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9AC15E1" w14:textId="4F522005" w:rsidR="004D006A" w:rsidRDefault="00CA4337">
      <w:pPr>
        <w:pStyle w:val="a4"/>
      </w:pPr>
      <w:r>
        <w:t>Отчет по лабораторной работе №8</w:t>
      </w:r>
    </w:p>
    <w:p w14:paraId="09D04C48" w14:textId="77777777" w:rsidR="004D006A" w:rsidRDefault="00CA4337">
      <w:pPr>
        <w:pStyle w:val="a5"/>
      </w:pPr>
      <w:r>
        <w:t>Дисциплина: Операционные системы</w:t>
      </w:r>
    </w:p>
    <w:p w14:paraId="170B1D15" w14:textId="2DA13103" w:rsidR="004D006A" w:rsidRDefault="00633528">
      <w:pPr>
        <w:pStyle w:val="Author"/>
      </w:pPr>
      <w:r>
        <w:t>Калистратова Ксения</w:t>
      </w:r>
      <w:r w:rsidR="00CA4337">
        <w:t xml:space="preserve"> Евгенье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911111561"/>
        <w:docPartObj>
          <w:docPartGallery w:val="Table of Contents"/>
          <w:docPartUnique/>
        </w:docPartObj>
      </w:sdtPr>
      <w:sdtEndPr/>
      <w:sdtContent>
        <w:p w14:paraId="20676794" w14:textId="77777777" w:rsidR="004D006A" w:rsidRDefault="00CA4337">
          <w:pPr>
            <w:pStyle w:val="ae"/>
          </w:pPr>
          <w:r>
            <w:t>Содержание</w:t>
          </w:r>
        </w:p>
        <w:p w14:paraId="39FD4E0A" w14:textId="6C662360" w:rsidR="00633528" w:rsidRDefault="00CA4337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72447657" w:history="1">
            <w:r w:rsidR="00633528" w:rsidRPr="001D713A">
              <w:rPr>
                <w:rStyle w:val="ad"/>
                <w:noProof/>
              </w:rPr>
              <w:t>Цель работы</w:t>
            </w:r>
            <w:r w:rsidR="00633528">
              <w:rPr>
                <w:noProof/>
                <w:webHidden/>
              </w:rPr>
              <w:tab/>
            </w:r>
            <w:r w:rsidR="00633528">
              <w:rPr>
                <w:noProof/>
                <w:webHidden/>
              </w:rPr>
              <w:fldChar w:fldCharType="begin"/>
            </w:r>
            <w:r w:rsidR="00633528">
              <w:rPr>
                <w:noProof/>
                <w:webHidden/>
              </w:rPr>
              <w:instrText xml:space="preserve"> PAGEREF _Toc72447657 \h </w:instrText>
            </w:r>
            <w:r w:rsidR="00633528">
              <w:rPr>
                <w:noProof/>
                <w:webHidden/>
              </w:rPr>
            </w:r>
            <w:r w:rsidR="00633528">
              <w:rPr>
                <w:noProof/>
                <w:webHidden/>
              </w:rPr>
              <w:fldChar w:fldCharType="separate"/>
            </w:r>
            <w:r w:rsidR="009D205B">
              <w:rPr>
                <w:noProof/>
                <w:webHidden/>
              </w:rPr>
              <w:t>1</w:t>
            </w:r>
            <w:r w:rsidR="00633528">
              <w:rPr>
                <w:noProof/>
                <w:webHidden/>
              </w:rPr>
              <w:fldChar w:fldCharType="end"/>
            </w:r>
          </w:hyperlink>
        </w:p>
        <w:p w14:paraId="45A7B517" w14:textId="25EF40FB" w:rsidR="00633528" w:rsidRDefault="009510DA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2447658" w:history="1">
            <w:r w:rsidR="00633528" w:rsidRPr="001D713A">
              <w:rPr>
                <w:rStyle w:val="ad"/>
                <w:noProof/>
              </w:rPr>
              <w:t>Задачи</w:t>
            </w:r>
            <w:r w:rsidR="00633528">
              <w:rPr>
                <w:noProof/>
                <w:webHidden/>
              </w:rPr>
              <w:tab/>
            </w:r>
            <w:r w:rsidR="00633528">
              <w:rPr>
                <w:noProof/>
                <w:webHidden/>
              </w:rPr>
              <w:fldChar w:fldCharType="begin"/>
            </w:r>
            <w:r w:rsidR="00633528">
              <w:rPr>
                <w:noProof/>
                <w:webHidden/>
              </w:rPr>
              <w:instrText xml:space="preserve"> PAGEREF _Toc72447658 \h </w:instrText>
            </w:r>
            <w:r w:rsidR="00633528">
              <w:rPr>
                <w:noProof/>
                <w:webHidden/>
              </w:rPr>
            </w:r>
            <w:r w:rsidR="00633528">
              <w:rPr>
                <w:noProof/>
                <w:webHidden/>
              </w:rPr>
              <w:fldChar w:fldCharType="separate"/>
            </w:r>
            <w:r w:rsidR="009D205B">
              <w:rPr>
                <w:noProof/>
                <w:webHidden/>
              </w:rPr>
              <w:t>1</w:t>
            </w:r>
            <w:r w:rsidR="00633528">
              <w:rPr>
                <w:noProof/>
                <w:webHidden/>
              </w:rPr>
              <w:fldChar w:fldCharType="end"/>
            </w:r>
          </w:hyperlink>
        </w:p>
        <w:p w14:paraId="4DDB1CEE" w14:textId="20DF0420" w:rsidR="00633528" w:rsidRDefault="009510DA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2447659" w:history="1">
            <w:r w:rsidR="00633528" w:rsidRPr="001D713A">
              <w:rPr>
                <w:rStyle w:val="ad"/>
                <w:noProof/>
              </w:rPr>
              <w:t>Выполнение лабораторной работы</w:t>
            </w:r>
            <w:r w:rsidR="00633528">
              <w:rPr>
                <w:noProof/>
                <w:webHidden/>
              </w:rPr>
              <w:tab/>
            </w:r>
            <w:r w:rsidR="00633528">
              <w:rPr>
                <w:noProof/>
                <w:webHidden/>
              </w:rPr>
              <w:fldChar w:fldCharType="begin"/>
            </w:r>
            <w:r w:rsidR="00633528">
              <w:rPr>
                <w:noProof/>
                <w:webHidden/>
              </w:rPr>
              <w:instrText xml:space="preserve"> PAGEREF _Toc72447659 \h </w:instrText>
            </w:r>
            <w:r w:rsidR="00633528">
              <w:rPr>
                <w:noProof/>
                <w:webHidden/>
              </w:rPr>
            </w:r>
            <w:r w:rsidR="00633528">
              <w:rPr>
                <w:noProof/>
                <w:webHidden/>
              </w:rPr>
              <w:fldChar w:fldCharType="separate"/>
            </w:r>
            <w:r w:rsidR="009D205B">
              <w:rPr>
                <w:noProof/>
                <w:webHidden/>
              </w:rPr>
              <w:t>1</w:t>
            </w:r>
            <w:r w:rsidR="00633528">
              <w:rPr>
                <w:noProof/>
                <w:webHidden/>
              </w:rPr>
              <w:fldChar w:fldCharType="end"/>
            </w:r>
          </w:hyperlink>
        </w:p>
        <w:p w14:paraId="69F1ADAD" w14:textId="7F982176" w:rsidR="00633528" w:rsidRDefault="009510DA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2447660" w:history="1">
            <w:r w:rsidR="00633528" w:rsidRPr="001D713A">
              <w:rPr>
                <w:rStyle w:val="ad"/>
                <w:noProof/>
              </w:rPr>
              <w:t>Контрольные вопросы</w:t>
            </w:r>
            <w:r w:rsidR="00633528">
              <w:rPr>
                <w:noProof/>
                <w:webHidden/>
              </w:rPr>
              <w:tab/>
            </w:r>
            <w:r w:rsidR="00633528">
              <w:rPr>
                <w:noProof/>
                <w:webHidden/>
              </w:rPr>
              <w:fldChar w:fldCharType="begin"/>
            </w:r>
            <w:r w:rsidR="00633528">
              <w:rPr>
                <w:noProof/>
                <w:webHidden/>
              </w:rPr>
              <w:instrText xml:space="preserve"> PAGEREF _Toc72447660 \h </w:instrText>
            </w:r>
            <w:r w:rsidR="00633528">
              <w:rPr>
                <w:noProof/>
                <w:webHidden/>
              </w:rPr>
            </w:r>
            <w:r w:rsidR="00633528">
              <w:rPr>
                <w:noProof/>
                <w:webHidden/>
              </w:rPr>
              <w:fldChar w:fldCharType="separate"/>
            </w:r>
            <w:r w:rsidR="009D205B">
              <w:rPr>
                <w:noProof/>
                <w:webHidden/>
              </w:rPr>
              <w:t>45</w:t>
            </w:r>
            <w:r w:rsidR="00633528">
              <w:rPr>
                <w:noProof/>
                <w:webHidden/>
              </w:rPr>
              <w:fldChar w:fldCharType="end"/>
            </w:r>
          </w:hyperlink>
        </w:p>
        <w:p w14:paraId="77A0B02B" w14:textId="1EBC3A5C" w:rsidR="00633528" w:rsidRDefault="009510DA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2447661" w:history="1">
            <w:r w:rsidR="00633528" w:rsidRPr="001D713A">
              <w:rPr>
                <w:rStyle w:val="ad"/>
                <w:noProof/>
              </w:rPr>
              <w:t>Выводы</w:t>
            </w:r>
            <w:r w:rsidR="00633528">
              <w:rPr>
                <w:noProof/>
                <w:webHidden/>
              </w:rPr>
              <w:tab/>
            </w:r>
            <w:r w:rsidR="00633528">
              <w:rPr>
                <w:noProof/>
                <w:webHidden/>
              </w:rPr>
              <w:fldChar w:fldCharType="begin"/>
            </w:r>
            <w:r w:rsidR="00633528">
              <w:rPr>
                <w:noProof/>
                <w:webHidden/>
              </w:rPr>
              <w:instrText xml:space="preserve"> PAGEREF _Toc72447661 \h </w:instrText>
            </w:r>
            <w:r w:rsidR="00633528">
              <w:rPr>
                <w:noProof/>
                <w:webHidden/>
              </w:rPr>
            </w:r>
            <w:r w:rsidR="00633528">
              <w:rPr>
                <w:noProof/>
                <w:webHidden/>
              </w:rPr>
              <w:fldChar w:fldCharType="separate"/>
            </w:r>
            <w:r w:rsidR="009D205B">
              <w:rPr>
                <w:noProof/>
                <w:webHidden/>
              </w:rPr>
              <w:t>49</w:t>
            </w:r>
            <w:r w:rsidR="00633528">
              <w:rPr>
                <w:noProof/>
                <w:webHidden/>
              </w:rPr>
              <w:fldChar w:fldCharType="end"/>
            </w:r>
          </w:hyperlink>
        </w:p>
        <w:p w14:paraId="6A935828" w14:textId="77777777" w:rsidR="004D006A" w:rsidRDefault="00CA4337">
          <w:r>
            <w:fldChar w:fldCharType="end"/>
          </w:r>
        </w:p>
      </w:sdtContent>
    </w:sdt>
    <w:p w14:paraId="31A9DE29" w14:textId="77777777" w:rsidR="004D006A" w:rsidRDefault="00CA4337">
      <w:pPr>
        <w:pStyle w:val="1"/>
      </w:pPr>
      <w:bookmarkStart w:id="0" w:name="_Toc72447657"/>
      <w:bookmarkStart w:id="1" w:name="цель-работы"/>
      <w:r>
        <w:t>Цель работы</w:t>
      </w:r>
      <w:bookmarkEnd w:id="0"/>
    </w:p>
    <w:p w14:paraId="5CBC8663" w14:textId="77777777" w:rsidR="004D006A" w:rsidRDefault="00CA4337">
      <w:pPr>
        <w:pStyle w:val="FirstParagraph"/>
      </w:pPr>
      <w:r>
        <w:t>Освоение основных возможностей командной оболочки Midnight Commander. Приобретение навыков практической работы по просмотру каталогов и файлов; манипуляций с ними.</w:t>
      </w:r>
    </w:p>
    <w:p w14:paraId="477C6658" w14:textId="77777777" w:rsidR="004D006A" w:rsidRDefault="00CA4337">
      <w:pPr>
        <w:pStyle w:val="1"/>
      </w:pPr>
      <w:bookmarkStart w:id="2" w:name="_Toc72447658"/>
      <w:bookmarkStart w:id="3" w:name="задачи"/>
      <w:bookmarkEnd w:id="1"/>
      <w:r>
        <w:t>Задачи</w:t>
      </w:r>
      <w:bookmarkEnd w:id="2"/>
    </w:p>
    <w:p w14:paraId="0A6F2AC5" w14:textId="77777777" w:rsidR="004D006A" w:rsidRDefault="00CA4337" w:rsidP="00CA4337">
      <w:pPr>
        <w:pStyle w:val="Compact"/>
        <w:numPr>
          <w:ilvl w:val="0"/>
          <w:numId w:val="1"/>
        </w:numPr>
      </w:pPr>
      <w:r>
        <w:t>Изучить потоки ввода и вывода.</w:t>
      </w:r>
    </w:p>
    <w:p w14:paraId="65C87126" w14:textId="77777777" w:rsidR="004D006A" w:rsidRDefault="00CA4337" w:rsidP="00CA4337">
      <w:pPr>
        <w:pStyle w:val="Compact"/>
        <w:numPr>
          <w:ilvl w:val="0"/>
          <w:numId w:val="1"/>
        </w:numPr>
      </w:pPr>
      <w:r>
        <w:t>Изучить конвейер.</w:t>
      </w:r>
    </w:p>
    <w:p w14:paraId="55A9B7BD" w14:textId="77777777" w:rsidR="004D006A" w:rsidRDefault="00CA4337" w:rsidP="00CA4337">
      <w:pPr>
        <w:pStyle w:val="Compact"/>
        <w:numPr>
          <w:ilvl w:val="0"/>
          <w:numId w:val="1"/>
        </w:numPr>
      </w:pPr>
      <w:r>
        <w:t>Изучить команду поиска файлов.</w:t>
      </w:r>
    </w:p>
    <w:p w14:paraId="6AFAADF1" w14:textId="77777777" w:rsidR="004D006A" w:rsidRDefault="00CA4337" w:rsidP="00CA4337">
      <w:pPr>
        <w:pStyle w:val="Compact"/>
        <w:numPr>
          <w:ilvl w:val="0"/>
          <w:numId w:val="1"/>
        </w:numPr>
      </w:pPr>
      <w:r>
        <w:t>Изучить команду, позволяющую найти указанную строку символов.</w:t>
      </w:r>
    </w:p>
    <w:p w14:paraId="2DEFE00D" w14:textId="77777777" w:rsidR="004D006A" w:rsidRDefault="00CA4337" w:rsidP="00CA4337">
      <w:pPr>
        <w:pStyle w:val="Compact"/>
        <w:numPr>
          <w:ilvl w:val="0"/>
          <w:numId w:val="1"/>
        </w:numPr>
      </w:pPr>
      <w:r>
        <w:t>Изучить команды по проверке использования диска.</w:t>
      </w:r>
    </w:p>
    <w:p w14:paraId="667322F8" w14:textId="77777777" w:rsidR="004D006A" w:rsidRDefault="00CA4337" w:rsidP="00CA4337">
      <w:pPr>
        <w:pStyle w:val="Compact"/>
        <w:numPr>
          <w:ilvl w:val="0"/>
          <w:numId w:val="1"/>
        </w:numPr>
      </w:pPr>
      <w:r>
        <w:t>В ходе работы использовать эти команды и интерпретировать их вывод.</w:t>
      </w:r>
    </w:p>
    <w:p w14:paraId="6A117289" w14:textId="77777777" w:rsidR="004D006A" w:rsidRDefault="00CA4337" w:rsidP="00CA4337">
      <w:pPr>
        <w:pStyle w:val="Compact"/>
        <w:numPr>
          <w:ilvl w:val="0"/>
          <w:numId w:val="1"/>
        </w:numPr>
      </w:pPr>
      <w:r>
        <w:t>Выполнить отчет.</w:t>
      </w:r>
    </w:p>
    <w:p w14:paraId="3A63E7EF" w14:textId="77777777" w:rsidR="004D006A" w:rsidRDefault="00CA4337">
      <w:pPr>
        <w:pStyle w:val="1"/>
      </w:pPr>
      <w:bookmarkStart w:id="4" w:name="_Toc72447659"/>
      <w:bookmarkStart w:id="5" w:name="выполнение-лабораторной-работы"/>
      <w:bookmarkEnd w:id="3"/>
      <w:r>
        <w:t>Выполнение лабораторной работы</w:t>
      </w:r>
      <w:bookmarkEnd w:id="4"/>
    </w:p>
    <w:p w14:paraId="25C58076" w14:textId="77777777" w:rsidR="004D006A" w:rsidRDefault="00CA4337">
      <w:pPr>
        <w:pStyle w:val="a8"/>
      </w:pPr>
      <w:r>
        <w:t>Задание по mc</w:t>
      </w:r>
    </w:p>
    <w:p w14:paraId="24DDF108" w14:textId="77777777" w:rsidR="004D006A" w:rsidRDefault="00CA4337" w:rsidP="00CA4337">
      <w:pPr>
        <w:pStyle w:val="Compact"/>
        <w:numPr>
          <w:ilvl w:val="0"/>
          <w:numId w:val="2"/>
        </w:numPr>
      </w:pPr>
      <w:r>
        <w:t>Изучаем информацию о mc, вызвав в командной строке «man mc». Midnight Commander (или mc) − псевдографическая командная оболочка для UNIX/Linux систем. (рис. 1) (рис. 2)</w:t>
      </w:r>
    </w:p>
    <w:p w14:paraId="7174824A" w14:textId="3F45D813" w:rsidR="004D006A" w:rsidRDefault="00FF76E9">
      <w:pPr>
        <w:pStyle w:val="CaptionedFigure"/>
      </w:pPr>
      <w:r>
        <w:rPr>
          <w:noProof/>
        </w:rPr>
        <w:lastRenderedPageBreak/>
        <w:drawing>
          <wp:inline distT="0" distB="0" distL="0" distR="0" wp14:anchorId="757F39F3" wp14:editId="7865DF3E">
            <wp:extent cx="5372100" cy="704156"/>
            <wp:effectExtent l="0" t="0" r="0" b="127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451668" cy="7145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B74E8A" w14:textId="77777777" w:rsidR="004D006A" w:rsidRDefault="00CA4337">
      <w:pPr>
        <w:pStyle w:val="ImageCaption"/>
      </w:pPr>
      <w:r>
        <w:t>Figure 1: Команда man mc</w:t>
      </w:r>
    </w:p>
    <w:p w14:paraId="1C4CCF23" w14:textId="0AE18A6A" w:rsidR="004D006A" w:rsidRDefault="00FF76E9">
      <w:pPr>
        <w:pStyle w:val="CaptionedFigure"/>
      </w:pPr>
      <w:r>
        <w:rPr>
          <w:noProof/>
        </w:rPr>
        <w:drawing>
          <wp:inline distT="0" distB="0" distL="0" distR="0" wp14:anchorId="0987CC84" wp14:editId="20FDECC1">
            <wp:extent cx="5391469" cy="4696460"/>
            <wp:effectExtent l="0" t="0" r="0" b="8890"/>
            <wp:docPr id="81" name="Рисунок 81" descr="Изображение выглядит как текс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" name="Рисунок 81" descr="Изображение выглядит как текст&#10;&#10;Автоматически созданное описание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8687" cy="47114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B344BC" w14:textId="77777777" w:rsidR="004D006A" w:rsidRDefault="00CA4337">
      <w:pPr>
        <w:pStyle w:val="ImageCaption"/>
      </w:pPr>
      <w:r>
        <w:t>Figure 2: Информация о mc</w:t>
      </w:r>
    </w:p>
    <w:p w14:paraId="7D60C406" w14:textId="77777777" w:rsidR="004D006A" w:rsidRDefault="00CA4337" w:rsidP="00CA4337">
      <w:pPr>
        <w:pStyle w:val="Compact"/>
        <w:numPr>
          <w:ilvl w:val="0"/>
          <w:numId w:val="3"/>
        </w:numPr>
      </w:pPr>
      <w:r>
        <w:t>Запустим из командной строки mc и изучим его структуру и меню. (рис. 3)</w:t>
      </w:r>
    </w:p>
    <w:p w14:paraId="044D1152" w14:textId="11CE51A9" w:rsidR="004D006A" w:rsidRDefault="004A3548">
      <w:pPr>
        <w:pStyle w:val="CaptionedFigure"/>
      </w:pPr>
      <w:r>
        <w:rPr>
          <w:noProof/>
        </w:rPr>
        <w:drawing>
          <wp:inline distT="0" distB="0" distL="0" distR="0" wp14:anchorId="331F6DF4" wp14:editId="16E5EB48">
            <wp:extent cx="5471160" cy="657849"/>
            <wp:effectExtent l="0" t="0" r="0" b="9525"/>
            <wp:docPr id="97" name="Рисунок 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563255" cy="6689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9E2313" w14:textId="77777777" w:rsidR="004D006A" w:rsidRDefault="00CA4337">
      <w:pPr>
        <w:pStyle w:val="ImageCaption"/>
      </w:pPr>
      <w:r>
        <w:t>Figure 3: Запуск mc</w:t>
      </w:r>
    </w:p>
    <w:p w14:paraId="1CB450CB" w14:textId="77777777" w:rsidR="004D006A" w:rsidRDefault="00CA4337">
      <w:pPr>
        <w:pStyle w:val="a0"/>
      </w:pPr>
      <w:r>
        <w:t>В стандартном состояние окно редактора состоит из двух панелей. (рис. 4)</w:t>
      </w:r>
    </w:p>
    <w:p w14:paraId="4C8C3AC3" w14:textId="77777777" w:rsidR="004D006A" w:rsidRDefault="00CA4337">
      <w:pPr>
        <w:pStyle w:val="CaptionedFigure"/>
      </w:pPr>
      <w:bookmarkStart w:id="6" w:name="fig:004"/>
      <w:r>
        <w:rPr>
          <w:noProof/>
        </w:rPr>
        <w:lastRenderedPageBreak/>
        <w:drawing>
          <wp:inline distT="0" distB="0" distL="0" distR="0" wp14:anchorId="0CB6D95E" wp14:editId="5DBD9E19">
            <wp:extent cx="5334000" cy="4564195"/>
            <wp:effectExtent l="0" t="0" r="0" b="0"/>
            <wp:docPr id="4" name="Picture" descr="Figure 4: Окно редактор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8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4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14:paraId="3AB71B77" w14:textId="77777777" w:rsidR="004D006A" w:rsidRDefault="00CA4337">
      <w:pPr>
        <w:pStyle w:val="ImageCaption"/>
      </w:pPr>
      <w:r>
        <w:t>Figure 4: Окно редактора</w:t>
      </w:r>
    </w:p>
    <w:p w14:paraId="1DA568CB" w14:textId="77777777" w:rsidR="004D006A" w:rsidRDefault="00CA4337">
      <w:pPr>
        <w:pStyle w:val="a0"/>
      </w:pPr>
      <w:r>
        <w:t>Верхнее меню содержит меню «Левая панель», «Файл», «Команда», «Настройки», «Правая панель». (рис. 5) (рис. 6) (рис. 7) (рис. 8) (рис. 9)</w:t>
      </w:r>
    </w:p>
    <w:p w14:paraId="6DB1EEF0" w14:textId="77777777" w:rsidR="004D006A" w:rsidRDefault="00CA4337">
      <w:pPr>
        <w:pStyle w:val="CaptionedFigure"/>
      </w:pPr>
      <w:bookmarkStart w:id="7" w:name="fig:005"/>
      <w:r>
        <w:rPr>
          <w:noProof/>
        </w:rPr>
        <w:lastRenderedPageBreak/>
        <w:drawing>
          <wp:inline distT="0" distB="0" distL="0" distR="0" wp14:anchorId="4E6712B4" wp14:editId="63455343">
            <wp:extent cx="5334000" cy="2885788"/>
            <wp:effectExtent l="0" t="0" r="0" b="0"/>
            <wp:docPr id="5" name="Picture" descr="Figure 5: Левая панель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8/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5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</w:p>
    <w:p w14:paraId="5E285A0F" w14:textId="77777777" w:rsidR="004D006A" w:rsidRDefault="00CA4337">
      <w:pPr>
        <w:pStyle w:val="ImageCaption"/>
      </w:pPr>
      <w:r>
        <w:t>Figure 5: Левая панель</w:t>
      </w:r>
    </w:p>
    <w:p w14:paraId="4D13C871" w14:textId="77777777" w:rsidR="004D006A" w:rsidRDefault="00CA4337">
      <w:pPr>
        <w:pStyle w:val="CaptionedFigure"/>
      </w:pPr>
      <w:bookmarkStart w:id="8" w:name="fig:006"/>
      <w:r>
        <w:rPr>
          <w:noProof/>
        </w:rPr>
        <w:drawing>
          <wp:inline distT="0" distB="0" distL="0" distR="0" wp14:anchorId="7598234E" wp14:editId="688F4BBD">
            <wp:extent cx="5334000" cy="2877157"/>
            <wp:effectExtent l="0" t="0" r="0" b="0"/>
            <wp:docPr id="6" name="Picture" descr="Figure 6: Файл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8/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7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14:paraId="0AFD6C79" w14:textId="77777777" w:rsidR="004D006A" w:rsidRDefault="00CA4337">
      <w:pPr>
        <w:pStyle w:val="ImageCaption"/>
      </w:pPr>
      <w:r>
        <w:t>Figure 6: Файл</w:t>
      </w:r>
    </w:p>
    <w:p w14:paraId="37371422" w14:textId="77777777" w:rsidR="004D006A" w:rsidRDefault="00CA4337">
      <w:pPr>
        <w:pStyle w:val="CaptionedFigure"/>
      </w:pPr>
      <w:bookmarkStart w:id="9" w:name="fig:007"/>
      <w:r>
        <w:rPr>
          <w:noProof/>
        </w:rPr>
        <w:lastRenderedPageBreak/>
        <w:drawing>
          <wp:inline distT="0" distB="0" distL="0" distR="0" wp14:anchorId="5C597AC8" wp14:editId="6FC844C9">
            <wp:extent cx="5334000" cy="2914862"/>
            <wp:effectExtent l="0" t="0" r="0" b="0"/>
            <wp:docPr id="7" name="Picture" descr="Figure 7: Команд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8/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4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14:paraId="570C1C57" w14:textId="77777777" w:rsidR="004D006A" w:rsidRDefault="00CA4337">
      <w:pPr>
        <w:pStyle w:val="ImageCaption"/>
      </w:pPr>
      <w:r>
        <w:t>Figure 7: Команда</w:t>
      </w:r>
    </w:p>
    <w:p w14:paraId="06A81418" w14:textId="77777777" w:rsidR="004D006A" w:rsidRDefault="00CA4337">
      <w:pPr>
        <w:pStyle w:val="CaptionedFigure"/>
      </w:pPr>
      <w:bookmarkStart w:id="10" w:name="fig:008"/>
      <w:r>
        <w:rPr>
          <w:noProof/>
        </w:rPr>
        <w:drawing>
          <wp:inline distT="0" distB="0" distL="0" distR="0" wp14:anchorId="7103D611" wp14:editId="3B383E8A">
            <wp:extent cx="5334000" cy="2555358"/>
            <wp:effectExtent l="0" t="0" r="0" b="0"/>
            <wp:docPr id="8" name="Picture" descr="Figure 8: Настройк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8/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5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14:paraId="79179211" w14:textId="77777777" w:rsidR="004D006A" w:rsidRDefault="00CA4337">
      <w:pPr>
        <w:pStyle w:val="ImageCaption"/>
      </w:pPr>
      <w:r>
        <w:t>Figure 8: Настройки</w:t>
      </w:r>
    </w:p>
    <w:p w14:paraId="184B7C9B" w14:textId="77777777" w:rsidR="004D006A" w:rsidRDefault="00CA4337">
      <w:pPr>
        <w:pStyle w:val="CaptionedFigure"/>
      </w:pPr>
      <w:bookmarkStart w:id="11" w:name="fig:009"/>
      <w:r>
        <w:rPr>
          <w:noProof/>
        </w:rPr>
        <w:lastRenderedPageBreak/>
        <w:drawing>
          <wp:inline distT="0" distB="0" distL="0" distR="0" wp14:anchorId="77C4116A" wp14:editId="37DD152E">
            <wp:extent cx="5334000" cy="2588781"/>
            <wp:effectExtent l="0" t="0" r="0" b="0"/>
            <wp:docPr id="9" name="Picture" descr="Figure 9: Правая панель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8/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14:paraId="22F8057A" w14:textId="77777777" w:rsidR="004D006A" w:rsidRDefault="00CA4337">
      <w:pPr>
        <w:pStyle w:val="ImageCaption"/>
      </w:pPr>
      <w:r>
        <w:t>Figure 9: Правая панель</w:t>
      </w:r>
    </w:p>
    <w:p w14:paraId="1FF6D185" w14:textId="77777777" w:rsidR="004D006A" w:rsidRDefault="00CA4337">
      <w:pPr>
        <w:pStyle w:val="a0"/>
      </w:pPr>
      <w:r>
        <w:t>Нажав клавишу «F2», можно открыть «Меню пользователя». (рис. 10)</w:t>
      </w:r>
    </w:p>
    <w:p w14:paraId="5AD097A2" w14:textId="77777777" w:rsidR="004D006A" w:rsidRDefault="00CA4337">
      <w:pPr>
        <w:pStyle w:val="CaptionedFigure"/>
      </w:pPr>
      <w:bookmarkStart w:id="12" w:name="fig:010"/>
      <w:r>
        <w:rPr>
          <w:noProof/>
        </w:rPr>
        <w:drawing>
          <wp:inline distT="0" distB="0" distL="0" distR="0" wp14:anchorId="37826159" wp14:editId="1FDD72CB">
            <wp:extent cx="5334000" cy="2919497"/>
            <wp:effectExtent l="0" t="0" r="0" b="0"/>
            <wp:docPr id="10" name="Picture" descr="Figure 10: Помощь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8/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9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14:paraId="0F560429" w14:textId="77777777" w:rsidR="004D006A" w:rsidRDefault="00CA4337">
      <w:pPr>
        <w:pStyle w:val="ImageCaption"/>
      </w:pPr>
      <w:r>
        <w:t>Figure 10: Помощь</w:t>
      </w:r>
    </w:p>
    <w:p w14:paraId="71EA585B" w14:textId="77777777" w:rsidR="004D006A" w:rsidRDefault="00CA4337">
      <w:pPr>
        <w:pStyle w:val="a0"/>
      </w:pPr>
      <w:r>
        <w:t>Нажав клавишу «F1», можно открыть «Помощь». (рис. 11)</w:t>
      </w:r>
    </w:p>
    <w:p w14:paraId="464C957E" w14:textId="77777777" w:rsidR="004D006A" w:rsidRDefault="00CA4337">
      <w:pPr>
        <w:pStyle w:val="CaptionedFigure"/>
      </w:pPr>
      <w:bookmarkStart w:id="13" w:name="fig:011"/>
      <w:r>
        <w:rPr>
          <w:noProof/>
        </w:rPr>
        <w:lastRenderedPageBreak/>
        <w:drawing>
          <wp:inline distT="0" distB="0" distL="0" distR="0" wp14:anchorId="0D8998F6" wp14:editId="72BDC638">
            <wp:extent cx="5334000" cy="3524069"/>
            <wp:effectExtent l="0" t="0" r="0" b="0"/>
            <wp:docPr id="11" name="Picture" descr="Figure 11: Меню пользовател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8/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4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</w:p>
    <w:p w14:paraId="030FD520" w14:textId="77777777" w:rsidR="004D006A" w:rsidRDefault="00CA4337">
      <w:pPr>
        <w:pStyle w:val="ImageCaption"/>
      </w:pPr>
      <w:r>
        <w:t>Figure 11: Меню пользователя</w:t>
      </w:r>
    </w:p>
    <w:p w14:paraId="116FD1A5" w14:textId="77777777" w:rsidR="004D006A" w:rsidRDefault="00CA4337" w:rsidP="00CA4337">
      <w:pPr>
        <w:pStyle w:val="Compact"/>
        <w:numPr>
          <w:ilvl w:val="0"/>
          <w:numId w:val="4"/>
        </w:numPr>
      </w:pPr>
      <w:r>
        <w:t>Выполним несколько операций в mc, используя управляющие клавиши</w:t>
      </w:r>
    </w:p>
    <w:p w14:paraId="09CA5015" w14:textId="77777777" w:rsidR="004D006A" w:rsidRDefault="00CA4337" w:rsidP="00CA4337">
      <w:pPr>
        <w:pStyle w:val="Compact"/>
        <w:numPr>
          <w:ilvl w:val="0"/>
          <w:numId w:val="5"/>
        </w:numPr>
      </w:pPr>
      <w:r>
        <w:t>Выделение/отмена выделения файлов. Используем клавишу «ins» и выделяем необходимые файлы. Для выделения файлов или его отмены можно использовать также пункты «Отметить группу», «Снять отметку», «Обратить выделение» в меню «Файл». (рис. 12) (рис. 13)</w:t>
      </w:r>
    </w:p>
    <w:p w14:paraId="316EF565" w14:textId="77777777" w:rsidR="004D006A" w:rsidRDefault="00CA4337">
      <w:pPr>
        <w:pStyle w:val="CaptionedFigure"/>
      </w:pPr>
      <w:bookmarkStart w:id="14" w:name="fig:012"/>
      <w:r>
        <w:rPr>
          <w:noProof/>
        </w:rPr>
        <w:drawing>
          <wp:inline distT="0" distB="0" distL="0" distR="0" wp14:anchorId="756A3CAA" wp14:editId="07A63C60">
            <wp:extent cx="5334000" cy="1744672"/>
            <wp:effectExtent l="0" t="0" r="0" b="0"/>
            <wp:docPr id="12" name="Picture" descr="Figure 12: Выделение файл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8/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4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"/>
    </w:p>
    <w:p w14:paraId="08C8ED46" w14:textId="77777777" w:rsidR="004D006A" w:rsidRDefault="00CA4337">
      <w:pPr>
        <w:pStyle w:val="ImageCaption"/>
      </w:pPr>
      <w:r>
        <w:t>Figure 12: Выделение файлов</w:t>
      </w:r>
    </w:p>
    <w:p w14:paraId="1F435825" w14:textId="77777777" w:rsidR="004D006A" w:rsidRDefault="00CA4337">
      <w:pPr>
        <w:pStyle w:val="CaptionedFigure"/>
      </w:pPr>
      <w:bookmarkStart w:id="15" w:name="fig:013"/>
      <w:r>
        <w:rPr>
          <w:noProof/>
        </w:rPr>
        <w:lastRenderedPageBreak/>
        <w:drawing>
          <wp:inline distT="0" distB="0" distL="0" distR="0" wp14:anchorId="0F66D0AC" wp14:editId="766006E3">
            <wp:extent cx="5334000" cy="2856431"/>
            <wp:effectExtent l="0" t="0" r="0" b="0"/>
            <wp:docPr id="13" name="Picture" descr="Figure 13: Необходимые пункты меню Файл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8/1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6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"/>
    </w:p>
    <w:p w14:paraId="75994261" w14:textId="77777777" w:rsidR="004D006A" w:rsidRDefault="00CA4337">
      <w:pPr>
        <w:pStyle w:val="ImageCaption"/>
      </w:pPr>
      <w:r>
        <w:t>Figure 13: Необходимые пункты меню Файл</w:t>
      </w:r>
    </w:p>
    <w:p w14:paraId="13947342" w14:textId="77777777" w:rsidR="004D006A" w:rsidRDefault="00CA4337" w:rsidP="00CA4337">
      <w:pPr>
        <w:pStyle w:val="Compact"/>
        <w:numPr>
          <w:ilvl w:val="0"/>
          <w:numId w:val="6"/>
        </w:numPr>
      </w:pPr>
      <w:r>
        <w:t>Копирование/перемещение файлов. Для копирования файла используются клавишу «F5». Для перемещения файла используются клавишу «F6». (рис. 14) (рис. 15)</w:t>
      </w:r>
    </w:p>
    <w:p w14:paraId="411673BB" w14:textId="0EBAD40A" w:rsidR="004D006A" w:rsidRDefault="00876277">
      <w:pPr>
        <w:pStyle w:val="CaptionedFigure"/>
      </w:pPr>
      <w:r>
        <w:rPr>
          <w:noProof/>
        </w:rPr>
        <w:drawing>
          <wp:inline distT="0" distB="0" distL="0" distR="0" wp14:anchorId="306531F1" wp14:editId="22882A01">
            <wp:extent cx="5204460" cy="3627120"/>
            <wp:effectExtent l="0" t="0" r="0" b="0"/>
            <wp:docPr id="82" name="Рисунок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0"/>
                    <a:srcRect l="1270" t="9466" r="2386" b="10068"/>
                    <a:stretch/>
                  </pic:blipFill>
                  <pic:spPr bwMode="auto">
                    <a:xfrm>
                      <a:off x="0" y="0"/>
                      <a:ext cx="5215250" cy="36346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562B516" w14:textId="77777777" w:rsidR="004D006A" w:rsidRDefault="00CA4337">
      <w:pPr>
        <w:pStyle w:val="ImageCaption"/>
      </w:pPr>
      <w:r>
        <w:t>Figure 14: Копирование файлов</w:t>
      </w:r>
    </w:p>
    <w:p w14:paraId="06C9D2E7" w14:textId="7C6662BF" w:rsidR="004D006A" w:rsidRDefault="00876277">
      <w:pPr>
        <w:pStyle w:val="CaptionedFigure"/>
      </w:pPr>
      <w:r>
        <w:rPr>
          <w:noProof/>
        </w:rPr>
        <w:lastRenderedPageBreak/>
        <w:drawing>
          <wp:inline distT="0" distB="0" distL="0" distR="0" wp14:anchorId="7EE73278" wp14:editId="30ECCAB3">
            <wp:extent cx="5859780" cy="4191000"/>
            <wp:effectExtent l="0" t="0" r="7620" b="0"/>
            <wp:docPr id="83" name="Рисунок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1"/>
                    <a:srcRect l="1857" t="9054" r="2901" b="9313"/>
                    <a:stretch/>
                  </pic:blipFill>
                  <pic:spPr bwMode="auto">
                    <a:xfrm>
                      <a:off x="0" y="0"/>
                      <a:ext cx="5859780" cy="4191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7ACAD75" w14:textId="77777777" w:rsidR="004D006A" w:rsidRDefault="00CA4337">
      <w:pPr>
        <w:pStyle w:val="ImageCaption"/>
      </w:pPr>
      <w:r>
        <w:t>Figure 15: Перемещение файлов</w:t>
      </w:r>
    </w:p>
    <w:p w14:paraId="06870433" w14:textId="77777777" w:rsidR="004D006A" w:rsidRDefault="00CA4337" w:rsidP="00CA4337">
      <w:pPr>
        <w:pStyle w:val="Compact"/>
        <w:numPr>
          <w:ilvl w:val="0"/>
          <w:numId w:val="7"/>
        </w:numPr>
      </w:pPr>
      <w:r>
        <w:t>Получение информации о размере и правах доступа на файлы и/или каталоги.Для получения данной информации можно перейти в пункты: «Левая панель» - «Информация», «Левая панель» - «Формат списка» - «Расширенный», «Файл» - «Права доступа», «Файл» - «Права (расширенные). (рис. 16) (рис. 17) (рис. 18) (рис. 19) (рис. 20) (рис. 21) (рис. 22) (рис. 23) (рис. 24)</w:t>
      </w:r>
    </w:p>
    <w:p w14:paraId="04B8CFD4" w14:textId="77777777" w:rsidR="004D006A" w:rsidRDefault="00CA4337">
      <w:pPr>
        <w:pStyle w:val="CaptionedFigure"/>
      </w:pPr>
      <w:bookmarkStart w:id="16" w:name="fig:016"/>
      <w:r>
        <w:rPr>
          <w:noProof/>
        </w:rPr>
        <w:drawing>
          <wp:inline distT="0" distB="0" distL="0" distR="0" wp14:anchorId="21B56ECA" wp14:editId="4867F24E">
            <wp:extent cx="5334000" cy="2674540"/>
            <wp:effectExtent l="0" t="0" r="0" b="0"/>
            <wp:docPr id="16" name="Picture" descr="Figure 16: Левая панель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8/16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4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"/>
    </w:p>
    <w:p w14:paraId="4109AD71" w14:textId="77777777" w:rsidR="004D006A" w:rsidRDefault="00CA4337">
      <w:pPr>
        <w:pStyle w:val="ImageCaption"/>
      </w:pPr>
      <w:r>
        <w:t>Figure 16: Левая панель</w:t>
      </w:r>
    </w:p>
    <w:p w14:paraId="2B4F8F16" w14:textId="77777777" w:rsidR="004D006A" w:rsidRDefault="00CA4337">
      <w:pPr>
        <w:pStyle w:val="CaptionedFigure"/>
      </w:pPr>
      <w:bookmarkStart w:id="17" w:name="fig:017"/>
      <w:r>
        <w:rPr>
          <w:noProof/>
        </w:rPr>
        <w:lastRenderedPageBreak/>
        <w:drawing>
          <wp:inline distT="0" distB="0" distL="0" distR="0" wp14:anchorId="56C779A5" wp14:editId="3D928A94">
            <wp:extent cx="5334000" cy="2796853"/>
            <wp:effectExtent l="0" t="0" r="0" b="0"/>
            <wp:docPr id="17" name="Picture" descr="Figure 17: Информац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8/17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6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"/>
    </w:p>
    <w:p w14:paraId="2630F9F6" w14:textId="77777777" w:rsidR="004D006A" w:rsidRDefault="00CA4337">
      <w:pPr>
        <w:pStyle w:val="ImageCaption"/>
      </w:pPr>
      <w:r>
        <w:t>Figure 17: Информация</w:t>
      </w:r>
    </w:p>
    <w:p w14:paraId="3FF22A55" w14:textId="77777777" w:rsidR="004D006A" w:rsidRDefault="00CA4337">
      <w:pPr>
        <w:pStyle w:val="CaptionedFigure"/>
      </w:pPr>
      <w:bookmarkStart w:id="18" w:name="fig:018"/>
      <w:r>
        <w:rPr>
          <w:noProof/>
        </w:rPr>
        <w:drawing>
          <wp:inline distT="0" distB="0" distL="0" distR="0" wp14:anchorId="39DB2F3A" wp14:editId="499A1572">
            <wp:extent cx="5334000" cy="3299460"/>
            <wp:effectExtent l="0" t="0" r="0" b="0"/>
            <wp:docPr id="18" name="Picture" descr="Figure 18: Левая панель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8/18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24"/>
                    <a:srcRect b="7215"/>
                    <a:stretch/>
                  </pic:blipFill>
                  <pic:spPr bwMode="auto">
                    <a:xfrm>
                      <a:off x="0" y="0"/>
                      <a:ext cx="5334000" cy="3299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End w:id="18"/>
    </w:p>
    <w:p w14:paraId="484EE229" w14:textId="77777777" w:rsidR="004D006A" w:rsidRDefault="00CA4337">
      <w:pPr>
        <w:pStyle w:val="ImageCaption"/>
      </w:pPr>
      <w:r>
        <w:t>Figure 18: Левая панель</w:t>
      </w:r>
    </w:p>
    <w:p w14:paraId="15470C39" w14:textId="77777777" w:rsidR="004D006A" w:rsidRDefault="00CA4337">
      <w:pPr>
        <w:pStyle w:val="CaptionedFigure"/>
      </w:pPr>
      <w:bookmarkStart w:id="19" w:name="fig:019"/>
      <w:r>
        <w:rPr>
          <w:noProof/>
        </w:rPr>
        <w:lastRenderedPageBreak/>
        <w:drawing>
          <wp:inline distT="0" distB="0" distL="0" distR="0" wp14:anchorId="70E5AC5F" wp14:editId="5CC93C99">
            <wp:extent cx="5333115" cy="3352800"/>
            <wp:effectExtent l="0" t="0" r="1270" b="0"/>
            <wp:docPr id="19" name="Picture" descr="Figure 19: Формат спис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8/19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25"/>
                    <a:srcRect b="5411"/>
                    <a:stretch/>
                  </pic:blipFill>
                  <pic:spPr bwMode="auto">
                    <a:xfrm>
                      <a:off x="0" y="0"/>
                      <a:ext cx="5334000" cy="33533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End w:id="19"/>
    </w:p>
    <w:p w14:paraId="61ACAB90" w14:textId="77777777" w:rsidR="004D006A" w:rsidRDefault="00CA4337">
      <w:pPr>
        <w:pStyle w:val="ImageCaption"/>
      </w:pPr>
      <w:r>
        <w:t>Figure 19: Формат списка</w:t>
      </w:r>
    </w:p>
    <w:p w14:paraId="383EB0BE" w14:textId="77777777" w:rsidR="004D006A" w:rsidRDefault="00CA4337">
      <w:pPr>
        <w:pStyle w:val="CaptionedFigure"/>
      </w:pPr>
      <w:bookmarkStart w:id="20" w:name="fig:020"/>
      <w:r>
        <w:rPr>
          <w:noProof/>
        </w:rPr>
        <w:drawing>
          <wp:inline distT="0" distB="0" distL="0" distR="0" wp14:anchorId="03FDBBFF" wp14:editId="5B6C1A12">
            <wp:extent cx="5333072" cy="3368040"/>
            <wp:effectExtent l="0" t="0" r="1270" b="3810"/>
            <wp:docPr id="20" name="Picture" descr="Figure 20: Формат списка(расширенный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8/20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26"/>
                    <a:srcRect b="6074"/>
                    <a:stretch/>
                  </pic:blipFill>
                  <pic:spPr bwMode="auto">
                    <a:xfrm>
                      <a:off x="0" y="0"/>
                      <a:ext cx="5334000" cy="33686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End w:id="20"/>
    </w:p>
    <w:p w14:paraId="580F4569" w14:textId="77777777" w:rsidR="004D006A" w:rsidRDefault="00CA4337">
      <w:pPr>
        <w:pStyle w:val="ImageCaption"/>
      </w:pPr>
      <w:r>
        <w:t>Figure 20: Формат списка(расширенный)</w:t>
      </w:r>
    </w:p>
    <w:p w14:paraId="5CE6A58F" w14:textId="77777777" w:rsidR="004D006A" w:rsidRDefault="00CA4337">
      <w:pPr>
        <w:pStyle w:val="CaptionedFigure"/>
      </w:pPr>
      <w:bookmarkStart w:id="21" w:name="fig:021"/>
      <w:r>
        <w:rPr>
          <w:noProof/>
        </w:rPr>
        <w:lastRenderedPageBreak/>
        <w:drawing>
          <wp:inline distT="0" distB="0" distL="0" distR="0" wp14:anchorId="02E9BDDC" wp14:editId="762B61B7">
            <wp:extent cx="5333565" cy="3459480"/>
            <wp:effectExtent l="0" t="0" r="635" b="7620"/>
            <wp:docPr id="21" name="Picture" descr="Figure 21: Файл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8/2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27"/>
                    <a:srcRect b="3061"/>
                    <a:stretch/>
                  </pic:blipFill>
                  <pic:spPr bwMode="auto">
                    <a:xfrm>
                      <a:off x="0" y="0"/>
                      <a:ext cx="5334000" cy="34597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End w:id="21"/>
    </w:p>
    <w:p w14:paraId="176A45AE" w14:textId="77777777" w:rsidR="004D006A" w:rsidRDefault="00CA4337">
      <w:pPr>
        <w:pStyle w:val="ImageCaption"/>
      </w:pPr>
      <w:r>
        <w:t>Figure 21: Файл)</w:t>
      </w:r>
    </w:p>
    <w:p w14:paraId="62FFD8CF" w14:textId="77777777" w:rsidR="004D006A" w:rsidRDefault="00CA4337">
      <w:pPr>
        <w:pStyle w:val="CaptionedFigure"/>
      </w:pPr>
      <w:bookmarkStart w:id="22" w:name="fig:022"/>
      <w:r>
        <w:rPr>
          <w:noProof/>
        </w:rPr>
        <w:drawing>
          <wp:inline distT="0" distB="0" distL="0" distR="0" wp14:anchorId="21B5E11E" wp14:editId="27A143B4">
            <wp:extent cx="5334000" cy="3398520"/>
            <wp:effectExtent l="0" t="0" r="0" b="0"/>
            <wp:docPr id="22" name="Picture" descr="Figure 22: Права доступ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8/22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28"/>
                    <a:srcRect b="5107"/>
                    <a:stretch/>
                  </pic:blipFill>
                  <pic:spPr bwMode="auto">
                    <a:xfrm>
                      <a:off x="0" y="0"/>
                      <a:ext cx="5334000" cy="3398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End w:id="22"/>
    </w:p>
    <w:p w14:paraId="0C2D6AAC" w14:textId="77777777" w:rsidR="004D006A" w:rsidRDefault="00CA4337">
      <w:pPr>
        <w:pStyle w:val="ImageCaption"/>
      </w:pPr>
      <w:r>
        <w:t>Figure 22: Права доступа</w:t>
      </w:r>
    </w:p>
    <w:p w14:paraId="45620A6C" w14:textId="77777777" w:rsidR="004D006A" w:rsidRDefault="00CA4337">
      <w:pPr>
        <w:pStyle w:val="CaptionedFigure"/>
      </w:pPr>
      <w:bookmarkStart w:id="23" w:name="fig:023"/>
      <w:r>
        <w:rPr>
          <w:noProof/>
        </w:rPr>
        <w:lastRenderedPageBreak/>
        <w:drawing>
          <wp:inline distT="0" distB="0" distL="0" distR="0" wp14:anchorId="1B9FC853" wp14:editId="060C4468">
            <wp:extent cx="5333686" cy="3360420"/>
            <wp:effectExtent l="0" t="0" r="635" b="0"/>
            <wp:docPr id="23" name="Picture" descr="Figure 23: Файл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8/23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29"/>
                    <a:srcRect b="4339"/>
                    <a:stretch/>
                  </pic:blipFill>
                  <pic:spPr bwMode="auto">
                    <a:xfrm>
                      <a:off x="0" y="0"/>
                      <a:ext cx="5334000" cy="33606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End w:id="23"/>
    </w:p>
    <w:p w14:paraId="5D36A514" w14:textId="77777777" w:rsidR="004D006A" w:rsidRDefault="00CA4337">
      <w:pPr>
        <w:pStyle w:val="ImageCaption"/>
      </w:pPr>
      <w:r>
        <w:t>Figure 23: Файл)</w:t>
      </w:r>
    </w:p>
    <w:p w14:paraId="1467D3EC" w14:textId="77777777" w:rsidR="004D006A" w:rsidRDefault="00CA4337">
      <w:pPr>
        <w:pStyle w:val="CaptionedFigure"/>
      </w:pPr>
      <w:bookmarkStart w:id="24" w:name="fig:024"/>
      <w:r>
        <w:rPr>
          <w:noProof/>
        </w:rPr>
        <w:drawing>
          <wp:inline distT="0" distB="0" distL="0" distR="0" wp14:anchorId="11380743" wp14:editId="505A829D">
            <wp:extent cx="5333380" cy="3383280"/>
            <wp:effectExtent l="0" t="0" r="635" b="7620"/>
            <wp:docPr id="24" name="Picture" descr="Figure 24: Права(расширенные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8/24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30"/>
                    <a:srcRect b="6329"/>
                    <a:stretch/>
                  </pic:blipFill>
                  <pic:spPr bwMode="auto">
                    <a:xfrm>
                      <a:off x="0" y="0"/>
                      <a:ext cx="5334000" cy="33836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End w:id="24"/>
    </w:p>
    <w:p w14:paraId="6E39CE89" w14:textId="77777777" w:rsidR="004D006A" w:rsidRDefault="00CA4337">
      <w:pPr>
        <w:pStyle w:val="ImageCaption"/>
      </w:pPr>
      <w:r>
        <w:t>Figure 24: Права(расширенные)</w:t>
      </w:r>
    </w:p>
    <w:p w14:paraId="3AB55AC0" w14:textId="77777777" w:rsidR="004D006A" w:rsidRDefault="00CA4337" w:rsidP="00CA4337">
      <w:pPr>
        <w:pStyle w:val="Compact"/>
        <w:numPr>
          <w:ilvl w:val="0"/>
          <w:numId w:val="8"/>
        </w:numPr>
      </w:pPr>
      <w:r>
        <w:t>Выполним основные команды меню правой панели. (рис. 25)</w:t>
      </w:r>
    </w:p>
    <w:p w14:paraId="5A6750B0" w14:textId="77777777" w:rsidR="004D006A" w:rsidRDefault="00CA4337">
      <w:pPr>
        <w:pStyle w:val="CaptionedFigure"/>
      </w:pPr>
      <w:bookmarkStart w:id="25" w:name="fig:025"/>
      <w:r>
        <w:rPr>
          <w:noProof/>
        </w:rPr>
        <w:lastRenderedPageBreak/>
        <w:drawing>
          <wp:inline distT="0" distB="0" distL="0" distR="0" wp14:anchorId="6EB37F70" wp14:editId="772CE7B1">
            <wp:extent cx="2943225" cy="4591050"/>
            <wp:effectExtent l="0" t="0" r="0" b="0"/>
            <wp:docPr id="25" name="Picture" descr="Figure 25: Правая панель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8/25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3225" cy="4591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 w14:paraId="488F6114" w14:textId="77777777" w:rsidR="004D006A" w:rsidRDefault="00CA4337">
      <w:pPr>
        <w:pStyle w:val="ImageCaption"/>
      </w:pPr>
      <w:r>
        <w:t>Figure 25: Правая панель</w:t>
      </w:r>
    </w:p>
    <w:p w14:paraId="3F8C20BF" w14:textId="77777777" w:rsidR="004D006A" w:rsidRDefault="00CA4337" w:rsidP="00CA4337">
      <w:pPr>
        <w:pStyle w:val="Compact"/>
        <w:numPr>
          <w:ilvl w:val="0"/>
          <w:numId w:val="9"/>
        </w:numPr>
      </w:pPr>
      <w:r>
        <w:t>Пункт «Список файлов» отображает размер файла и время его правки. (рис. 26)</w:t>
      </w:r>
    </w:p>
    <w:p w14:paraId="7DD1091D" w14:textId="77777777" w:rsidR="004D006A" w:rsidRDefault="00CA4337">
      <w:pPr>
        <w:pStyle w:val="CaptionedFigure"/>
      </w:pPr>
      <w:bookmarkStart w:id="26" w:name="fig:026"/>
      <w:r>
        <w:rPr>
          <w:noProof/>
        </w:rPr>
        <w:lastRenderedPageBreak/>
        <w:drawing>
          <wp:inline distT="0" distB="0" distL="0" distR="0" wp14:anchorId="10C162D2" wp14:editId="71AD2050">
            <wp:extent cx="5333811" cy="3573780"/>
            <wp:effectExtent l="0" t="0" r="635" b="7620"/>
            <wp:docPr id="26" name="Picture" descr="Figure 26: Правая панель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8/26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32"/>
                    <a:srcRect b="6806"/>
                    <a:stretch/>
                  </pic:blipFill>
                  <pic:spPr bwMode="auto">
                    <a:xfrm>
                      <a:off x="0" y="0"/>
                      <a:ext cx="5334000" cy="35739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End w:id="26"/>
    </w:p>
    <w:p w14:paraId="5757938C" w14:textId="77777777" w:rsidR="004D006A" w:rsidRDefault="00CA4337">
      <w:pPr>
        <w:pStyle w:val="ImageCaption"/>
      </w:pPr>
      <w:r>
        <w:t>Figure 26: Правая панель</w:t>
      </w:r>
    </w:p>
    <w:p w14:paraId="55C43EFF" w14:textId="77777777" w:rsidR="004D006A" w:rsidRDefault="00CA4337" w:rsidP="00CA4337">
      <w:pPr>
        <w:pStyle w:val="Compact"/>
        <w:numPr>
          <w:ilvl w:val="0"/>
          <w:numId w:val="10"/>
        </w:numPr>
      </w:pPr>
      <w:r>
        <w:t>Пункт «Быстрый просмотр» необходим для предпросмотра содержания файла. (рис. 27)</w:t>
      </w:r>
    </w:p>
    <w:p w14:paraId="64B18E02" w14:textId="77777777" w:rsidR="004D006A" w:rsidRDefault="00CA4337">
      <w:pPr>
        <w:pStyle w:val="CaptionedFigure"/>
      </w:pPr>
      <w:bookmarkStart w:id="27" w:name="fig:027"/>
      <w:r>
        <w:rPr>
          <w:noProof/>
        </w:rPr>
        <w:drawing>
          <wp:inline distT="0" distB="0" distL="0" distR="0" wp14:anchorId="14DBB576" wp14:editId="2E9F5608">
            <wp:extent cx="5333595" cy="3398520"/>
            <wp:effectExtent l="0" t="0" r="635" b="0"/>
            <wp:docPr id="27" name="Picture" descr="Figure 27: Быстрый просмотр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8/27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33"/>
                    <a:srcRect b="6597"/>
                    <a:stretch/>
                  </pic:blipFill>
                  <pic:spPr bwMode="auto">
                    <a:xfrm>
                      <a:off x="0" y="0"/>
                      <a:ext cx="5334000" cy="33987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End w:id="27"/>
    </w:p>
    <w:p w14:paraId="0AA1C69C" w14:textId="77777777" w:rsidR="004D006A" w:rsidRDefault="00CA4337">
      <w:pPr>
        <w:pStyle w:val="ImageCaption"/>
      </w:pPr>
      <w:r>
        <w:t>Figure 27: Быстрый просмотр</w:t>
      </w:r>
    </w:p>
    <w:p w14:paraId="7B4D0704" w14:textId="77777777" w:rsidR="004D006A" w:rsidRDefault="00CA4337" w:rsidP="00CA4337">
      <w:pPr>
        <w:pStyle w:val="Compact"/>
        <w:numPr>
          <w:ilvl w:val="0"/>
          <w:numId w:val="11"/>
        </w:numPr>
      </w:pPr>
      <w:r>
        <w:t>Пункт «Информация» отображает подробные данные о файле. (рис. 28)</w:t>
      </w:r>
    </w:p>
    <w:p w14:paraId="55131512" w14:textId="5487D78B" w:rsidR="004D006A" w:rsidRDefault="00876277">
      <w:pPr>
        <w:pStyle w:val="CaptionedFigure"/>
      </w:pPr>
      <w:r>
        <w:rPr>
          <w:noProof/>
        </w:rPr>
        <w:lastRenderedPageBreak/>
        <w:drawing>
          <wp:inline distT="0" distB="0" distL="0" distR="0" wp14:anchorId="7A64C549" wp14:editId="2B07F9CD">
            <wp:extent cx="5326380" cy="3727093"/>
            <wp:effectExtent l="0" t="0" r="7620" b="6985"/>
            <wp:docPr id="84" name="Рисунок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4"/>
                    <a:srcRect l="1486" t="9944" r="2405" b="9462"/>
                    <a:stretch/>
                  </pic:blipFill>
                  <pic:spPr bwMode="auto">
                    <a:xfrm>
                      <a:off x="0" y="0"/>
                      <a:ext cx="5339602" cy="373634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81C2DAD" w14:textId="77777777" w:rsidR="004D006A" w:rsidRDefault="00CA4337">
      <w:pPr>
        <w:pStyle w:val="ImageCaption"/>
      </w:pPr>
      <w:r>
        <w:t>Figure 28: Информация</w:t>
      </w:r>
    </w:p>
    <w:p w14:paraId="4C113364" w14:textId="77777777" w:rsidR="004D006A" w:rsidRDefault="00CA4337" w:rsidP="00CA4337">
      <w:pPr>
        <w:pStyle w:val="Compact"/>
        <w:numPr>
          <w:ilvl w:val="0"/>
          <w:numId w:val="12"/>
        </w:numPr>
      </w:pPr>
      <w:r>
        <w:t>Пункт «Дерево» необходим для просмотра дерева каталога. (рис. 29)</w:t>
      </w:r>
    </w:p>
    <w:p w14:paraId="4AED7299" w14:textId="77777777" w:rsidR="004D006A" w:rsidRDefault="00CA4337">
      <w:pPr>
        <w:pStyle w:val="CaptionedFigure"/>
      </w:pPr>
      <w:bookmarkStart w:id="28" w:name="fig:029"/>
      <w:r>
        <w:rPr>
          <w:noProof/>
        </w:rPr>
        <w:drawing>
          <wp:inline distT="0" distB="0" distL="0" distR="0" wp14:anchorId="4B78127A" wp14:editId="19C4D3F3">
            <wp:extent cx="5332730" cy="2979420"/>
            <wp:effectExtent l="0" t="0" r="1270" b="0"/>
            <wp:docPr id="29" name="Picture" descr="Figure 29: Дерево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8/29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35"/>
                    <a:srcRect b="16447"/>
                    <a:stretch/>
                  </pic:blipFill>
                  <pic:spPr bwMode="auto">
                    <a:xfrm>
                      <a:off x="0" y="0"/>
                      <a:ext cx="5334000" cy="29801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End w:id="28"/>
    </w:p>
    <w:p w14:paraId="1252274F" w14:textId="77777777" w:rsidR="004D006A" w:rsidRDefault="00CA4337">
      <w:pPr>
        <w:pStyle w:val="ImageCaption"/>
      </w:pPr>
      <w:r>
        <w:t>Figure 29: Дерево</w:t>
      </w:r>
    </w:p>
    <w:p w14:paraId="74BABF5D" w14:textId="77777777" w:rsidR="004D006A" w:rsidRDefault="00CA4337" w:rsidP="00CA4337">
      <w:pPr>
        <w:pStyle w:val="Compact"/>
        <w:numPr>
          <w:ilvl w:val="0"/>
          <w:numId w:val="13"/>
        </w:numPr>
      </w:pPr>
      <w:r>
        <w:t>Пункт «Формат списка» − «Укороченный» отображает только имя файла или каталога. (рис. 30)</w:t>
      </w:r>
    </w:p>
    <w:p w14:paraId="3B4C3F6F" w14:textId="77777777" w:rsidR="004D006A" w:rsidRDefault="00CA4337">
      <w:pPr>
        <w:pStyle w:val="CaptionedFigure"/>
      </w:pPr>
      <w:bookmarkStart w:id="29" w:name="fig:030"/>
      <w:r>
        <w:rPr>
          <w:noProof/>
        </w:rPr>
        <w:lastRenderedPageBreak/>
        <w:drawing>
          <wp:inline distT="0" distB="0" distL="0" distR="0" wp14:anchorId="68467AD7" wp14:editId="753B01DE">
            <wp:extent cx="5333357" cy="3398520"/>
            <wp:effectExtent l="0" t="0" r="1270" b="0"/>
            <wp:docPr id="30" name="Picture" descr="Figure 30: Формат списка “Укороченный”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8/30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36"/>
                    <a:srcRect b="5325"/>
                    <a:stretch/>
                  </pic:blipFill>
                  <pic:spPr bwMode="auto">
                    <a:xfrm>
                      <a:off x="0" y="0"/>
                      <a:ext cx="5334000" cy="33989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End w:id="29"/>
    </w:p>
    <w:p w14:paraId="772A477C" w14:textId="77777777" w:rsidR="004D006A" w:rsidRDefault="00CA4337">
      <w:pPr>
        <w:pStyle w:val="ImageCaption"/>
      </w:pPr>
      <w:r>
        <w:t>Figure 30: Формат списка “Укороченный”</w:t>
      </w:r>
    </w:p>
    <w:p w14:paraId="2C0548CC" w14:textId="77777777" w:rsidR="004D006A" w:rsidRDefault="00CA4337" w:rsidP="00CA4337">
      <w:pPr>
        <w:pStyle w:val="Compact"/>
        <w:numPr>
          <w:ilvl w:val="0"/>
          <w:numId w:val="14"/>
        </w:numPr>
      </w:pPr>
      <w:r>
        <w:t>Пункт «Формат списка» − «Расширенный» отображает подробную информацию о файлах. (рис. 31)</w:t>
      </w:r>
    </w:p>
    <w:p w14:paraId="61C6918D" w14:textId="77777777" w:rsidR="004D006A" w:rsidRDefault="00CA4337">
      <w:pPr>
        <w:pStyle w:val="CaptionedFigure"/>
      </w:pPr>
      <w:bookmarkStart w:id="30" w:name="fig:031"/>
      <w:r>
        <w:rPr>
          <w:noProof/>
        </w:rPr>
        <w:drawing>
          <wp:inline distT="0" distB="0" distL="0" distR="0" wp14:anchorId="1D74936D" wp14:editId="1B393433">
            <wp:extent cx="5333280" cy="3390900"/>
            <wp:effectExtent l="0" t="0" r="1270" b="0"/>
            <wp:docPr id="31" name="Picture" descr="Figure 31: Формат списка “Расширенный”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8/3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37"/>
                    <a:srcRect b="8058"/>
                    <a:stretch/>
                  </pic:blipFill>
                  <pic:spPr bwMode="auto">
                    <a:xfrm>
                      <a:off x="0" y="0"/>
                      <a:ext cx="5334000" cy="33913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End w:id="30"/>
    </w:p>
    <w:p w14:paraId="19CAA717" w14:textId="77777777" w:rsidR="004D006A" w:rsidRDefault="00CA4337">
      <w:pPr>
        <w:pStyle w:val="ImageCaption"/>
      </w:pPr>
      <w:r>
        <w:t>Figure 31: Формат списка “Расширенный”</w:t>
      </w:r>
    </w:p>
    <w:p w14:paraId="0E78E12B" w14:textId="77777777" w:rsidR="004D006A" w:rsidRDefault="00CA4337" w:rsidP="00CA4337">
      <w:pPr>
        <w:numPr>
          <w:ilvl w:val="0"/>
          <w:numId w:val="15"/>
        </w:numPr>
      </w:pPr>
      <w:r>
        <w:t>Пункт «Формат списка» − «Определенный пользователем» предоставляет пользователю возможность самому изменять степень подробности информации о файле.</w:t>
      </w:r>
    </w:p>
    <w:p w14:paraId="4E62F0DB" w14:textId="77777777" w:rsidR="004D006A" w:rsidRDefault="00CA4337" w:rsidP="00CA4337">
      <w:pPr>
        <w:numPr>
          <w:ilvl w:val="0"/>
          <w:numId w:val="15"/>
        </w:numPr>
      </w:pPr>
      <w:r>
        <w:lastRenderedPageBreak/>
        <w:t>Пункт «Формат списка» − «Стандартный» ставится по умолчанию.</w:t>
      </w:r>
    </w:p>
    <w:p w14:paraId="44BEF147" w14:textId="77777777" w:rsidR="004D006A" w:rsidRDefault="00CA4337" w:rsidP="00CA4337">
      <w:pPr>
        <w:numPr>
          <w:ilvl w:val="0"/>
          <w:numId w:val="15"/>
        </w:numPr>
      </w:pPr>
      <w:r>
        <w:t>Пункт «Порядок сортировки» необходим для сортировки файлов или каталогов по конкретному критерию. (рис. 32)</w:t>
      </w:r>
    </w:p>
    <w:p w14:paraId="6C3B03F6" w14:textId="77777777" w:rsidR="004D006A" w:rsidRDefault="00CA4337">
      <w:pPr>
        <w:pStyle w:val="CaptionedFigure"/>
      </w:pPr>
      <w:bookmarkStart w:id="31" w:name="fig:032"/>
      <w:r>
        <w:rPr>
          <w:noProof/>
        </w:rPr>
        <w:drawing>
          <wp:inline distT="0" distB="0" distL="0" distR="0" wp14:anchorId="24EBB8F4" wp14:editId="6F213068">
            <wp:extent cx="5333198" cy="3345180"/>
            <wp:effectExtent l="0" t="0" r="1270" b="7620"/>
            <wp:docPr id="32" name="Picture" descr="Figure 32: Порядок сортировк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8/32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38"/>
                    <a:srcRect b="5962"/>
                    <a:stretch/>
                  </pic:blipFill>
                  <pic:spPr bwMode="auto">
                    <a:xfrm>
                      <a:off x="0" y="0"/>
                      <a:ext cx="5334000" cy="33456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End w:id="31"/>
    </w:p>
    <w:p w14:paraId="2F13E609" w14:textId="77777777" w:rsidR="004D006A" w:rsidRDefault="00CA4337">
      <w:pPr>
        <w:pStyle w:val="ImageCaption"/>
      </w:pPr>
      <w:r>
        <w:t>Figure 32: Порядок сортировки</w:t>
      </w:r>
    </w:p>
    <w:p w14:paraId="296CAFE0" w14:textId="77777777" w:rsidR="004D006A" w:rsidRDefault="00CA4337" w:rsidP="00CA4337">
      <w:pPr>
        <w:pStyle w:val="Compact"/>
        <w:numPr>
          <w:ilvl w:val="0"/>
          <w:numId w:val="16"/>
        </w:numPr>
      </w:pPr>
      <w:r>
        <w:t>Пункт «Фильтр» необходим, чтобы просматривать название файлов или каталогов, которые подходят под указанную маску. (рис. 33)</w:t>
      </w:r>
    </w:p>
    <w:p w14:paraId="49A3FE97" w14:textId="77777777" w:rsidR="004D006A" w:rsidRDefault="00CA4337">
      <w:pPr>
        <w:pStyle w:val="CaptionedFigure"/>
      </w:pPr>
      <w:bookmarkStart w:id="32" w:name="fig:033"/>
      <w:r>
        <w:rPr>
          <w:noProof/>
        </w:rPr>
        <w:drawing>
          <wp:inline distT="0" distB="0" distL="0" distR="0" wp14:anchorId="1850B8B1" wp14:editId="052C88BA">
            <wp:extent cx="5333759" cy="3398520"/>
            <wp:effectExtent l="0" t="0" r="635" b="0"/>
            <wp:docPr id="33" name="Picture" descr="Figure 33: Фильтр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8/33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39"/>
                    <a:srcRect b="3931"/>
                    <a:stretch/>
                  </pic:blipFill>
                  <pic:spPr bwMode="auto">
                    <a:xfrm>
                      <a:off x="0" y="0"/>
                      <a:ext cx="5334000" cy="33986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End w:id="32"/>
    </w:p>
    <w:p w14:paraId="336AB502" w14:textId="77777777" w:rsidR="004D006A" w:rsidRDefault="00CA4337">
      <w:pPr>
        <w:pStyle w:val="ImageCaption"/>
      </w:pPr>
      <w:r>
        <w:t>Figure 33: Фильтр</w:t>
      </w:r>
    </w:p>
    <w:p w14:paraId="1FAED283" w14:textId="77777777" w:rsidR="004D006A" w:rsidRDefault="00CA4337" w:rsidP="00CA4337">
      <w:pPr>
        <w:pStyle w:val="Compact"/>
        <w:numPr>
          <w:ilvl w:val="0"/>
          <w:numId w:val="17"/>
        </w:numPr>
      </w:pPr>
      <w:r>
        <w:lastRenderedPageBreak/>
        <w:t>Используя возможности подменю «Файл», выполним: (рис. 34)</w:t>
      </w:r>
    </w:p>
    <w:p w14:paraId="10CEBBB1" w14:textId="77777777" w:rsidR="004D006A" w:rsidRDefault="00CA4337">
      <w:pPr>
        <w:pStyle w:val="CaptionedFigure"/>
      </w:pPr>
      <w:bookmarkStart w:id="33" w:name="fig:034"/>
      <w:r>
        <w:rPr>
          <w:noProof/>
        </w:rPr>
        <w:drawing>
          <wp:inline distT="0" distB="0" distL="0" distR="0" wp14:anchorId="467FB546" wp14:editId="2C5A0AA2">
            <wp:extent cx="4019550" cy="5095875"/>
            <wp:effectExtent l="0" t="0" r="0" b="0"/>
            <wp:docPr id="34" name="Picture" descr="Figure 34: Подменю файл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8/34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9550" cy="5095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 w14:paraId="66032F71" w14:textId="77777777" w:rsidR="004D006A" w:rsidRDefault="00CA4337">
      <w:pPr>
        <w:pStyle w:val="ImageCaption"/>
      </w:pPr>
      <w:r>
        <w:t>Figure 34: Подменю файл</w:t>
      </w:r>
    </w:p>
    <w:p w14:paraId="23400075" w14:textId="77777777" w:rsidR="004D006A" w:rsidRDefault="00CA4337" w:rsidP="00CA4337">
      <w:pPr>
        <w:pStyle w:val="Compact"/>
        <w:numPr>
          <w:ilvl w:val="0"/>
          <w:numId w:val="18"/>
        </w:numPr>
      </w:pPr>
      <w:r>
        <w:t>Просмотр содержимого текстового файла. Выберем текстовый файл и перейдем в пункт «Просмотр». (рис. 35)</w:t>
      </w:r>
    </w:p>
    <w:p w14:paraId="695E4C63" w14:textId="77777777" w:rsidR="004D006A" w:rsidRDefault="00CA4337">
      <w:pPr>
        <w:pStyle w:val="CaptionedFigure"/>
      </w:pPr>
      <w:bookmarkStart w:id="34" w:name="fig:035"/>
      <w:r>
        <w:rPr>
          <w:noProof/>
        </w:rPr>
        <w:lastRenderedPageBreak/>
        <w:drawing>
          <wp:inline distT="0" distB="0" distL="0" distR="0" wp14:anchorId="1556B847" wp14:editId="1BEB6AF2">
            <wp:extent cx="4640580" cy="2766060"/>
            <wp:effectExtent l="0" t="0" r="7620" b="0"/>
            <wp:docPr id="35" name="Picture" descr="Figure 35: Просмотр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8/35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41"/>
                    <a:srcRect t="11555"/>
                    <a:stretch/>
                  </pic:blipFill>
                  <pic:spPr bwMode="auto">
                    <a:xfrm>
                      <a:off x="0" y="0"/>
                      <a:ext cx="4641134" cy="27663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End w:id="34"/>
    </w:p>
    <w:p w14:paraId="61A56188" w14:textId="77777777" w:rsidR="004D006A" w:rsidRDefault="00CA4337">
      <w:pPr>
        <w:pStyle w:val="ImageCaption"/>
      </w:pPr>
      <w:r>
        <w:t>Figure 35: Просмотр файла</w:t>
      </w:r>
    </w:p>
    <w:p w14:paraId="0A0A1BE9" w14:textId="1376115C" w:rsidR="004D006A" w:rsidRDefault="00CA4337" w:rsidP="009D205B">
      <w:pPr>
        <w:pStyle w:val="Compact"/>
        <w:numPr>
          <w:ilvl w:val="0"/>
          <w:numId w:val="19"/>
        </w:numPr>
      </w:pPr>
      <w:r>
        <w:t>Редактирование содержимого текстового файла (без сохранения результатов редактирования). Перейдем в пункт «Правка» и изменим текст. (рис. 36)</w:t>
      </w:r>
      <w:bookmarkStart w:id="35" w:name="fig:036"/>
      <w:r>
        <w:rPr>
          <w:noProof/>
        </w:rPr>
        <w:drawing>
          <wp:inline distT="0" distB="0" distL="0" distR="0" wp14:anchorId="7B83980A" wp14:editId="29B0B665">
            <wp:extent cx="2179320" cy="4930140"/>
            <wp:effectExtent l="0" t="0" r="0" b="3810"/>
            <wp:docPr id="36" name="Picture" descr="Figure 36: Редакторование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8/36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9320" cy="4930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 w14:paraId="40DD816D" w14:textId="77777777" w:rsidR="004D006A" w:rsidRDefault="00CA4337">
      <w:pPr>
        <w:pStyle w:val="ImageCaption"/>
      </w:pPr>
      <w:r>
        <w:lastRenderedPageBreak/>
        <w:t>Figure 36: Редакторование файла</w:t>
      </w:r>
    </w:p>
    <w:p w14:paraId="0CBB0CE4" w14:textId="77777777" w:rsidR="004D006A" w:rsidRDefault="00CA4337" w:rsidP="00CA4337">
      <w:pPr>
        <w:pStyle w:val="Compact"/>
        <w:numPr>
          <w:ilvl w:val="0"/>
          <w:numId w:val="20"/>
        </w:numPr>
      </w:pPr>
      <w:r>
        <w:t>Создание каталога. Перейдем в пункт «Создание каталога» и создадим каталог abcd. (рис. 37)</w:t>
      </w:r>
    </w:p>
    <w:p w14:paraId="7EEA3594" w14:textId="77777777" w:rsidR="004D006A" w:rsidRDefault="00CA4337">
      <w:pPr>
        <w:pStyle w:val="CaptionedFigure"/>
      </w:pPr>
      <w:bookmarkStart w:id="36" w:name="fig:037"/>
      <w:r>
        <w:rPr>
          <w:noProof/>
        </w:rPr>
        <w:drawing>
          <wp:inline distT="0" distB="0" distL="0" distR="0" wp14:anchorId="21C987FD" wp14:editId="29661D18">
            <wp:extent cx="5333639" cy="3345180"/>
            <wp:effectExtent l="0" t="0" r="635" b="7620"/>
            <wp:docPr id="37" name="Picture" descr="Figure 37: Редакторование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8/37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43"/>
                    <a:srcRect b="9063"/>
                    <a:stretch/>
                  </pic:blipFill>
                  <pic:spPr bwMode="auto">
                    <a:xfrm>
                      <a:off x="0" y="0"/>
                      <a:ext cx="5334000" cy="33454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End w:id="36"/>
    </w:p>
    <w:p w14:paraId="7A167C27" w14:textId="77777777" w:rsidR="004D006A" w:rsidRDefault="00CA4337">
      <w:pPr>
        <w:pStyle w:val="ImageCaption"/>
      </w:pPr>
      <w:r>
        <w:t>Figure 37: Редакторование файла</w:t>
      </w:r>
    </w:p>
    <w:p w14:paraId="4BA5DB14" w14:textId="77777777" w:rsidR="004D006A" w:rsidRDefault="00CA4337" w:rsidP="00CA4337">
      <w:pPr>
        <w:pStyle w:val="Compact"/>
        <w:numPr>
          <w:ilvl w:val="0"/>
          <w:numId w:val="21"/>
        </w:numPr>
      </w:pPr>
      <w:r>
        <w:t>Копируем файл в созданный каталог. Для этого, используя клавишу ins, выделим несколько файлов. Затем выберем пункт “Копирование”, скопруем данный файлы в созданный каталог. (рис. 38) (рис. 39) (рис. 39)</w:t>
      </w:r>
    </w:p>
    <w:p w14:paraId="34D2724C" w14:textId="77777777" w:rsidR="004D006A" w:rsidRDefault="00CA4337">
      <w:pPr>
        <w:pStyle w:val="CaptionedFigure"/>
      </w:pPr>
      <w:bookmarkStart w:id="37" w:name="fig:038"/>
      <w:r>
        <w:rPr>
          <w:noProof/>
        </w:rPr>
        <w:drawing>
          <wp:inline distT="0" distB="0" distL="0" distR="0" wp14:anchorId="0B7306F5" wp14:editId="7EF3DFB4">
            <wp:extent cx="5333278" cy="3337560"/>
            <wp:effectExtent l="0" t="0" r="1270" b="0"/>
            <wp:docPr id="38" name="Picture" descr="Figure 38: Использование клавиши in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8/38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44"/>
                    <a:srcRect b="7660"/>
                    <a:stretch/>
                  </pic:blipFill>
                  <pic:spPr bwMode="auto">
                    <a:xfrm>
                      <a:off x="0" y="0"/>
                      <a:ext cx="5334000" cy="33380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End w:id="37"/>
    </w:p>
    <w:p w14:paraId="087793E5" w14:textId="77777777" w:rsidR="004D006A" w:rsidRDefault="00CA4337">
      <w:pPr>
        <w:pStyle w:val="ImageCaption"/>
      </w:pPr>
      <w:r>
        <w:t>Figure 38: Использование клавиши ins</w:t>
      </w:r>
    </w:p>
    <w:p w14:paraId="6E717A33" w14:textId="67D5D819" w:rsidR="004D006A" w:rsidRDefault="00644298">
      <w:pPr>
        <w:pStyle w:val="CaptionedFigure"/>
      </w:pPr>
      <w:r>
        <w:rPr>
          <w:noProof/>
        </w:rPr>
        <w:lastRenderedPageBreak/>
        <w:drawing>
          <wp:inline distT="0" distB="0" distL="0" distR="0" wp14:anchorId="11D02F92" wp14:editId="7FC2FEA2">
            <wp:extent cx="5303520" cy="3908213"/>
            <wp:effectExtent l="0" t="0" r="0" b="0"/>
            <wp:docPr id="85" name="Рисунок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5"/>
                    <a:srcRect l="1734" t="7570" r="1290" b="6790"/>
                    <a:stretch/>
                  </pic:blipFill>
                  <pic:spPr bwMode="auto">
                    <a:xfrm>
                      <a:off x="0" y="0"/>
                      <a:ext cx="5314664" cy="39164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269F7B5" w14:textId="77777777" w:rsidR="004D006A" w:rsidRDefault="00CA4337">
      <w:pPr>
        <w:pStyle w:val="ImageCaption"/>
      </w:pPr>
      <w:r>
        <w:t>Figure 39: Копирование файла</w:t>
      </w:r>
    </w:p>
    <w:p w14:paraId="065093EE" w14:textId="77777777" w:rsidR="004D006A" w:rsidRDefault="00CA4337">
      <w:pPr>
        <w:pStyle w:val="CaptionedFigure"/>
      </w:pPr>
      <w:bookmarkStart w:id="38" w:name="fig:040"/>
      <w:r>
        <w:rPr>
          <w:noProof/>
        </w:rPr>
        <w:drawing>
          <wp:inline distT="0" distB="0" distL="0" distR="0" wp14:anchorId="3D34DB04" wp14:editId="20B2F4E6">
            <wp:extent cx="5333944" cy="3322320"/>
            <wp:effectExtent l="0" t="0" r="635" b="0"/>
            <wp:docPr id="40" name="Picture" descr="Figure 40: Проверка копирован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8/40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46"/>
                    <a:srcRect b="8000"/>
                    <a:stretch/>
                  </pic:blipFill>
                  <pic:spPr bwMode="auto">
                    <a:xfrm>
                      <a:off x="0" y="0"/>
                      <a:ext cx="5334000" cy="33223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End w:id="38"/>
    </w:p>
    <w:p w14:paraId="5C47B546" w14:textId="77777777" w:rsidR="004D006A" w:rsidRDefault="00CA4337">
      <w:pPr>
        <w:pStyle w:val="ImageCaption"/>
      </w:pPr>
      <w:r>
        <w:t>Figure 40: Проверка копирования</w:t>
      </w:r>
    </w:p>
    <w:p w14:paraId="460237E3" w14:textId="77777777" w:rsidR="004D006A" w:rsidRDefault="00CA4337" w:rsidP="00CA4337">
      <w:pPr>
        <w:pStyle w:val="Compact"/>
        <w:numPr>
          <w:ilvl w:val="0"/>
          <w:numId w:val="22"/>
        </w:numPr>
      </w:pPr>
      <w:r>
        <w:t>С помощью соответствующих средств подменю «Команда» выполним: (рис. 41)</w:t>
      </w:r>
    </w:p>
    <w:p w14:paraId="5E26EA29" w14:textId="77777777" w:rsidR="004D006A" w:rsidRDefault="00CA4337">
      <w:pPr>
        <w:pStyle w:val="CaptionedFigure"/>
      </w:pPr>
      <w:bookmarkStart w:id="39" w:name="fig:041"/>
      <w:r>
        <w:rPr>
          <w:noProof/>
        </w:rPr>
        <w:lastRenderedPageBreak/>
        <w:drawing>
          <wp:inline distT="0" distB="0" distL="0" distR="0" wp14:anchorId="68B1781A" wp14:editId="7B597E8B">
            <wp:extent cx="4543425" cy="4924425"/>
            <wp:effectExtent l="0" t="0" r="0" b="0"/>
            <wp:docPr id="41" name="Picture" descr="Figure 41: Команд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8/41.png"/>
                    <pic:cNvPicPr>
                      <a:picLocks noChangeAspect="1" noChangeArrowheads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3425" cy="4924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 w14:paraId="15F219EA" w14:textId="77777777" w:rsidR="004D006A" w:rsidRDefault="00CA4337">
      <w:pPr>
        <w:pStyle w:val="ImageCaption"/>
      </w:pPr>
      <w:r>
        <w:t>Figure 41: Команда</w:t>
      </w:r>
    </w:p>
    <w:p w14:paraId="03D8D285" w14:textId="77777777" w:rsidR="004D006A" w:rsidRDefault="00CA4337" w:rsidP="00CA4337">
      <w:pPr>
        <w:pStyle w:val="Compact"/>
        <w:numPr>
          <w:ilvl w:val="0"/>
          <w:numId w:val="23"/>
        </w:numPr>
      </w:pPr>
      <w:r>
        <w:t>Поиск в файловой системе файла с заданными условиями. Перейдем в пункт «Поиск файла» и зададим следующие параметры: «От каталога» /, «Шаблон имени» *.с, «Содержимое» main, выполним поиск. (рис. 42) (рис. 43)</w:t>
      </w:r>
    </w:p>
    <w:p w14:paraId="3010E7BF" w14:textId="77777777" w:rsidR="004D006A" w:rsidRDefault="00CA4337">
      <w:pPr>
        <w:pStyle w:val="CaptionedFigure"/>
      </w:pPr>
      <w:bookmarkStart w:id="40" w:name="fig:042"/>
      <w:r>
        <w:rPr>
          <w:noProof/>
        </w:rPr>
        <w:lastRenderedPageBreak/>
        <w:drawing>
          <wp:inline distT="0" distB="0" distL="0" distR="0" wp14:anchorId="3358996D" wp14:editId="00382F71">
            <wp:extent cx="5333901" cy="3322320"/>
            <wp:effectExtent l="0" t="0" r="635" b="0"/>
            <wp:docPr id="42" name="Picture" descr="Figure 42: Задаем параметр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8/42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48"/>
                    <a:srcRect b="7968"/>
                    <a:stretch/>
                  </pic:blipFill>
                  <pic:spPr bwMode="auto">
                    <a:xfrm>
                      <a:off x="0" y="0"/>
                      <a:ext cx="5334000" cy="33223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End w:id="40"/>
    </w:p>
    <w:p w14:paraId="13976368" w14:textId="77777777" w:rsidR="004D006A" w:rsidRDefault="00CA4337">
      <w:pPr>
        <w:pStyle w:val="ImageCaption"/>
      </w:pPr>
      <w:r>
        <w:t>Figure 42: Задаем параметры</w:t>
      </w:r>
    </w:p>
    <w:p w14:paraId="31CD382A" w14:textId="77777777" w:rsidR="004D006A" w:rsidRDefault="00CA4337">
      <w:pPr>
        <w:pStyle w:val="CaptionedFigure"/>
      </w:pPr>
      <w:bookmarkStart w:id="41" w:name="fig:043"/>
      <w:r>
        <w:rPr>
          <w:noProof/>
        </w:rPr>
        <w:drawing>
          <wp:inline distT="0" distB="0" distL="0" distR="0" wp14:anchorId="2881E205" wp14:editId="4F7B8F8F">
            <wp:extent cx="5333251" cy="3322320"/>
            <wp:effectExtent l="0" t="0" r="1270" b="0"/>
            <wp:docPr id="43" name="Picture" descr="Figure 43: Поиск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8/43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49"/>
                    <a:srcRect b="8897"/>
                    <a:stretch/>
                  </pic:blipFill>
                  <pic:spPr bwMode="auto">
                    <a:xfrm>
                      <a:off x="0" y="0"/>
                      <a:ext cx="5334000" cy="33227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End w:id="41"/>
    </w:p>
    <w:p w14:paraId="28F0839E" w14:textId="77777777" w:rsidR="004D006A" w:rsidRDefault="00CA4337">
      <w:pPr>
        <w:pStyle w:val="ImageCaption"/>
      </w:pPr>
      <w:r>
        <w:t>Figure 43: Поиск</w:t>
      </w:r>
    </w:p>
    <w:p w14:paraId="2DF60E81" w14:textId="77777777" w:rsidR="004D006A" w:rsidRDefault="00CA4337">
      <w:pPr>
        <w:pStyle w:val="a0"/>
      </w:pPr>
      <w:r>
        <w:t>Аналогичным способом найдем файлы с шаблоном имени *.cpp. (рис. 44) (рис. 45)</w:t>
      </w:r>
    </w:p>
    <w:p w14:paraId="539736FD" w14:textId="77777777" w:rsidR="004D006A" w:rsidRDefault="00CA4337">
      <w:pPr>
        <w:pStyle w:val="CaptionedFigure"/>
      </w:pPr>
      <w:bookmarkStart w:id="42" w:name="fig:044"/>
      <w:r>
        <w:rPr>
          <w:noProof/>
        </w:rPr>
        <w:lastRenderedPageBreak/>
        <w:drawing>
          <wp:inline distT="0" distB="0" distL="0" distR="0" wp14:anchorId="3FB2F2F8" wp14:editId="6FD51C63">
            <wp:extent cx="5333165" cy="3436620"/>
            <wp:effectExtent l="0" t="0" r="1270" b="0"/>
            <wp:docPr id="44" name="Picture" descr="Figure 44: Задаем параметр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8/44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50"/>
                    <a:srcRect b="3391"/>
                    <a:stretch/>
                  </pic:blipFill>
                  <pic:spPr bwMode="auto">
                    <a:xfrm>
                      <a:off x="0" y="0"/>
                      <a:ext cx="5334000" cy="34371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End w:id="42"/>
    </w:p>
    <w:p w14:paraId="6B2576BA" w14:textId="77777777" w:rsidR="004D006A" w:rsidRDefault="00CA4337">
      <w:pPr>
        <w:pStyle w:val="ImageCaption"/>
      </w:pPr>
      <w:r>
        <w:t>Figure 44: Задаем параметры</w:t>
      </w:r>
    </w:p>
    <w:p w14:paraId="1748B037" w14:textId="77777777" w:rsidR="004D006A" w:rsidRDefault="00CA4337">
      <w:pPr>
        <w:pStyle w:val="CaptionedFigure"/>
      </w:pPr>
      <w:bookmarkStart w:id="43" w:name="fig:045"/>
      <w:r>
        <w:rPr>
          <w:noProof/>
        </w:rPr>
        <w:drawing>
          <wp:inline distT="0" distB="0" distL="0" distR="0" wp14:anchorId="149656EB" wp14:editId="72D1F22E">
            <wp:extent cx="5333687" cy="3345180"/>
            <wp:effectExtent l="0" t="0" r="635" b="7620"/>
            <wp:docPr id="45" name="Picture" descr="Figure 45: Поиск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8/45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51"/>
                    <a:srcRect b="9109"/>
                    <a:stretch/>
                  </pic:blipFill>
                  <pic:spPr bwMode="auto">
                    <a:xfrm>
                      <a:off x="0" y="0"/>
                      <a:ext cx="5334000" cy="33453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End w:id="43"/>
    </w:p>
    <w:p w14:paraId="5A9CDE28" w14:textId="77777777" w:rsidR="004D006A" w:rsidRDefault="00CA4337">
      <w:pPr>
        <w:pStyle w:val="ImageCaption"/>
      </w:pPr>
      <w:r>
        <w:t>Figure 45: Поиск</w:t>
      </w:r>
    </w:p>
    <w:p w14:paraId="4F039CDE" w14:textId="77777777" w:rsidR="004D006A" w:rsidRDefault="00CA4337" w:rsidP="00CA4337">
      <w:pPr>
        <w:pStyle w:val="Compact"/>
        <w:numPr>
          <w:ilvl w:val="0"/>
          <w:numId w:val="24"/>
        </w:numPr>
      </w:pPr>
      <w:r>
        <w:t>Выбор и повторение одной из предыдущих команд.Перейдем в пункт «История командной строки» и увидим, что внизу экрана появилась сноска «История», выполним одну из предыдущих команд. (рис. 46)</w:t>
      </w:r>
    </w:p>
    <w:p w14:paraId="58A5BF8C" w14:textId="77777777" w:rsidR="004D006A" w:rsidRDefault="00CA4337">
      <w:pPr>
        <w:pStyle w:val="CaptionedFigure"/>
      </w:pPr>
      <w:bookmarkStart w:id="44" w:name="fig:046"/>
      <w:r>
        <w:rPr>
          <w:noProof/>
        </w:rPr>
        <w:lastRenderedPageBreak/>
        <w:drawing>
          <wp:inline distT="0" distB="0" distL="0" distR="0" wp14:anchorId="687A2E48" wp14:editId="075E7CF6">
            <wp:extent cx="5333407" cy="3368040"/>
            <wp:effectExtent l="0" t="0" r="635" b="3810"/>
            <wp:docPr id="46" name="Picture" descr="Figure 46: Истор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8/46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52"/>
                    <a:srcRect b="8188"/>
                    <a:stretch/>
                  </pic:blipFill>
                  <pic:spPr bwMode="auto">
                    <a:xfrm>
                      <a:off x="0" y="0"/>
                      <a:ext cx="5334000" cy="33684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End w:id="44"/>
    </w:p>
    <w:p w14:paraId="69B241F6" w14:textId="77777777" w:rsidR="004D006A" w:rsidRDefault="00CA4337">
      <w:pPr>
        <w:pStyle w:val="ImageCaption"/>
      </w:pPr>
      <w:r>
        <w:t>Figure 46: История</w:t>
      </w:r>
    </w:p>
    <w:p w14:paraId="76996DFB" w14:textId="77777777" w:rsidR="004D006A" w:rsidRDefault="00CA4337" w:rsidP="00CA4337">
      <w:pPr>
        <w:pStyle w:val="Compact"/>
        <w:numPr>
          <w:ilvl w:val="0"/>
          <w:numId w:val="25"/>
        </w:numPr>
      </w:pPr>
      <w:r>
        <w:t>Переход в домашний каталог. Для перехода в домашний каталог перейдем в пункт «Дерево каталогов», выберем необходимый каталог и нажмем «enter», в результате чего перейдем в домашний каталог. (рис. 47) (рис. 48)</w:t>
      </w:r>
    </w:p>
    <w:p w14:paraId="771D1A6F" w14:textId="0F6E428C" w:rsidR="004D006A" w:rsidRDefault="00644298">
      <w:pPr>
        <w:pStyle w:val="CaptionedFigure"/>
      </w:pPr>
      <w:r>
        <w:rPr>
          <w:noProof/>
        </w:rPr>
        <w:drawing>
          <wp:inline distT="0" distB="0" distL="0" distR="0" wp14:anchorId="13FBBDD8" wp14:editId="5A070BA9">
            <wp:extent cx="5318760" cy="3811778"/>
            <wp:effectExtent l="0" t="0" r="0" b="0"/>
            <wp:docPr id="86" name="Рисунок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3"/>
                    <a:srcRect l="1362" t="7421" r="2034" b="9611"/>
                    <a:stretch/>
                  </pic:blipFill>
                  <pic:spPr bwMode="auto">
                    <a:xfrm>
                      <a:off x="0" y="0"/>
                      <a:ext cx="5331928" cy="382121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28C1607" w14:textId="77777777" w:rsidR="004D006A" w:rsidRDefault="00CA4337">
      <w:pPr>
        <w:pStyle w:val="ImageCaption"/>
      </w:pPr>
      <w:r>
        <w:t>Figure 47: Переход в домашний каталог</w:t>
      </w:r>
    </w:p>
    <w:p w14:paraId="4335CE34" w14:textId="77777777" w:rsidR="004D006A" w:rsidRDefault="00CA4337">
      <w:pPr>
        <w:pStyle w:val="CaptionedFigure"/>
      </w:pPr>
      <w:bookmarkStart w:id="45" w:name="fig:048"/>
      <w:r>
        <w:rPr>
          <w:noProof/>
        </w:rPr>
        <w:lastRenderedPageBreak/>
        <w:drawing>
          <wp:inline distT="0" distB="0" distL="0" distR="0" wp14:anchorId="47803F50" wp14:editId="3BD637AD">
            <wp:extent cx="5333365" cy="3352800"/>
            <wp:effectExtent l="0" t="0" r="635" b="0"/>
            <wp:docPr id="48" name="Picture" descr="Figure 48: Домашний каталог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8/48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54"/>
                    <a:srcRect b="8233"/>
                    <a:stretch/>
                  </pic:blipFill>
                  <pic:spPr bwMode="auto">
                    <a:xfrm>
                      <a:off x="0" y="0"/>
                      <a:ext cx="5334000" cy="33531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End w:id="45"/>
    </w:p>
    <w:p w14:paraId="02347B8F" w14:textId="77777777" w:rsidR="004D006A" w:rsidRDefault="00CA4337">
      <w:pPr>
        <w:pStyle w:val="ImageCaption"/>
      </w:pPr>
      <w:r>
        <w:t>Figure 48: Домашний каталог</w:t>
      </w:r>
    </w:p>
    <w:p w14:paraId="3274C82F" w14:textId="77777777" w:rsidR="004D006A" w:rsidRDefault="00CA4337" w:rsidP="00CA4337">
      <w:pPr>
        <w:pStyle w:val="Compact"/>
        <w:numPr>
          <w:ilvl w:val="0"/>
          <w:numId w:val="26"/>
        </w:numPr>
      </w:pPr>
      <w:r>
        <w:t>Анализ файла меню и файла расширений. Перейдем в пункт «Редактировать файл расширений». “Редактировать файл расширений” − позволяет задать с помощью определённого синтаксиса действия при запуске файлов с определённым расширением. (рис. 49)</w:t>
      </w:r>
    </w:p>
    <w:p w14:paraId="4530857F" w14:textId="77777777" w:rsidR="004D006A" w:rsidRDefault="00CA4337">
      <w:pPr>
        <w:pStyle w:val="CaptionedFigure"/>
      </w:pPr>
      <w:bookmarkStart w:id="46" w:name="fig:049"/>
      <w:r>
        <w:rPr>
          <w:noProof/>
        </w:rPr>
        <w:drawing>
          <wp:inline distT="0" distB="0" distL="0" distR="0" wp14:anchorId="777B1596" wp14:editId="47F80990">
            <wp:extent cx="5334000" cy="3608453"/>
            <wp:effectExtent l="0" t="0" r="0" b="0"/>
            <wp:docPr id="49" name="Picture" descr="Figure 49: Редактор файла расширени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8/49.png"/>
                    <pic:cNvPicPr>
                      <a:picLocks noChangeAspect="1" noChangeArrowheads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8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 w14:paraId="717E427C" w14:textId="77777777" w:rsidR="004D006A" w:rsidRDefault="00CA4337">
      <w:pPr>
        <w:pStyle w:val="ImageCaption"/>
      </w:pPr>
      <w:r>
        <w:t>Figure 49: Редактор файла расширений</w:t>
      </w:r>
    </w:p>
    <w:p w14:paraId="13C977BA" w14:textId="77777777" w:rsidR="004D006A" w:rsidRDefault="00CA4337">
      <w:pPr>
        <w:pStyle w:val="a0"/>
      </w:pPr>
      <w:r>
        <w:lastRenderedPageBreak/>
        <w:t>Пункт «Редактировать файл меню» − позволяет отредактировать контекстное меню пользователя. (рис. 50) (рис. 51)</w:t>
      </w:r>
    </w:p>
    <w:p w14:paraId="3302C49B" w14:textId="77777777" w:rsidR="004D006A" w:rsidRDefault="00CA4337">
      <w:pPr>
        <w:pStyle w:val="CaptionedFigure"/>
      </w:pPr>
      <w:bookmarkStart w:id="47" w:name="fig:050"/>
      <w:r>
        <w:rPr>
          <w:noProof/>
        </w:rPr>
        <w:drawing>
          <wp:inline distT="0" distB="0" distL="0" distR="0" wp14:anchorId="1193ACB6" wp14:editId="2EB40C2F">
            <wp:extent cx="5333944" cy="3352800"/>
            <wp:effectExtent l="0" t="0" r="635" b="0"/>
            <wp:docPr id="50" name="Picture" descr="Figure 50: Редактор файла меню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8/50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56"/>
                    <a:srcRect b="7156"/>
                    <a:stretch/>
                  </pic:blipFill>
                  <pic:spPr bwMode="auto">
                    <a:xfrm>
                      <a:off x="0" y="0"/>
                      <a:ext cx="5334000" cy="3352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End w:id="47"/>
    </w:p>
    <w:p w14:paraId="0C3D4454" w14:textId="77777777" w:rsidR="004D006A" w:rsidRDefault="00CA4337">
      <w:pPr>
        <w:pStyle w:val="ImageCaption"/>
      </w:pPr>
      <w:r>
        <w:t>Figure 50: Редактор файла меню</w:t>
      </w:r>
    </w:p>
    <w:p w14:paraId="25731213" w14:textId="77777777" w:rsidR="004D006A" w:rsidRDefault="00CA4337">
      <w:pPr>
        <w:pStyle w:val="CaptionedFigure"/>
      </w:pPr>
      <w:bookmarkStart w:id="48" w:name="fig:051"/>
      <w:r>
        <w:rPr>
          <w:noProof/>
        </w:rPr>
        <w:drawing>
          <wp:inline distT="0" distB="0" distL="0" distR="0" wp14:anchorId="0F816EE7" wp14:editId="738841EC">
            <wp:extent cx="5334000" cy="3658993"/>
            <wp:effectExtent l="0" t="0" r="0" b="0"/>
            <wp:docPr id="51" name="Picture" descr="Figure 51: Редактор файла меню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8/51.png"/>
                    <pic:cNvPicPr>
                      <a:picLocks noChangeAspect="1" noChangeArrowheads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8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 w14:paraId="4A892849" w14:textId="77777777" w:rsidR="004D006A" w:rsidRDefault="00CA4337">
      <w:pPr>
        <w:pStyle w:val="ImageCaption"/>
      </w:pPr>
      <w:r>
        <w:t>Figure 51: Редактор файла меню</w:t>
      </w:r>
    </w:p>
    <w:p w14:paraId="0ADB5A01" w14:textId="77777777" w:rsidR="004D006A" w:rsidRDefault="00CA4337" w:rsidP="00CA4337">
      <w:pPr>
        <w:pStyle w:val="Compact"/>
        <w:numPr>
          <w:ilvl w:val="0"/>
          <w:numId w:val="27"/>
        </w:numPr>
      </w:pPr>
      <w:r>
        <w:t>Вызовем подменю «Настройки". Освоим операции, определяющие структуру экрана mc: (рис. 52)</w:t>
      </w:r>
    </w:p>
    <w:p w14:paraId="1C1897E8" w14:textId="77777777" w:rsidR="004D006A" w:rsidRDefault="00CA4337">
      <w:pPr>
        <w:pStyle w:val="CaptionedFigure"/>
      </w:pPr>
      <w:bookmarkStart w:id="49" w:name="fig:052"/>
      <w:r>
        <w:rPr>
          <w:noProof/>
        </w:rPr>
        <w:lastRenderedPageBreak/>
        <w:drawing>
          <wp:inline distT="0" distB="0" distL="0" distR="0" wp14:anchorId="4D55E8CE" wp14:editId="73D0FA3A">
            <wp:extent cx="2466975" cy="2667000"/>
            <wp:effectExtent l="0" t="0" r="0" b="0"/>
            <wp:docPr id="52" name="Picture" descr="Figure 52: Настройк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8/52.png"/>
                    <pic:cNvPicPr>
                      <a:picLocks noChangeAspect="1" noChangeArrowheads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6975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 w14:paraId="768853F4" w14:textId="77777777" w:rsidR="004D006A" w:rsidRDefault="00CA4337">
      <w:pPr>
        <w:pStyle w:val="ImageCaption"/>
      </w:pPr>
      <w:r>
        <w:t>Figure 52: Настройки</w:t>
      </w:r>
    </w:p>
    <w:p w14:paraId="6709AC14" w14:textId="77777777" w:rsidR="004D006A" w:rsidRDefault="00CA4337" w:rsidP="00CA4337">
      <w:pPr>
        <w:pStyle w:val="Compact"/>
        <w:numPr>
          <w:ilvl w:val="0"/>
          <w:numId w:val="28"/>
        </w:numPr>
      </w:pPr>
      <w:r>
        <w:t>Перейдем в пункт «Конфигурация». Этот пункт позволяет скорректировать настройки работы с панелями. (рис. 53)</w:t>
      </w:r>
    </w:p>
    <w:p w14:paraId="791B5F97" w14:textId="77777777" w:rsidR="004D006A" w:rsidRDefault="00CA4337">
      <w:pPr>
        <w:pStyle w:val="CaptionedFigure"/>
      </w:pPr>
      <w:bookmarkStart w:id="50" w:name="fig:053"/>
      <w:r>
        <w:rPr>
          <w:noProof/>
        </w:rPr>
        <w:drawing>
          <wp:inline distT="0" distB="0" distL="0" distR="0" wp14:anchorId="331C89A5" wp14:editId="02D75A74">
            <wp:extent cx="5333895" cy="3360420"/>
            <wp:effectExtent l="0" t="0" r="635" b="0"/>
            <wp:docPr id="53" name="Picture" descr="Figure 53: Конфигурац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8/53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59"/>
                    <a:srcRect b="6814"/>
                    <a:stretch/>
                  </pic:blipFill>
                  <pic:spPr bwMode="auto">
                    <a:xfrm>
                      <a:off x="0" y="0"/>
                      <a:ext cx="5334000" cy="33604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End w:id="50"/>
    </w:p>
    <w:p w14:paraId="2A2F2C60" w14:textId="77777777" w:rsidR="004D006A" w:rsidRDefault="00CA4337">
      <w:pPr>
        <w:pStyle w:val="ImageCaption"/>
      </w:pPr>
      <w:r>
        <w:t>Figure 53: Конфигурация</w:t>
      </w:r>
    </w:p>
    <w:p w14:paraId="6EC636EA" w14:textId="77777777" w:rsidR="004D006A" w:rsidRDefault="00CA4337" w:rsidP="00CA4337">
      <w:pPr>
        <w:pStyle w:val="Compact"/>
        <w:numPr>
          <w:ilvl w:val="0"/>
          <w:numId w:val="29"/>
        </w:numPr>
      </w:pPr>
      <w:r>
        <w:t>Перейдем в пункт «Внешний вид», а затем в пункт «Настройки панелей».</w:t>
      </w:r>
    </w:p>
    <w:p w14:paraId="45359942" w14:textId="77777777" w:rsidR="004D006A" w:rsidRDefault="00CA4337">
      <w:pPr>
        <w:pStyle w:val="FirstParagraph"/>
      </w:pPr>
      <w:r>
        <w:t>Данные пункты определяют элементы, отображаемые при вызове mc, а также геометрию расположения панелей и цветовыделение. (рис. 54) (рис. 55)</w:t>
      </w:r>
    </w:p>
    <w:p w14:paraId="34454255" w14:textId="77777777" w:rsidR="004D006A" w:rsidRDefault="00CA4337">
      <w:pPr>
        <w:pStyle w:val="CaptionedFigure"/>
      </w:pPr>
      <w:bookmarkStart w:id="51" w:name="fig:054"/>
      <w:r>
        <w:rPr>
          <w:noProof/>
        </w:rPr>
        <w:lastRenderedPageBreak/>
        <w:drawing>
          <wp:inline distT="0" distB="0" distL="0" distR="0" wp14:anchorId="70BD758A" wp14:editId="6C36A32E">
            <wp:extent cx="5333530" cy="3375660"/>
            <wp:effectExtent l="0" t="0" r="635" b="0"/>
            <wp:docPr id="54" name="Picture" descr="Figure 54: Внешний вид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8/54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60"/>
                    <a:srcRect b="7548"/>
                    <a:stretch/>
                  </pic:blipFill>
                  <pic:spPr bwMode="auto">
                    <a:xfrm>
                      <a:off x="0" y="0"/>
                      <a:ext cx="5334000" cy="33759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End w:id="51"/>
    </w:p>
    <w:p w14:paraId="600E8A0C" w14:textId="77777777" w:rsidR="004D006A" w:rsidRDefault="00CA4337">
      <w:pPr>
        <w:pStyle w:val="ImageCaption"/>
      </w:pPr>
      <w:r>
        <w:t>Figure 54: Внешний вид</w:t>
      </w:r>
    </w:p>
    <w:p w14:paraId="28D2E007" w14:textId="77777777" w:rsidR="004D006A" w:rsidRDefault="00CA4337">
      <w:pPr>
        <w:pStyle w:val="CaptionedFigure"/>
      </w:pPr>
      <w:bookmarkStart w:id="52" w:name="fig:055"/>
      <w:r>
        <w:rPr>
          <w:noProof/>
        </w:rPr>
        <w:drawing>
          <wp:inline distT="0" distB="0" distL="0" distR="0" wp14:anchorId="2294274A" wp14:editId="5C8D06E6">
            <wp:extent cx="5333112" cy="3337560"/>
            <wp:effectExtent l="0" t="0" r="1270" b="0"/>
            <wp:docPr id="55" name="Picture" descr="Figure 55: Настройка панел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8/55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61"/>
                    <a:srcRect b="7334"/>
                    <a:stretch/>
                  </pic:blipFill>
                  <pic:spPr bwMode="auto">
                    <a:xfrm>
                      <a:off x="0" y="0"/>
                      <a:ext cx="5334000" cy="33381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End w:id="52"/>
    </w:p>
    <w:p w14:paraId="3CE93513" w14:textId="77777777" w:rsidR="004D006A" w:rsidRDefault="00CA4337">
      <w:pPr>
        <w:pStyle w:val="ImageCaption"/>
      </w:pPr>
      <w:r>
        <w:t>Figure 55: Настройка панели</w:t>
      </w:r>
    </w:p>
    <w:p w14:paraId="59A5ED25" w14:textId="77777777" w:rsidR="004D006A" w:rsidRDefault="00CA4337" w:rsidP="00CA4337">
      <w:pPr>
        <w:pStyle w:val="Compact"/>
        <w:numPr>
          <w:ilvl w:val="0"/>
          <w:numId w:val="30"/>
        </w:numPr>
      </w:pPr>
      <w:r>
        <w:t>Перейдем в пункт «Подтверждение». Этот пункт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 (рис. 56)</w:t>
      </w:r>
    </w:p>
    <w:p w14:paraId="4D879D13" w14:textId="77777777" w:rsidR="004D006A" w:rsidRDefault="00CA4337">
      <w:pPr>
        <w:pStyle w:val="CaptionedFigure"/>
      </w:pPr>
      <w:bookmarkStart w:id="53" w:name="fig:056"/>
      <w:r>
        <w:rPr>
          <w:noProof/>
        </w:rPr>
        <w:lastRenderedPageBreak/>
        <w:drawing>
          <wp:inline distT="0" distB="0" distL="0" distR="0" wp14:anchorId="1BCCF11B" wp14:editId="490A4258">
            <wp:extent cx="5333906" cy="3345180"/>
            <wp:effectExtent l="0" t="0" r="635" b="7620"/>
            <wp:docPr id="56" name="Picture" descr="Figure 56: Подтверждени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8/56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62"/>
                    <a:srcRect b="8952"/>
                    <a:stretch/>
                  </pic:blipFill>
                  <pic:spPr bwMode="auto">
                    <a:xfrm>
                      <a:off x="0" y="0"/>
                      <a:ext cx="5334000" cy="33452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End w:id="53"/>
    </w:p>
    <w:p w14:paraId="66A1CCAC" w14:textId="77777777" w:rsidR="004D006A" w:rsidRDefault="00CA4337">
      <w:pPr>
        <w:pStyle w:val="ImageCaption"/>
      </w:pPr>
      <w:r>
        <w:t>Figure 56: Подтверждение</w:t>
      </w:r>
    </w:p>
    <w:p w14:paraId="6835DC77" w14:textId="77777777" w:rsidR="004D006A" w:rsidRDefault="00CA4337" w:rsidP="00CA4337">
      <w:pPr>
        <w:pStyle w:val="Compact"/>
        <w:numPr>
          <w:ilvl w:val="0"/>
          <w:numId w:val="31"/>
        </w:numPr>
      </w:pPr>
      <w:r>
        <w:t>Перейдем в пункт “Оформление”. Данный пункт позволяет поменять цыетовую гамму визуальной оболочки для комфортной работы. (рис. 57)</w:t>
      </w:r>
    </w:p>
    <w:p w14:paraId="7557B657" w14:textId="77777777" w:rsidR="004D006A" w:rsidRDefault="00CA4337">
      <w:pPr>
        <w:pStyle w:val="CaptionedFigure"/>
      </w:pPr>
      <w:bookmarkStart w:id="54" w:name="fig:057"/>
      <w:r>
        <w:rPr>
          <w:noProof/>
        </w:rPr>
        <w:drawing>
          <wp:inline distT="0" distB="0" distL="0" distR="0" wp14:anchorId="5C8B87A1" wp14:editId="56727F23">
            <wp:extent cx="5333439" cy="3345180"/>
            <wp:effectExtent l="0" t="0" r="635" b="7620"/>
            <wp:docPr id="57" name="Picture" descr="Figure 57: Отображение символ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8/57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63"/>
                    <a:srcRect b="7628"/>
                    <a:stretch/>
                  </pic:blipFill>
                  <pic:spPr bwMode="auto">
                    <a:xfrm>
                      <a:off x="0" y="0"/>
                      <a:ext cx="5334000" cy="33455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End w:id="54"/>
    </w:p>
    <w:p w14:paraId="40FB2423" w14:textId="77777777" w:rsidR="004D006A" w:rsidRDefault="00CA4337">
      <w:pPr>
        <w:pStyle w:val="ImageCaption"/>
      </w:pPr>
      <w:r>
        <w:t>Figure 57: Отображение символов</w:t>
      </w:r>
    </w:p>
    <w:p w14:paraId="7DA6285B" w14:textId="77777777" w:rsidR="004D006A" w:rsidRDefault="00CA4337" w:rsidP="00CA4337">
      <w:pPr>
        <w:pStyle w:val="Compact"/>
        <w:numPr>
          <w:ilvl w:val="0"/>
          <w:numId w:val="32"/>
        </w:numPr>
      </w:pPr>
      <w:r>
        <w:t>Перейдем в пункт «Биты символов».Этот пункт задаёт формат обработки информации локальным терминалом. (рис. 58)</w:t>
      </w:r>
    </w:p>
    <w:p w14:paraId="6A671C7F" w14:textId="77777777" w:rsidR="004D006A" w:rsidRDefault="00CA4337">
      <w:pPr>
        <w:pStyle w:val="CaptionedFigure"/>
      </w:pPr>
      <w:bookmarkStart w:id="55" w:name="fig:058"/>
      <w:r>
        <w:rPr>
          <w:noProof/>
        </w:rPr>
        <w:lastRenderedPageBreak/>
        <w:drawing>
          <wp:inline distT="0" distB="0" distL="0" distR="0" wp14:anchorId="5EA1E239" wp14:editId="1691B0FF">
            <wp:extent cx="5333609" cy="3390900"/>
            <wp:effectExtent l="0" t="0" r="635" b="0"/>
            <wp:docPr id="58" name="Picture" descr="Figure 58: Отображение символ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8/58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64"/>
                    <a:srcRect b="7001"/>
                    <a:stretch/>
                  </pic:blipFill>
                  <pic:spPr bwMode="auto">
                    <a:xfrm>
                      <a:off x="0" y="0"/>
                      <a:ext cx="5334000" cy="33911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End w:id="55"/>
    </w:p>
    <w:p w14:paraId="10BD34A4" w14:textId="77777777" w:rsidR="004D006A" w:rsidRDefault="00CA4337">
      <w:pPr>
        <w:pStyle w:val="ImageCaption"/>
      </w:pPr>
      <w:r>
        <w:t>Figure 58: Отображение символов</w:t>
      </w:r>
    </w:p>
    <w:p w14:paraId="45993EC3" w14:textId="77777777" w:rsidR="004D006A" w:rsidRDefault="00CA4337" w:rsidP="00CA4337">
      <w:pPr>
        <w:pStyle w:val="Compact"/>
        <w:numPr>
          <w:ilvl w:val="0"/>
          <w:numId w:val="33"/>
        </w:numPr>
      </w:pPr>
      <w:r>
        <w:t>Перейдем в пункт «Распознавание клавиш».Данное диалоговое окно используется для тестирования функциональных клавиш, клавиш управления курсором и прочее. (рис. 59)</w:t>
      </w:r>
    </w:p>
    <w:p w14:paraId="230987BF" w14:textId="77777777" w:rsidR="004D006A" w:rsidRDefault="00CA4337">
      <w:pPr>
        <w:pStyle w:val="CaptionedFigure"/>
      </w:pPr>
      <w:bookmarkStart w:id="56" w:name="fig:059"/>
      <w:r>
        <w:rPr>
          <w:noProof/>
        </w:rPr>
        <w:drawing>
          <wp:inline distT="0" distB="0" distL="0" distR="0" wp14:anchorId="0FA1FC4A" wp14:editId="6E73ED53">
            <wp:extent cx="5333324" cy="3368040"/>
            <wp:effectExtent l="0" t="0" r="1270" b="3810"/>
            <wp:docPr id="59" name="Picture" descr="Figure 59: Распознавание клавиш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8/59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65"/>
                    <a:srcRect b="7191"/>
                    <a:stretch/>
                  </pic:blipFill>
                  <pic:spPr bwMode="auto">
                    <a:xfrm>
                      <a:off x="0" y="0"/>
                      <a:ext cx="5334000" cy="33684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End w:id="56"/>
    </w:p>
    <w:p w14:paraId="3FA97A1C" w14:textId="77777777" w:rsidR="004D006A" w:rsidRDefault="00CA4337">
      <w:pPr>
        <w:pStyle w:val="ImageCaption"/>
      </w:pPr>
      <w:r>
        <w:t>Figure 59: Распознавание клавиш</w:t>
      </w:r>
    </w:p>
    <w:p w14:paraId="63BE6833" w14:textId="77777777" w:rsidR="004D006A" w:rsidRDefault="00CA4337" w:rsidP="00CA4337">
      <w:pPr>
        <w:pStyle w:val="Compact"/>
        <w:numPr>
          <w:ilvl w:val="0"/>
          <w:numId w:val="34"/>
        </w:numPr>
      </w:pPr>
      <w:r>
        <w:t>Перейдем в пункт «Виртуальные ФС» . Это настройки виртуальной файловой системы: тайм-аут, пароль и прочее. (рис. 60)</w:t>
      </w:r>
    </w:p>
    <w:p w14:paraId="1AB0592D" w14:textId="77777777" w:rsidR="004D006A" w:rsidRDefault="00CA4337">
      <w:pPr>
        <w:pStyle w:val="CaptionedFigure"/>
      </w:pPr>
      <w:bookmarkStart w:id="57" w:name="fig:060"/>
      <w:r>
        <w:rPr>
          <w:noProof/>
        </w:rPr>
        <w:lastRenderedPageBreak/>
        <w:drawing>
          <wp:inline distT="0" distB="0" distL="0" distR="0" wp14:anchorId="5EE6F735" wp14:editId="532D0494">
            <wp:extent cx="5333368" cy="3368040"/>
            <wp:effectExtent l="0" t="0" r="635" b="3810"/>
            <wp:docPr id="60" name="Picture" descr="Figure 60: Виртуальные ФС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8/60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66"/>
                    <a:srcRect b="7660"/>
                    <a:stretch/>
                  </pic:blipFill>
                  <pic:spPr bwMode="auto">
                    <a:xfrm>
                      <a:off x="0" y="0"/>
                      <a:ext cx="5334000" cy="33684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End w:id="57"/>
    </w:p>
    <w:p w14:paraId="7A59D55B" w14:textId="77777777" w:rsidR="004D006A" w:rsidRDefault="00CA4337">
      <w:pPr>
        <w:pStyle w:val="ImageCaption"/>
      </w:pPr>
      <w:r>
        <w:t>Figure 60: Виртуальные ФС</w:t>
      </w:r>
    </w:p>
    <w:p w14:paraId="635B053C" w14:textId="77777777" w:rsidR="004D006A" w:rsidRDefault="00CA4337" w:rsidP="00CA4337">
      <w:pPr>
        <w:pStyle w:val="Compact"/>
        <w:numPr>
          <w:ilvl w:val="0"/>
          <w:numId w:val="35"/>
        </w:numPr>
      </w:pPr>
      <w:r>
        <w:t>Перейдем в пункт «Сохранить настройки».Данный пункт сохранит все изменения. (рис. 61)</w:t>
      </w:r>
    </w:p>
    <w:p w14:paraId="35E4AE55" w14:textId="77777777" w:rsidR="004D006A" w:rsidRDefault="00CA4337">
      <w:pPr>
        <w:pStyle w:val="CaptionedFigure"/>
      </w:pPr>
      <w:bookmarkStart w:id="58" w:name="fig:061"/>
      <w:r>
        <w:rPr>
          <w:noProof/>
        </w:rPr>
        <w:drawing>
          <wp:inline distT="0" distB="0" distL="0" distR="0" wp14:anchorId="5D4CE085" wp14:editId="41B93CEF">
            <wp:extent cx="5333455" cy="3398520"/>
            <wp:effectExtent l="0" t="0" r="635" b="0"/>
            <wp:docPr id="61" name="Picture" descr="Figure 61: Сохранение изменени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8/6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67"/>
                    <a:srcRect b="7708"/>
                    <a:stretch/>
                  </pic:blipFill>
                  <pic:spPr bwMode="auto">
                    <a:xfrm>
                      <a:off x="0" y="0"/>
                      <a:ext cx="5334000" cy="33988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End w:id="58"/>
    </w:p>
    <w:p w14:paraId="2100BD0F" w14:textId="77777777" w:rsidR="004D006A" w:rsidRDefault="00CA4337">
      <w:pPr>
        <w:pStyle w:val="ImageCaption"/>
      </w:pPr>
      <w:r>
        <w:t>Figure 61: Сохранение изменений</w:t>
      </w:r>
    </w:p>
    <w:p w14:paraId="3461BB8C" w14:textId="77777777" w:rsidR="004D006A" w:rsidRDefault="00CA4337">
      <w:pPr>
        <w:pStyle w:val="a8"/>
      </w:pPr>
      <w:r>
        <w:t>Задание по встроенному редактору mc</w:t>
      </w:r>
    </w:p>
    <w:p w14:paraId="2464AE32" w14:textId="77777777" w:rsidR="004D006A" w:rsidRDefault="00CA4337" w:rsidP="00CA4337">
      <w:pPr>
        <w:pStyle w:val="Compact"/>
        <w:numPr>
          <w:ilvl w:val="0"/>
          <w:numId w:val="36"/>
        </w:numPr>
      </w:pPr>
      <w:r>
        <w:t>С помощью команды «touch text.txt» создаем текстовой файл text.txt. Командой «ls» проверяем правильность выполненных действий. (рис. 62)</w:t>
      </w:r>
    </w:p>
    <w:p w14:paraId="457B80D1" w14:textId="1FDB3760" w:rsidR="004D006A" w:rsidRDefault="00644298">
      <w:pPr>
        <w:pStyle w:val="CaptionedFigure"/>
      </w:pPr>
      <w:r>
        <w:rPr>
          <w:noProof/>
        </w:rPr>
        <w:lastRenderedPageBreak/>
        <w:drawing>
          <wp:inline distT="0" distB="0" distL="0" distR="0" wp14:anchorId="37E81459" wp14:editId="4A51323D">
            <wp:extent cx="5311140" cy="1528275"/>
            <wp:effectExtent l="0" t="0" r="3810" b="0"/>
            <wp:docPr id="87" name="Рисунок 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5334828" cy="15350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09A4CC" w14:textId="77777777" w:rsidR="004D006A" w:rsidRDefault="00CA4337">
      <w:pPr>
        <w:pStyle w:val="ImageCaption"/>
      </w:pPr>
      <w:r>
        <w:t>Figure 62: Создаем файл</w:t>
      </w:r>
    </w:p>
    <w:p w14:paraId="4303FBE7" w14:textId="77777777" w:rsidR="004D006A" w:rsidRDefault="00CA4337" w:rsidP="00CA4337">
      <w:pPr>
        <w:pStyle w:val="Compact"/>
        <w:numPr>
          <w:ilvl w:val="0"/>
          <w:numId w:val="37"/>
        </w:numPr>
      </w:pPr>
      <w:r>
        <w:t>Открываем этот файл с помощью встроенного mc редактора командой «mcedit text.txt». (рис. 63)</w:t>
      </w:r>
    </w:p>
    <w:p w14:paraId="0AE3A5F0" w14:textId="77777777" w:rsidR="004D006A" w:rsidRDefault="00CA4337">
      <w:pPr>
        <w:pStyle w:val="CaptionedFigure"/>
      </w:pPr>
      <w:bookmarkStart w:id="59" w:name="fig:063"/>
      <w:r>
        <w:rPr>
          <w:noProof/>
        </w:rPr>
        <w:drawing>
          <wp:inline distT="0" distB="0" distL="0" distR="0" wp14:anchorId="43E0A0E1" wp14:editId="1B88C330">
            <wp:extent cx="5334000" cy="3623294"/>
            <wp:effectExtent l="0" t="0" r="0" b="0"/>
            <wp:docPr id="63" name="Picture" descr="Figure 63: Открываем файл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8/63.png"/>
                    <pic:cNvPicPr>
                      <a:picLocks noChangeAspect="1" noChangeArrowheads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3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 w14:paraId="5A619392" w14:textId="77777777" w:rsidR="004D006A" w:rsidRDefault="00CA4337">
      <w:pPr>
        <w:pStyle w:val="ImageCaption"/>
      </w:pPr>
      <w:r>
        <w:t>Figure 63: Открываем файл</w:t>
      </w:r>
    </w:p>
    <w:p w14:paraId="6C672865" w14:textId="77777777" w:rsidR="004D006A" w:rsidRDefault="00CA4337" w:rsidP="00CA4337">
      <w:pPr>
        <w:pStyle w:val="Compact"/>
        <w:numPr>
          <w:ilvl w:val="0"/>
          <w:numId w:val="38"/>
        </w:numPr>
      </w:pPr>
      <w:r>
        <w:t xml:space="preserve">Вставим небольшой фагмент текста из интернета. (рис. </w:t>
      </w:r>
      <w:r>
        <w:rPr>
          <w:b/>
          <w:bCs/>
        </w:rPr>
        <w:t>¿fig:64?</w:t>
      </w:r>
      <w:r>
        <w:t>)</w:t>
      </w:r>
    </w:p>
    <w:p w14:paraId="4C859B29" w14:textId="207ED0CC" w:rsidR="004D006A" w:rsidRDefault="00644298">
      <w:pPr>
        <w:pStyle w:val="CaptionedFigure"/>
      </w:pPr>
      <w:r>
        <w:rPr>
          <w:noProof/>
        </w:rPr>
        <w:lastRenderedPageBreak/>
        <w:drawing>
          <wp:inline distT="0" distB="0" distL="0" distR="0" wp14:anchorId="3C1CF774" wp14:editId="3098AE21">
            <wp:extent cx="4907280" cy="4274687"/>
            <wp:effectExtent l="0" t="0" r="7620" b="0"/>
            <wp:docPr id="88" name="Рисунок 88" descr="Изображение выглядит как текс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" name="Рисунок 88" descr="Изображение выглядит как текст&#10;&#10;Автоматически созданное описание"/>
                    <pic:cNvPicPr/>
                  </pic:nvPicPr>
                  <pic:blipFill>
                    <a:blip r:embed="rId7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13006" cy="4279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9E4019" w14:textId="77777777" w:rsidR="004D006A" w:rsidRDefault="00CA4337">
      <w:pPr>
        <w:pStyle w:val="ImageCaption"/>
      </w:pPr>
      <w:r>
        <w:t>Figure 64: Текст</w:t>
      </w:r>
    </w:p>
    <w:p w14:paraId="1E0DCE82" w14:textId="19364D97" w:rsidR="004D006A" w:rsidRDefault="00CA4337" w:rsidP="00CA4337">
      <w:pPr>
        <w:pStyle w:val="Compact"/>
        <w:numPr>
          <w:ilvl w:val="0"/>
          <w:numId w:val="39"/>
        </w:numPr>
      </w:pPr>
      <w:r>
        <w:t xml:space="preserve">Удаляем </w:t>
      </w:r>
      <w:r w:rsidR="00644298" w:rsidRPr="00644298">
        <w:t>4</w:t>
      </w:r>
      <w:r>
        <w:t xml:space="preserve">-ю строку текста с помощью клавиши «F8». (рис. 65) </w:t>
      </w:r>
    </w:p>
    <w:p w14:paraId="12B81963" w14:textId="41AB8D2C" w:rsidR="004D006A" w:rsidRDefault="00644298">
      <w:pPr>
        <w:pStyle w:val="CaptionedFigure"/>
      </w:pPr>
      <w:r>
        <w:rPr>
          <w:noProof/>
        </w:rPr>
        <w:lastRenderedPageBreak/>
        <w:drawing>
          <wp:inline distT="0" distB="0" distL="0" distR="0" wp14:anchorId="6D53B10B" wp14:editId="0C74DFB4">
            <wp:extent cx="5044440" cy="4394165"/>
            <wp:effectExtent l="0" t="0" r="3810" b="6985"/>
            <wp:docPr id="89" name="Рисунок 89" descr="Изображение выглядит как текст, снимок экрана, электроника, дисплей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" name="Рисунок 89" descr="Изображение выглядит как текст, снимок экрана, электроника, дисплей&#10;&#10;Автоматически созданное описание"/>
                    <pic:cNvPicPr/>
                  </pic:nvPicPr>
                  <pic:blipFill>
                    <a:blip r:embed="rId7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54594" cy="4403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B29B5E" w14:textId="77777777" w:rsidR="004D006A" w:rsidRDefault="00CA4337">
      <w:pPr>
        <w:pStyle w:val="ImageCaption"/>
      </w:pPr>
      <w:r>
        <w:t>Figure 65: Удаление строки</w:t>
      </w:r>
    </w:p>
    <w:p w14:paraId="685CC37E" w14:textId="77777777" w:rsidR="004D006A" w:rsidRDefault="00CA4337" w:rsidP="00644298">
      <w:pPr>
        <w:pStyle w:val="Compact"/>
      </w:pPr>
      <w:r>
        <w:t>Выделим фрагмент текста, нажав «F3» для начала выделения текста и для его окончания, и скопируем его на новую строку, используя клавишу «F5». (рис. 67) (рис. 68)</w:t>
      </w:r>
    </w:p>
    <w:p w14:paraId="49C4A1D3" w14:textId="10F9C0B5" w:rsidR="004D006A" w:rsidRDefault="00644298">
      <w:pPr>
        <w:pStyle w:val="CaptionedFigure"/>
      </w:pPr>
      <w:r>
        <w:rPr>
          <w:noProof/>
        </w:rPr>
        <w:lastRenderedPageBreak/>
        <w:drawing>
          <wp:inline distT="0" distB="0" distL="0" distR="0" wp14:anchorId="58628DC2" wp14:editId="6C1D1AE0">
            <wp:extent cx="4884420" cy="4254774"/>
            <wp:effectExtent l="0" t="0" r="0" b="0"/>
            <wp:docPr id="90" name="Рисунок 90" descr="Изображение выглядит как текст, снимок экрана, электроника, дисплей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" name="Рисунок 90" descr="Изображение выглядит как текст, снимок экрана, электроника, дисплей&#10;&#10;Автоматически созданное описание"/>
                    <pic:cNvPicPr/>
                  </pic:nvPicPr>
                  <pic:blipFill>
                    <a:blip r:embed="rId7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02185" cy="42702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80E875" w14:textId="77777777" w:rsidR="004D006A" w:rsidRDefault="00CA4337">
      <w:pPr>
        <w:pStyle w:val="ImageCaption"/>
      </w:pPr>
      <w:r>
        <w:t>Figure 67: Изменение текста</w:t>
      </w:r>
    </w:p>
    <w:p w14:paraId="0C77F3C8" w14:textId="77777777" w:rsidR="004D006A" w:rsidRDefault="00CA4337" w:rsidP="00644298">
      <w:pPr>
        <w:pStyle w:val="Compact"/>
      </w:pPr>
      <w:r>
        <w:t>Выделим фрагмент текста и перенесем его на новую строку с помощью клавиши «F6». (рис. 69)</w:t>
      </w:r>
    </w:p>
    <w:p w14:paraId="70D00A5B" w14:textId="7D5B4D30" w:rsidR="004D006A" w:rsidRDefault="00644298">
      <w:pPr>
        <w:pStyle w:val="CaptionedFigure"/>
      </w:pPr>
      <w:r>
        <w:rPr>
          <w:noProof/>
        </w:rPr>
        <w:lastRenderedPageBreak/>
        <w:drawing>
          <wp:inline distT="0" distB="0" distL="0" distR="0" wp14:anchorId="32AD2AF1" wp14:editId="7734A0F6">
            <wp:extent cx="4994909" cy="4351020"/>
            <wp:effectExtent l="0" t="0" r="0" b="0"/>
            <wp:docPr id="91" name="Рисунок 91" descr="Изображение выглядит как текст, снимок экрана, электроника, дисплей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" name="Рисунок 91" descr="Изображение выглядит как текст, снимок экрана, электроника, дисплей&#10;&#10;Автоматически созданное описание"/>
                    <pic:cNvPicPr/>
                  </pic:nvPicPr>
                  <pic:blipFill>
                    <a:blip r:embed="rId7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99148" cy="43547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2A48EE" w14:textId="77777777" w:rsidR="004D006A" w:rsidRDefault="00CA4337">
      <w:pPr>
        <w:pStyle w:val="ImageCaption"/>
      </w:pPr>
      <w:r>
        <w:t>Figure 69: Изменение текста</w:t>
      </w:r>
    </w:p>
    <w:p w14:paraId="093CC6AE" w14:textId="77777777" w:rsidR="004D006A" w:rsidRDefault="00CA4337" w:rsidP="00CA4337">
      <w:pPr>
        <w:pStyle w:val="Compact"/>
        <w:numPr>
          <w:ilvl w:val="0"/>
          <w:numId w:val="42"/>
        </w:numPr>
      </w:pPr>
      <w:r>
        <w:t>Сохраним файл, нажав «F2». (рис. 70)</w:t>
      </w:r>
    </w:p>
    <w:p w14:paraId="7B9EAA32" w14:textId="15CF00C1" w:rsidR="004D006A" w:rsidRDefault="00644298">
      <w:pPr>
        <w:pStyle w:val="CaptionedFigure"/>
      </w:pPr>
      <w:r>
        <w:rPr>
          <w:noProof/>
        </w:rPr>
        <w:lastRenderedPageBreak/>
        <w:drawing>
          <wp:inline distT="0" distB="0" distL="0" distR="0" wp14:anchorId="415C9F4A" wp14:editId="00998F20">
            <wp:extent cx="5161114" cy="4495800"/>
            <wp:effectExtent l="0" t="0" r="1905" b="0"/>
            <wp:docPr id="92" name="Рисунок 92" descr="Изображение выглядит как текс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" name="Рисунок 92" descr="Изображение выглядит как текст&#10;&#10;Автоматически созданное описание"/>
                    <pic:cNvPicPr/>
                  </pic:nvPicPr>
                  <pic:blipFill>
                    <a:blip r:embed="rId7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70298" cy="4503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F427B8" w14:textId="77777777" w:rsidR="004D006A" w:rsidRDefault="00CA4337">
      <w:pPr>
        <w:pStyle w:val="ImageCaption"/>
      </w:pPr>
      <w:r>
        <w:t>Figure 70: Сохранение текста</w:t>
      </w:r>
    </w:p>
    <w:p w14:paraId="01A47286" w14:textId="77777777" w:rsidR="004D006A" w:rsidRDefault="00CA4337" w:rsidP="00CA4337">
      <w:pPr>
        <w:pStyle w:val="Compact"/>
        <w:numPr>
          <w:ilvl w:val="0"/>
          <w:numId w:val="43"/>
        </w:numPr>
      </w:pPr>
      <w:r>
        <w:t>Отменим последнее действие с помощью клавиш «ctrl»+«u». (рис. 71)</w:t>
      </w:r>
    </w:p>
    <w:p w14:paraId="1CCA2665" w14:textId="33CF9D59" w:rsidR="004D006A" w:rsidRDefault="00644298">
      <w:pPr>
        <w:pStyle w:val="CaptionedFigure"/>
      </w:pPr>
      <w:r>
        <w:rPr>
          <w:noProof/>
        </w:rPr>
        <w:lastRenderedPageBreak/>
        <w:drawing>
          <wp:inline distT="0" distB="0" distL="0" distR="0" wp14:anchorId="3ED41C23" wp14:editId="6B7A7391">
            <wp:extent cx="5502273" cy="4792980"/>
            <wp:effectExtent l="0" t="0" r="3810" b="7620"/>
            <wp:docPr id="93" name="Рисунок 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" name="Рисунок 93"/>
                    <pic:cNvPicPr/>
                  </pic:nvPicPr>
                  <pic:blipFill>
                    <a:blip r:embed="rId7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05985" cy="47962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2FAE83" w14:textId="77777777" w:rsidR="004D006A" w:rsidRDefault="00CA4337">
      <w:pPr>
        <w:pStyle w:val="ImageCaption"/>
      </w:pPr>
      <w:r>
        <w:t>Figure 71: Отмена действий</w:t>
      </w:r>
    </w:p>
    <w:p w14:paraId="4A4690F2" w14:textId="77777777" w:rsidR="004D006A" w:rsidRDefault="00CA4337" w:rsidP="00CA4337">
      <w:pPr>
        <w:pStyle w:val="Compact"/>
        <w:numPr>
          <w:ilvl w:val="0"/>
          <w:numId w:val="44"/>
        </w:numPr>
      </w:pPr>
      <w:r>
        <w:t>Перейдем в конец файла, нажав клавиши «ctrl»+«end» (переход в конец файла) и «ctrl»+«x» (переход в конец следующего слова) и напишем следующий текст «(Федор Тютчев)». (рис. 72) (рис. 73)</w:t>
      </w:r>
    </w:p>
    <w:p w14:paraId="103382B3" w14:textId="729E529C" w:rsidR="004D006A" w:rsidRDefault="00644298">
      <w:pPr>
        <w:pStyle w:val="CaptionedFigure"/>
      </w:pPr>
      <w:r>
        <w:rPr>
          <w:noProof/>
        </w:rPr>
        <w:lastRenderedPageBreak/>
        <w:drawing>
          <wp:inline distT="0" distB="0" distL="0" distR="0" wp14:anchorId="3ED41598" wp14:editId="49D99FC2">
            <wp:extent cx="5273040" cy="4593297"/>
            <wp:effectExtent l="0" t="0" r="3810" b="0"/>
            <wp:docPr id="94" name="Рисунок 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" name="Рисунок 94"/>
                    <pic:cNvPicPr/>
                  </pic:nvPicPr>
                  <pic:blipFill>
                    <a:blip r:embed="rId7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8158" cy="4597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29C2AE" w14:textId="77777777" w:rsidR="004D006A" w:rsidRDefault="00CA4337">
      <w:pPr>
        <w:pStyle w:val="ImageCaption"/>
      </w:pPr>
      <w:r>
        <w:t>Figure 72: Изменение конца текста</w:t>
      </w:r>
    </w:p>
    <w:p w14:paraId="141E42CA" w14:textId="7D63531B" w:rsidR="004D006A" w:rsidRDefault="00644298">
      <w:pPr>
        <w:pStyle w:val="CaptionedFigure"/>
      </w:pPr>
      <w:r>
        <w:rPr>
          <w:noProof/>
        </w:rPr>
        <w:lastRenderedPageBreak/>
        <w:drawing>
          <wp:inline distT="0" distB="0" distL="0" distR="0" wp14:anchorId="66783050" wp14:editId="00BD9984">
            <wp:extent cx="4785360" cy="4168484"/>
            <wp:effectExtent l="0" t="0" r="0" b="3810"/>
            <wp:docPr id="95" name="Рисунок 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" name="Рисунок 95"/>
                    <pic:cNvPicPr/>
                  </pic:nvPicPr>
                  <pic:blipFill>
                    <a:blip r:embed="rId7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89351" cy="4171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F4EDFC" w14:textId="77777777" w:rsidR="004D006A" w:rsidRDefault="00CA4337">
      <w:pPr>
        <w:pStyle w:val="ImageCaption"/>
      </w:pPr>
      <w:r>
        <w:t>Figure 73: Изменение конца текста</w:t>
      </w:r>
    </w:p>
    <w:p w14:paraId="3A5ADC00" w14:textId="77777777" w:rsidR="004D006A" w:rsidRDefault="00CA4337" w:rsidP="004A3548">
      <w:pPr>
        <w:pStyle w:val="Compact"/>
      </w:pPr>
      <w:r>
        <w:t>Перейдем в начало файла, нажав клавиши «ctrl»+«home» (переход в начало файла) и «ctrl»+«z» (переход в начало следующего слова) и напишем следующий текст «Silentium!». (рис. 74) (рис. 75)</w:t>
      </w:r>
    </w:p>
    <w:p w14:paraId="12FF1574" w14:textId="76F43137" w:rsidR="004D006A" w:rsidRDefault="00CA4337" w:rsidP="004A3548">
      <w:pPr>
        <w:pStyle w:val="Compact"/>
      </w:pPr>
      <w:r>
        <w:t xml:space="preserve">Выполним сохранение файла (клавиша «F2») и выход из него (клавиша «F10»). </w:t>
      </w:r>
    </w:p>
    <w:p w14:paraId="111107BD" w14:textId="77777777" w:rsidR="004A3548" w:rsidRDefault="004A3548" w:rsidP="004A3548">
      <w:pPr>
        <w:pStyle w:val="Compact"/>
      </w:pPr>
    </w:p>
    <w:p w14:paraId="56909F32" w14:textId="2A3868CE" w:rsidR="004D006A" w:rsidRDefault="00CA4337" w:rsidP="00CA4337">
      <w:pPr>
        <w:pStyle w:val="Compact"/>
        <w:numPr>
          <w:ilvl w:val="0"/>
          <w:numId w:val="47"/>
        </w:numPr>
      </w:pPr>
      <w:r>
        <w:t>Откроем файл с исходным текстом на некотором языке программирования. Откроем файл в редакторе mc с помощью команды «mcedit /afs/.dk.sci.pfu.edu.ru/home/e/e/</w:t>
      </w:r>
      <w:r w:rsidR="004A3548">
        <w:rPr>
          <w:lang w:val="en-US"/>
        </w:rPr>
        <w:t>kekalistratova</w:t>
      </w:r>
      <w:r>
        <w:t>/special/pr1.cpp». (рис. 77) (рис. 78)</w:t>
      </w:r>
    </w:p>
    <w:p w14:paraId="053821AD" w14:textId="4BA4B45E" w:rsidR="004D006A" w:rsidRDefault="004A3548">
      <w:pPr>
        <w:pStyle w:val="CaptionedFigure"/>
      </w:pPr>
      <w:r>
        <w:rPr>
          <w:noProof/>
        </w:rPr>
        <w:drawing>
          <wp:inline distT="0" distB="0" distL="0" distR="0" wp14:anchorId="08A8606E" wp14:editId="56666597">
            <wp:extent cx="6152515" cy="909320"/>
            <wp:effectExtent l="0" t="0" r="635" b="5080"/>
            <wp:docPr id="96" name="Рисунок 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909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709B86" w14:textId="77777777" w:rsidR="004D006A" w:rsidRDefault="00CA4337">
      <w:pPr>
        <w:pStyle w:val="ImageCaption"/>
      </w:pPr>
      <w:r>
        <w:t>Figure 77: Открываем файл</w:t>
      </w:r>
    </w:p>
    <w:p w14:paraId="5C0B4DED" w14:textId="77777777" w:rsidR="004D006A" w:rsidRDefault="00CA4337">
      <w:pPr>
        <w:pStyle w:val="CaptionedFigure"/>
      </w:pPr>
      <w:bookmarkStart w:id="60" w:name="fig:078"/>
      <w:r>
        <w:rPr>
          <w:noProof/>
        </w:rPr>
        <w:lastRenderedPageBreak/>
        <w:drawing>
          <wp:inline distT="0" distB="0" distL="0" distR="0" wp14:anchorId="2BDB93DB" wp14:editId="21C41433">
            <wp:extent cx="5334000" cy="3909283"/>
            <wp:effectExtent l="0" t="0" r="0" b="0"/>
            <wp:docPr id="78" name="Picture" descr="Figure 78: Открываем файл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8/78.png"/>
                    <pic:cNvPicPr>
                      <a:picLocks noChangeAspect="1" noChangeArrowheads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9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 w14:paraId="38B96CAB" w14:textId="77777777" w:rsidR="004D006A" w:rsidRDefault="00CA4337">
      <w:pPr>
        <w:pStyle w:val="ImageCaption"/>
      </w:pPr>
      <w:r>
        <w:t>Figure 78: Открываем файл</w:t>
      </w:r>
    </w:p>
    <w:p w14:paraId="3C8AA15B" w14:textId="77777777" w:rsidR="004D006A" w:rsidRDefault="00CA4337" w:rsidP="00CA4337">
      <w:pPr>
        <w:pStyle w:val="Compact"/>
        <w:numPr>
          <w:ilvl w:val="0"/>
          <w:numId w:val="48"/>
        </w:numPr>
      </w:pPr>
      <w:r>
        <w:t>Используя меню редактора «Команда» - «Включить/Выключить подсветку синтаксиса», выключим подсветку синтаксиса. (рис. 79) (рис. 80)</w:t>
      </w:r>
    </w:p>
    <w:p w14:paraId="2D5CF39B" w14:textId="77777777" w:rsidR="004D006A" w:rsidRDefault="00CA4337">
      <w:pPr>
        <w:pStyle w:val="CaptionedFigure"/>
      </w:pPr>
      <w:bookmarkStart w:id="61" w:name="fig:079"/>
      <w:r>
        <w:rPr>
          <w:noProof/>
        </w:rPr>
        <w:lastRenderedPageBreak/>
        <w:drawing>
          <wp:inline distT="0" distB="0" distL="0" distR="0" wp14:anchorId="7A47A19F" wp14:editId="29103A56">
            <wp:extent cx="5334000" cy="3713201"/>
            <wp:effectExtent l="0" t="0" r="0" b="0"/>
            <wp:docPr id="79" name="Picture" descr="Figure 79: Команд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8/79.png"/>
                    <pic:cNvPicPr>
                      <a:picLocks noChangeAspect="1" noChangeArrowheads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3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 w14:paraId="61FA4917" w14:textId="77777777" w:rsidR="004D006A" w:rsidRDefault="00CA4337">
      <w:pPr>
        <w:pStyle w:val="ImageCaption"/>
      </w:pPr>
      <w:r>
        <w:t>Figure 79: Команда</w:t>
      </w:r>
    </w:p>
    <w:p w14:paraId="59D2D1A5" w14:textId="77777777" w:rsidR="004D006A" w:rsidRDefault="00CA4337">
      <w:pPr>
        <w:pStyle w:val="CaptionedFigure"/>
      </w:pPr>
      <w:bookmarkStart w:id="62" w:name="fig:080"/>
      <w:r>
        <w:rPr>
          <w:noProof/>
        </w:rPr>
        <w:drawing>
          <wp:inline distT="0" distB="0" distL="0" distR="0" wp14:anchorId="6E9ACC88" wp14:editId="43A56EB3">
            <wp:extent cx="5334000" cy="3778016"/>
            <wp:effectExtent l="0" t="0" r="0" b="0"/>
            <wp:docPr id="80" name="Picture" descr="Figure 80: Подсветка отключен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8/80.png"/>
                    <pic:cNvPicPr>
                      <a:picLocks noChangeAspect="1" noChangeArrowheads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8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 w14:paraId="07C17C10" w14:textId="77777777" w:rsidR="004D006A" w:rsidRDefault="00CA4337">
      <w:pPr>
        <w:pStyle w:val="ImageCaption"/>
      </w:pPr>
      <w:r>
        <w:t>Figure 80: Подсветка отключена</w:t>
      </w:r>
    </w:p>
    <w:p w14:paraId="24C1327A" w14:textId="77777777" w:rsidR="004D006A" w:rsidRDefault="00CA4337">
      <w:pPr>
        <w:pStyle w:val="1"/>
      </w:pPr>
      <w:bookmarkStart w:id="63" w:name="_Toc72447660"/>
      <w:bookmarkStart w:id="64" w:name="контрольные-вопросы"/>
      <w:bookmarkEnd w:id="5"/>
      <w:r>
        <w:lastRenderedPageBreak/>
        <w:t>Контрольные вопросы</w:t>
      </w:r>
      <w:bookmarkEnd w:id="63"/>
    </w:p>
    <w:p w14:paraId="22BA42CC" w14:textId="77777777" w:rsidR="004D006A" w:rsidRDefault="00CA4337" w:rsidP="00CA4337">
      <w:pPr>
        <w:numPr>
          <w:ilvl w:val="0"/>
          <w:numId w:val="49"/>
        </w:numPr>
      </w:pPr>
      <w:r>
        <w:t>Панели могут дополнительно быть переведены в один из двух режимов: «Информация» или «Дерево». В режиме «Информация» на панель выводятся сведения о файле и текущей файловой системе, расположенных на активной панели. В режиме «Дерево» на одной из панелей выводится структура дерева каталогов.</w:t>
      </w:r>
    </w:p>
    <w:p w14:paraId="5EA142BB" w14:textId="77777777" w:rsidR="004D006A" w:rsidRDefault="00CA4337" w:rsidP="00CA4337">
      <w:pPr>
        <w:numPr>
          <w:ilvl w:val="0"/>
          <w:numId w:val="49"/>
        </w:numPr>
      </w:pPr>
      <w:r>
        <w:t>Как с помощью команд shell, так и с помощью меню (комбинаций клавиш) mc можно выполнить следующие операции с файлами:</w:t>
      </w:r>
    </w:p>
    <w:p w14:paraId="6B89E9BB" w14:textId="77777777" w:rsidR="004D006A" w:rsidRDefault="00CA4337" w:rsidP="00CA4337">
      <w:pPr>
        <w:numPr>
          <w:ilvl w:val="0"/>
          <w:numId w:val="50"/>
        </w:numPr>
      </w:pPr>
      <w:r>
        <w:t>копирование «F5» («cp имя_файла имя_каталога (в который копируем)») (Рисунок14)</w:t>
      </w:r>
    </w:p>
    <w:p w14:paraId="24D8970F" w14:textId="77777777" w:rsidR="004D006A" w:rsidRDefault="00CA4337" w:rsidP="00CA4337">
      <w:pPr>
        <w:numPr>
          <w:ilvl w:val="0"/>
          <w:numId w:val="50"/>
        </w:numPr>
      </w:pPr>
      <w:r>
        <w:t>перемещение/переименование «F6» («mv имя_файла имя_каталога (в который перемещаем)»)(Рисунок15)</w:t>
      </w:r>
    </w:p>
    <w:p w14:paraId="2427D21F" w14:textId="77777777" w:rsidR="004D006A" w:rsidRDefault="00CA4337" w:rsidP="00CA4337">
      <w:pPr>
        <w:numPr>
          <w:ilvl w:val="0"/>
          <w:numId w:val="50"/>
        </w:numPr>
      </w:pPr>
      <w:r>
        <w:t>создание каталога «F7» («mkdir имя_каталога»)(Рисунок38)</w:t>
      </w:r>
    </w:p>
    <w:p w14:paraId="26B4C787" w14:textId="77777777" w:rsidR="004D006A" w:rsidRDefault="00CA4337" w:rsidP="00CA4337">
      <w:pPr>
        <w:numPr>
          <w:ilvl w:val="0"/>
          <w:numId w:val="50"/>
        </w:numPr>
      </w:pPr>
      <w:r>
        <w:t>удаление «F8» («rm имя_файла»)</w:t>
      </w:r>
    </w:p>
    <w:p w14:paraId="00575ED6" w14:textId="77777777" w:rsidR="004D006A" w:rsidRDefault="00CA4337" w:rsidP="00CA4337">
      <w:pPr>
        <w:numPr>
          <w:ilvl w:val="0"/>
          <w:numId w:val="50"/>
        </w:numPr>
      </w:pPr>
      <w:r>
        <w:t>изменение прав доступа «ctrl+x» («chmod u+x имя_файла»)</w:t>
      </w:r>
    </w:p>
    <w:p w14:paraId="32DDF496" w14:textId="77777777" w:rsidR="004D006A" w:rsidRDefault="00CA4337" w:rsidP="00CA4337">
      <w:pPr>
        <w:pStyle w:val="Compact"/>
        <w:numPr>
          <w:ilvl w:val="0"/>
          <w:numId w:val="51"/>
        </w:numPr>
      </w:pPr>
      <w:r>
        <w:t>Перейти в строку меню панелей mc можно с помощью функциональной клавиши «F9». В строке меню имеются пять меню: «Левая панель», «Файл», «Команда», «Настройки» и «Правая панель».</w:t>
      </w:r>
    </w:p>
    <w:p w14:paraId="07FCE4DB" w14:textId="77777777" w:rsidR="004D006A" w:rsidRDefault="00CA4337">
      <w:pPr>
        <w:pStyle w:val="FirstParagraph"/>
      </w:pPr>
      <w:r>
        <w:t>Под пункт меню «Быстрый просмотр» позволяет выполнить быстрый просмотр содержимого панели.</w:t>
      </w:r>
    </w:p>
    <w:p w14:paraId="0BE45691" w14:textId="77777777" w:rsidR="004D006A" w:rsidRDefault="00CA4337">
      <w:pPr>
        <w:pStyle w:val="a0"/>
      </w:pPr>
      <w:r>
        <w:t>Подпункт меню «Информация» позволяет посмотреть информацию о файле или каталоге. В меню каждой (левой или правой) панели можно выбрать «Формат списка»:</w:t>
      </w:r>
    </w:p>
    <w:p w14:paraId="51D9A435" w14:textId="77777777" w:rsidR="004D006A" w:rsidRDefault="00CA4337" w:rsidP="00CA4337">
      <w:pPr>
        <w:numPr>
          <w:ilvl w:val="0"/>
          <w:numId w:val="52"/>
        </w:numPr>
      </w:pPr>
      <w:r>
        <w:t>стандартный − выводит список файлов и каталогов с указанием размера и времени правки;</w:t>
      </w:r>
    </w:p>
    <w:p w14:paraId="257D738D" w14:textId="77777777" w:rsidR="004D006A" w:rsidRDefault="00CA4337" w:rsidP="00CA4337">
      <w:pPr>
        <w:numPr>
          <w:ilvl w:val="0"/>
          <w:numId w:val="52"/>
        </w:numPr>
      </w:pPr>
      <w:r>
        <w:t>ускоренный − позволяет задать число столбцов, на которые разбивается панель при выводе списка имён файлов или каталогов без дополнительной информации;</w:t>
      </w:r>
    </w:p>
    <w:p w14:paraId="58C6AA15" w14:textId="77777777" w:rsidR="004D006A" w:rsidRDefault="00CA4337" w:rsidP="00CA4337">
      <w:pPr>
        <w:numPr>
          <w:ilvl w:val="0"/>
          <w:numId w:val="52"/>
        </w:numPr>
      </w:pPr>
      <w:r>
        <w:t>расширенный − помимо названия файла или каталога выводит сведения о правах доступа, владельце, группе, размере, времени правки;</w:t>
      </w:r>
    </w:p>
    <w:p w14:paraId="5877DADE" w14:textId="77777777" w:rsidR="004D006A" w:rsidRDefault="00CA4337" w:rsidP="00CA4337">
      <w:pPr>
        <w:numPr>
          <w:ilvl w:val="0"/>
          <w:numId w:val="52"/>
        </w:numPr>
      </w:pPr>
      <w:r>
        <w:t>определённый пользователем − позволяет вывести те сведения о файле или каталоге, которые задаст сам пользователь.</w:t>
      </w:r>
    </w:p>
    <w:p w14:paraId="09145E6E" w14:textId="77777777" w:rsidR="004D006A" w:rsidRDefault="00CA4337">
      <w:pPr>
        <w:pStyle w:val="FirstParagraph"/>
      </w:pPr>
      <w:r>
        <w:t>Подпункт меню «Порядок сортировки»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 w14:paraId="6D774506" w14:textId="77777777" w:rsidR="004D006A" w:rsidRDefault="00CA4337" w:rsidP="00CA4337">
      <w:pPr>
        <w:pStyle w:val="Compact"/>
        <w:numPr>
          <w:ilvl w:val="0"/>
          <w:numId w:val="53"/>
        </w:numPr>
      </w:pPr>
      <w:r>
        <w:t>Команды меню «Файл»:</w:t>
      </w:r>
    </w:p>
    <w:p w14:paraId="139FF7AF" w14:textId="77777777" w:rsidR="004D006A" w:rsidRDefault="00CA4337" w:rsidP="00CA4337">
      <w:pPr>
        <w:numPr>
          <w:ilvl w:val="0"/>
          <w:numId w:val="54"/>
        </w:numPr>
      </w:pPr>
      <w:r>
        <w:t>Просмотр(«F3»)− позволяет посмотреть содержимое текущего (или выделенного) файла без возможности редактирования.</w:t>
      </w:r>
    </w:p>
    <w:p w14:paraId="7AEDBBD4" w14:textId="77777777" w:rsidR="004D006A" w:rsidRDefault="00CA4337" w:rsidP="00CA4337">
      <w:pPr>
        <w:numPr>
          <w:ilvl w:val="0"/>
          <w:numId w:val="54"/>
        </w:numPr>
      </w:pPr>
      <w:r>
        <w:lastRenderedPageBreak/>
        <w:t>Просмотр вывода команды («М»+«!»)− функция запроса команды с параметрами (аргумент к текущему выбранному файлу).</w:t>
      </w:r>
    </w:p>
    <w:p w14:paraId="0D4BAA42" w14:textId="77777777" w:rsidR="004D006A" w:rsidRDefault="00CA4337" w:rsidP="00CA4337">
      <w:pPr>
        <w:numPr>
          <w:ilvl w:val="0"/>
          <w:numId w:val="54"/>
        </w:numPr>
      </w:pPr>
      <w:r>
        <w:t>Правка(«F4») − открывает текущий (или выделенный) файл для его редактирования.</w:t>
      </w:r>
    </w:p>
    <w:p w14:paraId="2ACF4B5E" w14:textId="77777777" w:rsidR="004D006A" w:rsidRDefault="00CA4337" w:rsidP="00CA4337">
      <w:pPr>
        <w:numPr>
          <w:ilvl w:val="0"/>
          <w:numId w:val="54"/>
        </w:numPr>
      </w:pPr>
      <w:r>
        <w:t>Копирование(«F5»)− осуществляет копирование одного или нескольких файлов или каталогов в указанное пользователем во всплывающем окне место.</w:t>
      </w:r>
    </w:p>
    <w:p w14:paraId="6D8B2120" w14:textId="77777777" w:rsidR="004D006A" w:rsidRDefault="00CA4337" w:rsidP="00CA4337">
      <w:pPr>
        <w:numPr>
          <w:ilvl w:val="0"/>
          <w:numId w:val="54"/>
        </w:numPr>
      </w:pPr>
      <w:r>
        <w:t>Права доступа («Ctrl-x»«c»)− позволяет указать (изменить) права доступа к одному или нескольким файлам или каталогам.</w:t>
      </w:r>
    </w:p>
    <w:p w14:paraId="0D82A983" w14:textId="77777777" w:rsidR="004D006A" w:rsidRDefault="00CA4337" w:rsidP="00CA4337">
      <w:pPr>
        <w:numPr>
          <w:ilvl w:val="0"/>
          <w:numId w:val="54"/>
        </w:numPr>
      </w:pPr>
      <w:r>
        <w:t>Жёсткая ссылка («Ctrl-x»«l»)− позволяет создать жёсткую ссылку к текущему(или выделенному) файлу.</w:t>
      </w:r>
    </w:p>
    <w:p w14:paraId="68ADB4D2" w14:textId="77777777" w:rsidR="004D006A" w:rsidRDefault="00CA4337" w:rsidP="00CA4337">
      <w:pPr>
        <w:numPr>
          <w:ilvl w:val="0"/>
          <w:numId w:val="54"/>
        </w:numPr>
      </w:pPr>
      <w:r>
        <w:t>Символическая ссылка («Ctrl-x»«s»)− позволяет создать символическую ссылку к текущему (или выделенному) файлу.</w:t>
      </w:r>
    </w:p>
    <w:p w14:paraId="6AFEB8E6" w14:textId="77777777" w:rsidR="004D006A" w:rsidRDefault="00CA4337" w:rsidP="00CA4337">
      <w:pPr>
        <w:numPr>
          <w:ilvl w:val="0"/>
          <w:numId w:val="54"/>
        </w:numPr>
      </w:pPr>
      <w:r>
        <w:t>Владелец/группа («Ctrl-x»«o»)− позволяет задать (изменить) владельца и имя группы для одного или нескольких файлов или каталогов.</w:t>
      </w:r>
    </w:p>
    <w:p w14:paraId="49083CE0" w14:textId="77777777" w:rsidR="004D006A" w:rsidRDefault="00CA4337" w:rsidP="00CA4337">
      <w:pPr>
        <w:numPr>
          <w:ilvl w:val="0"/>
          <w:numId w:val="54"/>
        </w:numPr>
      </w:pPr>
      <w:r>
        <w:t>Права(расширенные)− позволяет изменить права доступа и владения для одного или нескольких файлов или каталогов.</w:t>
      </w:r>
    </w:p>
    <w:p w14:paraId="5C1437D0" w14:textId="77777777" w:rsidR="004D006A" w:rsidRDefault="00CA4337" w:rsidP="00CA4337">
      <w:pPr>
        <w:numPr>
          <w:ilvl w:val="0"/>
          <w:numId w:val="54"/>
        </w:numPr>
      </w:pPr>
      <w:r>
        <w:t>Переименование («F6»)− позволяет переименовать (или переместить) один или несколько файлов или каталогов.</w:t>
      </w:r>
    </w:p>
    <w:p w14:paraId="0EAE099F" w14:textId="77777777" w:rsidR="004D006A" w:rsidRDefault="00CA4337" w:rsidP="00CA4337">
      <w:pPr>
        <w:numPr>
          <w:ilvl w:val="0"/>
          <w:numId w:val="54"/>
        </w:numPr>
      </w:pPr>
      <w:r>
        <w:t>Создание каталога («F7») − позволяет создать каталог.</w:t>
      </w:r>
    </w:p>
    <w:p w14:paraId="45B3D12F" w14:textId="77777777" w:rsidR="004D006A" w:rsidRDefault="00CA4337" w:rsidP="00CA4337">
      <w:pPr>
        <w:numPr>
          <w:ilvl w:val="0"/>
          <w:numId w:val="54"/>
        </w:numPr>
      </w:pPr>
      <w:r>
        <w:t>Удалить («F8») − позволяет удалить один или несколько файлов или каталогов.</w:t>
      </w:r>
    </w:p>
    <w:p w14:paraId="1E6CC94D" w14:textId="77777777" w:rsidR="004D006A" w:rsidRDefault="00CA4337" w:rsidP="00CA4337">
      <w:pPr>
        <w:numPr>
          <w:ilvl w:val="0"/>
          <w:numId w:val="54"/>
        </w:numPr>
      </w:pPr>
      <w:r>
        <w:t>Выход («F10») − завершает работу mc.</w:t>
      </w:r>
    </w:p>
    <w:p w14:paraId="4E733E8D" w14:textId="77777777" w:rsidR="004D006A" w:rsidRDefault="00CA4337" w:rsidP="00CA4337">
      <w:pPr>
        <w:pStyle w:val="Compact"/>
        <w:numPr>
          <w:ilvl w:val="0"/>
          <w:numId w:val="55"/>
        </w:numPr>
      </w:pPr>
      <w:r>
        <w:t>Меню Команда</w:t>
      </w:r>
    </w:p>
    <w:p w14:paraId="36338E2D" w14:textId="77777777" w:rsidR="004D006A" w:rsidRDefault="00CA4337">
      <w:pPr>
        <w:pStyle w:val="FirstParagraph"/>
      </w:pPr>
      <w:r>
        <w:t>В меню Команда содержатся более общие команды для работы с mc.</w:t>
      </w:r>
    </w:p>
    <w:p w14:paraId="72E21DD9" w14:textId="77777777" w:rsidR="004D006A" w:rsidRDefault="00CA4337">
      <w:pPr>
        <w:pStyle w:val="a0"/>
      </w:pPr>
      <w:r>
        <w:t>Команды меню Команда:</w:t>
      </w:r>
    </w:p>
    <w:p w14:paraId="67A0154D" w14:textId="77777777" w:rsidR="004D006A" w:rsidRDefault="00CA4337" w:rsidP="00CA4337">
      <w:pPr>
        <w:numPr>
          <w:ilvl w:val="0"/>
          <w:numId w:val="56"/>
        </w:numPr>
      </w:pPr>
      <w:r>
        <w:t>Дерево каталогов − отображает структуру каталогов системы.</w:t>
      </w:r>
    </w:p>
    <w:p w14:paraId="035E1467" w14:textId="77777777" w:rsidR="004D006A" w:rsidRDefault="00CA4337" w:rsidP="00CA4337">
      <w:pPr>
        <w:numPr>
          <w:ilvl w:val="0"/>
          <w:numId w:val="56"/>
        </w:numPr>
      </w:pPr>
      <w:r>
        <w:t>Поиск файла − выполняет поиск файлов по заданным параметрам.</w:t>
      </w:r>
    </w:p>
    <w:p w14:paraId="4B415656" w14:textId="77777777" w:rsidR="004D006A" w:rsidRDefault="00CA4337" w:rsidP="00CA4337">
      <w:pPr>
        <w:numPr>
          <w:ilvl w:val="0"/>
          <w:numId w:val="56"/>
        </w:numPr>
      </w:pPr>
      <w:r>
        <w:t>Переставить панели − меняет местами левую и правую панели.</w:t>
      </w:r>
    </w:p>
    <w:p w14:paraId="2499ED72" w14:textId="77777777" w:rsidR="004D006A" w:rsidRDefault="00CA4337" w:rsidP="00CA4337">
      <w:pPr>
        <w:numPr>
          <w:ilvl w:val="0"/>
          <w:numId w:val="56"/>
        </w:numPr>
      </w:pPr>
      <w:r>
        <w:t>Сравнить каталоги («Ctrl-x»«d») − сравнивает содержимое двух каталогов.</w:t>
      </w:r>
    </w:p>
    <w:p w14:paraId="4036FDD7" w14:textId="77777777" w:rsidR="004D006A" w:rsidRDefault="00CA4337" w:rsidP="00CA4337">
      <w:pPr>
        <w:numPr>
          <w:ilvl w:val="0"/>
          <w:numId w:val="56"/>
        </w:numPr>
      </w:pPr>
      <w:r>
        <w:t>Размеры каталогов − отображает размер и время изменения каталога (по умолчанию в mc размер каталога корректно не отображается).</w:t>
      </w:r>
    </w:p>
    <w:p w14:paraId="18B4E944" w14:textId="77777777" w:rsidR="004D006A" w:rsidRDefault="00CA4337" w:rsidP="00CA4337">
      <w:pPr>
        <w:numPr>
          <w:ilvl w:val="0"/>
          <w:numId w:val="56"/>
        </w:numPr>
      </w:pPr>
      <w:r>
        <w:t>История командной строки − выводит на экран список ранее выполненных в оболочке команд.</w:t>
      </w:r>
    </w:p>
    <w:p w14:paraId="6F65861B" w14:textId="77777777" w:rsidR="004D006A" w:rsidRDefault="00CA4337" w:rsidP="00CA4337">
      <w:pPr>
        <w:numPr>
          <w:ilvl w:val="0"/>
          <w:numId w:val="56"/>
        </w:numPr>
      </w:pPr>
      <w:r>
        <w:lastRenderedPageBreak/>
        <w:t>Каталоги быстрого доступа(Ctrl-»)− при вызове выполняется быстрая смена текущего каталога на один из заданного списка.</w:t>
      </w:r>
    </w:p>
    <w:p w14:paraId="24D6A0B0" w14:textId="77777777" w:rsidR="004D006A" w:rsidRDefault="00CA4337" w:rsidP="00CA4337">
      <w:pPr>
        <w:numPr>
          <w:ilvl w:val="0"/>
          <w:numId w:val="56"/>
        </w:numPr>
      </w:pPr>
      <w:r>
        <w:t>Восстановление файлов − позволяет восстановить файлы на файловых системах ext2 и ext3.</w:t>
      </w:r>
    </w:p>
    <w:p w14:paraId="58DF428C" w14:textId="77777777" w:rsidR="004D006A" w:rsidRDefault="00CA4337" w:rsidP="00CA4337">
      <w:pPr>
        <w:numPr>
          <w:ilvl w:val="0"/>
          <w:numId w:val="56"/>
        </w:numPr>
      </w:pPr>
      <w:r>
        <w:t>Редактировать файл расширений − позволяет задать с помощью определённого синтаксиса действия при запуске файлов с определённым расширением (например, какое программное обеспечение запускать для открытия или редактирования файлов с расширением doc или docx).</w:t>
      </w:r>
    </w:p>
    <w:p w14:paraId="0808E10F" w14:textId="77777777" w:rsidR="004D006A" w:rsidRDefault="00CA4337" w:rsidP="00CA4337">
      <w:pPr>
        <w:numPr>
          <w:ilvl w:val="0"/>
          <w:numId w:val="56"/>
        </w:numPr>
      </w:pPr>
      <w:r>
        <w:t>Редактировать файл меню − позволяет отредактировать контекстное меню пользователя, вызываемое по клавише «F2».</w:t>
      </w:r>
    </w:p>
    <w:p w14:paraId="57AEBB03" w14:textId="77777777" w:rsidR="004D006A" w:rsidRDefault="00CA4337" w:rsidP="00CA4337">
      <w:pPr>
        <w:numPr>
          <w:ilvl w:val="0"/>
          <w:numId w:val="56"/>
        </w:numPr>
      </w:pPr>
      <w:r>
        <w:t>Редактировать файл расцветки имён − позволяет подобрать оптимальную для пользователя расцветку имён файлов в зависимости от их типа.</w:t>
      </w:r>
    </w:p>
    <w:p w14:paraId="654955A1" w14:textId="77777777" w:rsidR="004D006A" w:rsidRDefault="00CA4337" w:rsidP="00CA4337">
      <w:pPr>
        <w:pStyle w:val="Compact"/>
        <w:numPr>
          <w:ilvl w:val="0"/>
          <w:numId w:val="57"/>
        </w:numPr>
      </w:pPr>
      <w:r>
        <w:t>Меню Настройки содержит ряд дополнительных опций по внешнему виду и функциональности mc.</w:t>
      </w:r>
    </w:p>
    <w:p w14:paraId="4966DEC6" w14:textId="77777777" w:rsidR="004D006A" w:rsidRDefault="00CA4337">
      <w:pPr>
        <w:pStyle w:val="FirstParagraph"/>
      </w:pPr>
      <w:r>
        <w:t>Меню Настройки содержит:</w:t>
      </w:r>
    </w:p>
    <w:p w14:paraId="0A7D313E" w14:textId="77777777" w:rsidR="004D006A" w:rsidRDefault="00CA4337" w:rsidP="00CA4337">
      <w:pPr>
        <w:numPr>
          <w:ilvl w:val="0"/>
          <w:numId w:val="58"/>
        </w:numPr>
      </w:pPr>
      <w:r>
        <w:t>Конфигурация − позволяет скорректировать настройки работы с панелями.</w:t>
      </w:r>
    </w:p>
    <w:p w14:paraId="7FD6CCCB" w14:textId="77777777" w:rsidR="004D006A" w:rsidRDefault="00CA4337" w:rsidP="00CA4337">
      <w:pPr>
        <w:numPr>
          <w:ilvl w:val="0"/>
          <w:numId w:val="58"/>
        </w:numPr>
      </w:pPr>
      <w:r>
        <w:t>Внешний вид и Настройки панелей − определяет элементы (строка меню, командная строка, подсказки и прочее), отображаемые при вызове mc, а также геометрию расположения панелей и цветовыделение.</w:t>
      </w:r>
    </w:p>
    <w:p w14:paraId="6E7B8D91" w14:textId="77777777" w:rsidR="004D006A" w:rsidRDefault="00CA4337" w:rsidP="00CA4337">
      <w:pPr>
        <w:numPr>
          <w:ilvl w:val="0"/>
          <w:numId w:val="58"/>
        </w:numPr>
      </w:pPr>
      <w:r>
        <w:t>Биты символов − задаёт формат обработки информации локальным терминалом.</w:t>
      </w:r>
    </w:p>
    <w:p w14:paraId="14F2DD67" w14:textId="77777777" w:rsidR="004D006A" w:rsidRDefault="00CA4337" w:rsidP="00CA4337">
      <w:pPr>
        <w:numPr>
          <w:ilvl w:val="0"/>
          <w:numId w:val="58"/>
        </w:numPr>
      </w:pPr>
      <w:r>
        <w:t>Подтверждение −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</w:p>
    <w:p w14:paraId="44247748" w14:textId="77777777" w:rsidR="004D006A" w:rsidRDefault="00CA4337" w:rsidP="00CA4337">
      <w:pPr>
        <w:numPr>
          <w:ilvl w:val="0"/>
          <w:numId w:val="58"/>
        </w:numPr>
      </w:pPr>
      <w:r>
        <w:t>Распознание клавиш − диалоговое окно используется для тестирования функциональных клавиш, клавиш управления курсором и прочее.</w:t>
      </w:r>
    </w:p>
    <w:p w14:paraId="4600EE35" w14:textId="77777777" w:rsidR="004D006A" w:rsidRDefault="00CA4337" w:rsidP="00CA4337">
      <w:pPr>
        <w:numPr>
          <w:ilvl w:val="0"/>
          <w:numId w:val="58"/>
        </w:numPr>
      </w:pPr>
      <w:r>
        <w:t>Виртуальные ФС − настройки виртуальной файловой системы: тайм-аут, пароль и прочее.</w:t>
      </w:r>
    </w:p>
    <w:p w14:paraId="2CBF340F" w14:textId="77777777" w:rsidR="004D006A" w:rsidRDefault="00CA4337" w:rsidP="00CA4337">
      <w:pPr>
        <w:pStyle w:val="Compact"/>
        <w:numPr>
          <w:ilvl w:val="0"/>
          <w:numId w:val="59"/>
        </w:numPr>
      </w:pPr>
      <w:r>
        <w:t>Функциональные клавиши mc:</w:t>
      </w:r>
    </w:p>
    <w:p w14:paraId="3E3CDDE5" w14:textId="77777777" w:rsidR="004D006A" w:rsidRDefault="00CA4337" w:rsidP="00CA4337">
      <w:pPr>
        <w:numPr>
          <w:ilvl w:val="0"/>
          <w:numId w:val="60"/>
        </w:numPr>
      </w:pPr>
      <w:r>
        <w:t>F1 – вызов контекстно-зависимой подсказки</w:t>
      </w:r>
    </w:p>
    <w:p w14:paraId="401967BE" w14:textId="77777777" w:rsidR="004D006A" w:rsidRDefault="00CA4337" w:rsidP="00CA4337">
      <w:pPr>
        <w:numPr>
          <w:ilvl w:val="0"/>
          <w:numId w:val="60"/>
        </w:numPr>
      </w:pPr>
      <w:r>
        <w:t>F2 – вызов пользовательского меню с возможностью создания и/или дополнения дополнительных функций</w:t>
      </w:r>
    </w:p>
    <w:p w14:paraId="29ADBDCA" w14:textId="77777777" w:rsidR="004D006A" w:rsidRDefault="00CA4337" w:rsidP="00CA4337">
      <w:pPr>
        <w:numPr>
          <w:ilvl w:val="0"/>
          <w:numId w:val="60"/>
        </w:numPr>
      </w:pPr>
      <w:r>
        <w:t>F3 – просмотр содержимого файла, на который указывает подсветка в активной панели (без возможности редактирования)</w:t>
      </w:r>
    </w:p>
    <w:p w14:paraId="0956B917" w14:textId="77777777" w:rsidR="004D006A" w:rsidRDefault="00CA4337" w:rsidP="00CA4337">
      <w:pPr>
        <w:numPr>
          <w:ilvl w:val="0"/>
          <w:numId w:val="60"/>
        </w:numPr>
      </w:pPr>
      <w:r>
        <w:t>F4 – вызов встроенного в mc редактора для изменения содержания файла, на который указывает подсветка в активной панели</w:t>
      </w:r>
    </w:p>
    <w:p w14:paraId="5F075E80" w14:textId="77777777" w:rsidR="004D006A" w:rsidRDefault="00CA4337" w:rsidP="00CA4337">
      <w:pPr>
        <w:numPr>
          <w:ilvl w:val="0"/>
          <w:numId w:val="60"/>
        </w:numPr>
      </w:pPr>
      <w:r>
        <w:lastRenderedPageBreak/>
        <w:t>F5 – копирование одного или нескольких файлов, отмеченных впервой (активной) панели, в каталог, отображаемый на второй панели</w:t>
      </w:r>
    </w:p>
    <w:p w14:paraId="38C148B7" w14:textId="77777777" w:rsidR="004D006A" w:rsidRDefault="00CA4337" w:rsidP="00CA4337">
      <w:pPr>
        <w:numPr>
          <w:ilvl w:val="0"/>
          <w:numId w:val="60"/>
        </w:numPr>
      </w:pPr>
      <w:r>
        <w:t>F6 – перенос одного или нескольких файлов, отмеченных в первой (активной) панели, в каталог, отображаемый на второй панели</w:t>
      </w:r>
    </w:p>
    <w:p w14:paraId="6A0F63C1" w14:textId="77777777" w:rsidR="004D006A" w:rsidRDefault="00CA4337" w:rsidP="00CA4337">
      <w:pPr>
        <w:numPr>
          <w:ilvl w:val="0"/>
          <w:numId w:val="60"/>
        </w:numPr>
      </w:pPr>
      <w:r>
        <w:t>F7 – создание подкаталога в каталоге, отображаемом в активной панели</w:t>
      </w:r>
    </w:p>
    <w:p w14:paraId="6B72C3B2" w14:textId="77777777" w:rsidR="004D006A" w:rsidRDefault="00CA4337" w:rsidP="00CA4337">
      <w:pPr>
        <w:numPr>
          <w:ilvl w:val="0"/>
          <w:numId w:val="60"/>
        </w:numPr>
      </w:pPr>
      <w:r>
        <w:t>F8 – удаление одного или нескольких файлов (каталогов), отмеченных в первой (активной) панели файлов</w:t>
      </w:r>
    </w:p>
    <w:p w14:paraId="2CCA62AD" w14:textId="77777777" w:rsidR="004D006A" w:rsidRDefault="00CA4337" w:rsidP="00CA4337">
      <w:pPr>
        <w:numPr>
          <w:ilvl w:val="0"/>
          <w:numId w:val="60"/>
        </w:numPr>
      </w:pPr>
      <w:r>
        <w:t>F9 – вызов меню mc</w:t>
      </w:r>
    </w:p>
    <w:p w14:paraId="6B38469C" w14:textId="77777777" w:rsidR="004D006A" w:rsidRDefault="00CA4337" w:rsidP="00CA4337">
      <w:pPr>
        <w:numPr>
          <w:ilvl w:val="0"/>
          <w:numId w:val="60"/>
        </w:numPr>
      </w:pPr>
      <w:r>
        <w:t>F10 – выход из mc</w:t>
      </w:r>
    </w:p>
    <w:p w14:paraId="68F9BE9D" w14:textId="77777777" w:rsidR="004D006A" w:rsidRDefault="00CA4337" w:rsidP="00CA4337">
      <w:pPr>
        <w:pStyle w:val="Compact"/>
        <w:numPr>
          <w:ilvl w:val="0"/>
          <w:numId w:val="61"/>
        </w:numPr>
      </w:pPr>
      <w:r>
        <w:t>Встроенный в mc редактор вызывается с помощью функциональной клавиши «F4». В нём удобно использовать различные комбинации клавиш при редактировании содержимого (как правило текстового) файла. Клавиши для редактирования файла:</w:t>
      </w:r>
    </w:p>
    <w:p w14:paraId="50127542" w14:textId="77777777" w:rsidR="004D006A" w:rsidRDefault="00CA4337" w:rsidP="00CA4337">
      <w:pPr>
        <w:numPr>
          <w:ilvl w:val="0"/>
          <w:numId w:val="62"/>
        </w:numPr>
      </w:pPr>
      <w:r>
        <w:t>«Ctrl-y» − удалить строку</w:t>
      </w:r>
    </w:p>
    <w:p w14:paraId="6F295837" w14:textId="77777777" w:rsidR="004D006A" w:rsidRDefault="00CA4337" w:rsidP="00CA4337">
      <w:pPr>
        <w:numPr>
          <w:ilvl w:val="0"/>
          <w:numId w:val="62"/>
        </w:numPr>
      </w:pPr>
      <w:r>
        <w:t>«Ctrl-u» − отмена последней операции</w:t>
      </w:r>
    </w:p>
    <w:p w14:paraId="202A1DC2" w14:textId="77777777" w:rsidR="004D006A" w:rsidRDefault="00CA4337" w:rsidP="00CA4337">
      <w:pPr>
        <w:numPr>
          <w:ilvl w:val="0"/>
          <w:numId w:val="62"/>
        </w:numPr>
      </w:pPr>
      <w:r>
        <w:t>«ins» - вставка/замена</w:t>
      </w:r>
    </w:p>
    <w:p w14:paraId="0AC464FC" w14:textId="77777777" w:rsidR="004D006A" w:rsidRDefault="00CA4337" w:rsidP="00CA4337">
      <w:pPr>
        <w:numPr>
          <w:ilvl w:val="0"/>
          <w:numId w:val="62"/>
        </w:numPr>
      </w:pPr>
      <w:r>
        <w:t>«F7» − поиск (можно использовать регулярные выражения)</w:t>
      </w:r>
    </w:p>
    <w:p w14:paraId="2B62D24B" w14:textId="77777777" w:rsidR="004D006A" w:rsidRDefault="00CA4337" w:rsidP="00CA4337">
      <w:pPr>
        <w:numPr>
          <w:ilvl w:val="0"/>
          <w:numId w:val="62"/>
        </w:numPr>
      </w:pPr>
      <w:r>
        <w:t>«|-F7» − повтор последней операции поиска</w:t>
      </w:r>
    </w:p>
    <w:p w14:paraId="092A4A50" w14:textId="77777777" w:rsidR="004D006A" w:rsidRDefault="00CA4337" w:rsidP="00CA4337">
      <w:pPr>
        <w:numPr>
          <w:ilvl w:val="0"/>
          <w:numId w:val="62"/>
        </w:numPr>
      </w:pPr>
      <w:r>
        <w:t>«F4» − замена</w:t>
      </w:r>
    </w:p>
    <w:p w14:paraId="367181FB" w14:textId="77777777" w:rsidR="004D006A" w:rsidRDefault="00CA4337" w:rsidP="00CA4337">
      <w:pPr>
        <w:numPr>
          <w:ilvl w:val="0"/>
          <w:numId w:val="62"/>
        </w:numPr>
      </w:pPr>
      <w:r>
        <w:t>«F3» − первое нажатие − начало выделения, второе − окончание выделения</w:t>
      </w:r>
    </w:p>
    <w:p w14:paraId="3B944663" w14:textId="77777777" w:rsidR="004D006A" w:rsidRDefault="00CA4337" w:rsidP="00CA4337">
      <w:pPr>
        <w:numPr>
          <w:ilvl w:val="0"/>
          <w:numId w:val="62"/>
        </w:numPr>
      </w:pPr>
      <w:r>
        <w:t>«F5» − копировать выделенный фрагмент</w:t>
      </w:r>
    </w:p>
    <w:p w14:paraId="425D1364" w14:textId="77777777" w:rsidR="004D006A" w:rsidRDefault="00CA4337" w:rsidP="00CA4337">
      <w:pPr>
        <w:numPr>
          <w:ilvl w:val="0"/>
          <w:numId w:val="62"/>
        </w:numPr>
      </w:pPr>
      <w:r>
        <w:t>«F6» − переместить выделенный фрагмент</w:t>
      </w:r>
    </w:p>
    <w:p w14:paraId="07BDAB7D" w14:textId="77777777" w:rsidR="004D006A" w:rsidRDefault="00CA4337" w:rsidP="00CA4337">
      <w:pPr>
        <w:numPr>
          <w:ilvl w:val="0"/>
          <w:numId w:val="62"/>
        </w:numPr>
      </w:pPr>
      <w:r>
        <w:t>«F8» − удалить выделенный фрагмент</w:t>
      </w:r>
    </w:p>
    <w:p w14:paraId="12688AD1" w14:textId="77777777" w:rsidR="004D006A" w:rsidRDefault="00CA4337" w:rsidP="00CA4337">
      <w:pPr>
        <w:numPr>
          <w:ilvl w:val="0"/>
          <w:numId w:val="62"/>
        </w:numPr>
      </w:pPr>
      <w:r>
        <w:t>«F2» − записать изменения в файл</w:t>
      </w:r>
    </w:p>
    <w:p w14:paraId="4FA23470" w14:textId="77777777" w:rsidR="004D006A" w:rsidRDefault="00CA4337" w:rsidP="00CA4337">
      <w:pPr>
        <w:numPr>
          <w:ilvl w:val="0"/>
          <w:numId w:val="62"/>
        </w:numPr>
      </w:pPr>
      <w:r>
        <w:t>«F10» − выйти из редактор</w:t>
      </w:r>
    </w:p>
    <w:p w14:paraId="1CC29597" w14:textId="77777777" w:rsidR="004D006A" w:rsidRDefault="00CA4337" w:rsidP="00CA4337">
      <w:pPr>
        <w:numPr>
          <w:ilvl w:val="0"/>
          <w:numId w:val="63"/>
        </w:numPr>
      </w:pPr>
      <w:r>
        <w:t>Для редактирования меню пользователя, которое вызывается клавишей «F2», необходимо перейти в пункт «Редактировать файл меню» - «Команда» и изменить настройки файла.</w:t>
      </w:r>
    </w:p>
    <w:p w14:paraId="6FF180B8" w14:textId="77777777" w:rsidR="004D006A" w:rsidRDefault="00CA4337" w:rsidP="00CA4337">
      <w:pPr>
        <w:numPr>
          <w:ilvl w:val="0"/>
          <w:numId w:val="63"/>
        </w:numPr>
      </w:pPr>
      <w:r>
        <w:t>Часть команд «Меню пользователя», а также меню «Файл» позволяют выполнять действия, определяемые пользователем, над текущим файлом. Например, копирование каталога или файла, переименование, перемещение, архивирование.</w:t>
      </w:r>
    </w:p>
    <w:p w14:paraId="1EE3FBE5" w14:textId="77777777" w:rsidR="004D006A" w:rsidRDefault="00CA4337">
      <w:pPr>
        <w:pStyle w:val="1"/>
      </w:pPr>
      <w:bookmarkStart w:id="65" w:name="_Toc72447661"/>
      <w:bookmarkStart w:id="66" w:name="выводы"/>
      <w:bookmarkEnd w:id="64"/>
      <w:r>
        <w:lastRenderedPageBreak/>
        <w:t>Выводы</w:t>
      </w:r>
      <w:bookmarkEnd w:id="65"/>
    </w:p>
    <w:p w14:paraId="2B434D25" w14:textId="77777777" w:rsidR="004D006A" w:rsidRDefault="00CA4337">
      <w:pPr>
        <w:pStyle w:val="FirstParagraph"/>
      </w:pPr>
      <w:r>
        <w:t>В ходе выполнения данной лабораторной работы я освоила основные возможности командной оболочки Midnight Commander и приобрела навыки практической работы по просмотру каталогов и файлов; манипуляций с ними.</w:t>
      </w:r>
      <w:bookmarkEnd w:id="66"/>
    </w:p>
    <w:sectPr w:rsidR="004D006A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B7CA9CF" w14:textId="77777777" w:rsidR="009510DA" w:rsidRDefault="009510DA">
      <w:pPr>
        <w:spacing w:after="0"/>
      </w:pPr>
      <w:r>
        <w:separator/>
      </w:r>
    </w:p>
  </w:endnote>
  <w:endnote w:type="continuationSeparator" w:id="0">
    <w:p w14:paraId="5FBE5C53" w14:textId="77777777" w:rsidR="009510DA" w:rsidRDefault="009510D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C64D7F8" w14:textId="77777777" w:rsidR="009510DA" w:rsidRDefault="009510DA">
      <w:r>
        <w:separator/>
      </w:r>
    </w:p>
  </w:footnote>
  <w:footnote w:type="continuationSeparator" w:id="0">
    <w:p w14:paraId="1F764B58" w14:textId="77777777" w:rsidR="009510DA" w:rsidRDefault="009510D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87B17300"/>
    <w:multiLevelType w:val="multilevel"/>
    <w:tmpl w:val="4C1E6B08"/>
    <w:lvl w:ilvl="0">
      <w:start w:val="8"/>
      <w:numFmt w:val="decimal"/>
      <w:lvlText w:val="%1)"/>
      <w:lvlJc w:val="left"/>
      <w:pPr>
        <w:ind w:left="720" w:hanging="480"/>
      </w:pPr>
    </w:lvl>
    <w:lvl w:ilvl="1">
      <w:start w:val="8"/>
      <w:numFmt w:val="decimal"/>
      <w:lvlText w:val="%2)"/>
      <w:lvlJc w:val="left"/>
      <w:pPr>
        <w:ind w:left="1440" w:hanging="480"/>
      </w:pPr>
    </w:lvl>
    <w:lvl w:ilvl="2">
      <w:start w:val="8"/>
      <w:numFmt w:val="decimal"/>
      <w:lvlText w:val="%3)"/>
      <w:lvlJc w:val="left"/>
      <w:pPr>
        <w:ind w:left="2160" w:hanging="480"/>
      </w:pPr>
    </w:lvl>
    <w:lvl w:ilvl="3">
      <w:start w:val="8"/>
      <w:numFmt w:val="decimal"/>
      <w:lvlText w:val="%4)"/>
      <w:lvlJc w:val="left"/>
      <w:pPr>
        <w:ind w:left="2880" w:hanging="480"/>
      </w:pPr>
    </w:lvl>
    <w:lvl w:ilvl="4">
      <w:start w:val="8"/>
      <w:numFmt w:val="decimal"/>
      <w:lvlText w:val="%5)"/>
      <w:lvlJc w:val="left"/>
      <w:pPr>
        <w:ind w:left="3600" w:hanging="480"/>
      </w:pPr>
    </w:lvl>
    <w:lvl w:ilvl="5">
      <w:start w:val="8"/>
      <w:numFmt w:val="decimal"/>
      <w:lvlText w:val="%6)"/>
      <w:lvlJc w:val="left"/>
      <w:pPr>
        <w:ind w:left="4320" w:hanging="480"/>
      </w:pPr>
    </w:lvl>
    <w:lvl w:ilvl="6">
      <w:start w:val="8"/>
      <w:numFmt w:val="decimal"/>
      <w:lvlText w:val="%7)"/>
      <w:lvlJc w:val="left"/>
      <w:pPr>
        <w:ind w:left="5040" w:hanging="480"/>
      </w:pPr>
    </w:lvl>
    <w:lvl w:ilvl="7">
      <w:start w:val="8"/>
      <w:numFmt w:val="decimal"/>
      <w:lvlText w:val="%8)"/>
      <w:lvlJc w:val="left"/>
      <w:pPr>
        <w:ind w:left="5760" w:hanging="480"/>
      </w:pPr>
    </w:lvl>
    <w:lvl w:ilvl="8">
      <w:start w:val="8"/>
      <w:numFmt w:val="decimal"/>
      <w:lvlText w:val="%9)"/>
      <w:lvlJc w:val="left"/>
      <w:pPr>
        <w:ind w:left="6480" w:hanging="480"/>
      </w:pPr>
    </w:lvl>
  </w:abstractNum>
  <w:abstractNum w:abstractNumId="1" w15:restartNumberingAfterBreak="0">
    <w:nsid w:val="8A296D99"/>
    <w:multiLevelType w:val="multilevel"/>
    <w:tmpl w:val="2E94325C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abstractNum w:abstractNumId="2" w15:restartNumberingAfterBreak="0">
    <w:nsid w:val="8C1C03F9"/>
    <w:multiLevelType w:val="multilevel"/>
    <w:tmpl w:val="41BC2564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3" w15:restartNumberingAfterBreak="0">
    <w:nsid w:val="91A27D85"/>
    <w:multiLevelType w:val="multilevel"/>
    <w:tmpl w:val="080872E2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B3CBBDEE"/>
    <w:multiLevelType w:val="multilevel"/>
    <w:tmpl w:val="50D8D94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5" w15:restartNumberingAfterBreak="0">
    <w:nsid w:val="DA4300BD"/>
    <w:multiLevelType w:val="multilevel"/>
    <w:tmpl w:val="6E704E6E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6" w15:restartNumberingAfterBreak="0">
    <w:nsid w:val="EA454B4C"/>
    <w:multiLevelType w:val="multilevel"/>
    <w:tmpl w:val="3E9EB4A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238D8174"/>
    <w:multiLevelType w:val="multilevel"/>
    <w:tmpl w:val="D46819B2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8" w15:restartNumberingAfterBreak="0">
    <w:nsid w:val="41F388D6"/>
    <w:multiLevelType w:val="multilevel"/>
    <w:tmpl w:val="08088DDA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" w15:restartNumberingAfterBreak="0">
    <w:nsid w:val="47261BAD"/>
    <w:multiLevelType w:val="multilevel"/>
    <w:tmpl w:val="393402DE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10" w15:restartNumberingAfterBreak="0">
    <w:nsid w:val="4FBE019A"/>
    <w:multiLevelType w:val="multilevel"/>
    <w:tmpl w:val="7ECCB958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11" w15:restartNumberingAfterBreak="0">
    <w:nsid w:val="5504A012"/>
    <w:multiLevelType w:val="multilevel"/>
    <w:tmpl w:val="BD2E384A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12" w15:restartNumberingAfterBreak="0">
    <w:nsid w:val="5A538D88"/>
    <w:multiLevelType w:val="multilevel"/>
    <w:tmpl w:val="DD86F1E2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13" w15:restartNumberingAfterBreak="0">
    <w:nsid w:val="615F1ED2"/>
    <w:multiLevelType w:val="multilevel"/>
    <w:tmpl w:val="A606BAEE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14" w15:restartNumberingAfterBreak="0">
    <w:nsid w:val="71315DCA"/>
    <w:multiLevelType w:val="multilevel"/>
    <w:tmpl w:val="C8761328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15" w15:restartNumberingAfterBreak="0">
    <w:nsid w:val="7B86E438"/>
    <w:multiLevelType w:val="multilevel"/>
    <w:tmpl w:val="6A246FEC"/>
    <w:lvl w:ilvl="0">
      <w:start w:val="9"/>
      <w:numFmt w:val="decimal"/>
      <w:lvlText w:val="%1)"/>
      <w:lvlJc w:val="left"/>
      <w:pPr>
        <w:ind w:left="720" w:hanging="480"/>
      </w:pPr>
    </w:lvl>
    <w:lvl w:ilvl="1">
      <w:start w:val="9"/>
      <w:numFmt w:val="decimal"/>
      <w:lvlText w:val="%2)"/>
      <w:lvlJc w:val="left"/>
      <w:pPr>
        <w:ind w:left="1440" w:hanging="480"/>
      </w:pPr>
    </w:lvl>
    <w:lvl w:ilvl="2">
      <w:start w:val="9"/>
      <w:numFmt w:val="decimal"/>
      <w:lvlText w:val="%3)"/>
      <w:lvlJc w:val="left"/>
      <w:pPr>
        <w:ind w:left="2160" w:hanging="480"/>
      </w:pPr>
    </w:lvl>
    <w:lvl w:ilvl="3">
      <w:start w:val="9"/>
      <w:numFmt w:val="decimal"/>
      <w:lvlText w:val="%4)"/>
      <w:lvlJc w:val="left"/>
      <w:pPr>
        <w:ind w:left="2880" w:hanging="480"/>
      </w:pPr>
    </w:lvl>
    <w:lvl w:ilvl="4">
      <w:start w:val="9"/>
      <w:numFmt w:val="decimal"/>
      <w:lvlText w:val="%5)"/>
      <w:lvlJc w:val="left"/>
      <w:pPr>
        <w:ind w:left="3600" w:hanging="480"/>
      </w:pPr>
    </w:lvl>
    <w:lvl w:ilvl="5">
      <w:start w:val="9"/>
      <w:numFmt w:val="decimal"/>
      <w:lvlText w:val="%6)"/>
      <w:lvlJc w:val="left"/>
      <w:pPr>
        <w:ind w:left="4320" w:hanging="480"/>
      </w:pPr>
    </w:lvl>
    <w:lvl w:ilvl="6">
      <w:start w:val="9"/>
      <w:numFmt w:val="decimal"/>
      <w:lvlText w:val="%7)"/>
      <w:lvlJc w:val="left"/>
      <w:pPr>
        <w:ind w:left="5040" w:hanging="480"/>
      </w:pPr>
    </w:lvl>
    <w:lvl w:ilvl="7">
      <w:start w:val="9"/>
      <w:numFmt w:val="decimal"/>
      <w:lvlText w:val="%8)"/>
      <w:lvlJc w:val="left"/>
      <w:pPr>
        <w:ind w:left="5760" w:hanging="480"/>
      </w:pPr>
    </w:lvl>
    <w:lvl w:ilvl="8">
      <w:start w:val="9"/>
      <w:numFmt w:val="decimal"/>
      <w:lvlText w:val="%9)"/>
      <w:lvlJc w:val="left"/>
      <w:pPr>
        <w:ind w:left="6480" w:hanging="480"/>
      </w:pPr>
    </w:lvl>
  </w:abstractNum>
  <w:num w:numId="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9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>
    <w:abstractNumId w:val="4"/>
  </w:num>
  <w:num w:numId="6">
    <w:abstractNumId w:val="4"/>
  </w:num>
  <w:num w:numId="7">
    <w:abstractNumId w:val="4"/>
  </w:num>
  <w:num w:numId="8">
    <w:abstractNumId w:val="1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9">
    <w:abstractNumId w:val="4"/>
  </w:num>
  <w:num w:numId="10">
    <w:abstractNumId w:val="4"/>
  </w:num>
  <w:num w:numId="11">
    <w:abstractNumId w:val="4"/>
  </w:num>
  <w:num w:numId="12">
    <w:abstractNumId w:val="4"/>
  </w:num>
  <w:num w:numId="13">
    <w:abstractNumId w:val="4"/>
  </w:num>
  <w:num w:numId="14">
    <w:abstractNumId w:val="4"/>
  </w:num>
  <w:num w:numId="15">
    <w:abstractNumId w:val="4"/>
  </w:num>
  <w:num w:numId="16">
    <w:abstractNumId w:val="4"/>
  </w:num>
  <w:num w:numId="17">
    <w:abstractNumId w:val="3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8">
    <w:abstractNumId w:val="4"/>
  </w:num>
  <w:num w:numId="19">
    <w:abstractNumId w:val="4"/>
  </w:num>
  <w:num w:numId="20">
    <w:abstractNumId w:val="4"/>
  </w:num>
  <w:num w:numId="21">
    <w:abstractNumId w:val="4"/>
  </w:num>
  <w:num w:numId="22">
    <w:abstractNumId w:val="13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23">
    <w:abstractNumId w:val="4"/>
  </w:num>
  <w:num w:numId="24">
    <w:abstractNumId w:val="4"/>
  </w:num>
  <w:num w:numId="25">
    <w:abstractNumId w:val="4"/>
  </w:num>
  <w:num w:numId="26">
    <w:abstractNumId w:val="4"/>
  </w:num>
  <w:num w:numId="27">
    <w:abstractNumId w:val="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28">
    <w:abstractNumId w:val="4"/>
  </w:num>
  <w:num w:numId="29">
    <w:abstractNumId w:val="4"/>
  </w:num>
  <w:num w:numId="30">
    <w:abstractNumId w:val="4"/>
  </w:num>
  <w:num w:numId="31">
    <w:abstractNumId w:val="4"/>
  </w:num>
  <w:num w:numId="32">
    <w:abstractNumId w:val="4"/>
  </w:num>
  <w:num w:numId="33">
    <w:abstractNumId w:val="4"/>
  </w:num>
  <w:num w:numId="34">
    <w:abstractNumId w:val="4"/>
  </w:num>
  <w:num w:numId="35">
    <w:abstractNumId w:val="4"/>
  </w:num>
  <w:num w:numId="3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1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38">
    <w:abstractNumId w:val="9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39">
    <w:abstractNumId w:val="4"/>
  </w:num>
  <w:num w:numId="40">
    <w:abstractNumId w:val="4"/>
  </w:num>
  <w:num w:numId="41">
    <w:abstractNumId w:val="4"/>
  </w:num>
  <w:num w:numId="42">
    <w:abstractNumId w:val="4"/>
  </w:num>
  <w:num w:numId="43">
    <w:abstractNumId w:val="4"/>
  </w:num>
  <w:num w:numId="44">
    <w:abstractNumId w:val="4"/>
  </w:num>
  <w:num w:numId="45">
    <w:abstractNumId w:val="4"/>
  </w:num>
  <w:num w:numId="46">
    <w:abstractNumId w:val="4"/>
  </w:num>
  <w:num w:numId="47">
    <w:abstractNumId w:val="3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48">
    <w:abstractNumId w:val="13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49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0">
    <w:abstractNumId w:val="4"/>
  </w:num>
  <w:num w:numId="51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2">
    <w:abstractNumId w:val="4"/>
  </w:num>
  <w:num w:numId="53">
    <w:abstractNumId w:val="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54">
    <w:abstractNumId w:val="4"/>
  </w:num>
  <w:num w:numId="55">
    <w:abstractNumId w:val="11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56">
    <w:abstractNumId w:val="4"/>
  </w:num>
  <w:num w:numId="57">
    <w:abstractNumId w:val="12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58">
    <w:abstractNumId w:val="4"/>
  </w:num>
  <w:num w:numId="59">
    <w:abstractNumId w:val="1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60">
    <w:abstractNumId w:val="4"/>
  </w:num>
  <w:num w:numId="61">
    <w:abstractNumId w:val="0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62">
    <w:abstractNumId w:val="4"/>
  </w:num>
  <w:num w:numId="63">
    <w:abstractNumId w:val="15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IdMacAtCleanup w:val="6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3055D"/>
    <w:rsid w:val="004A3548"/>
    <w:rsid w:val="004D006A"/>
    <w:rsid w:val="004E29B3"/>
    <w:rsid w:val="00590D07"/>
    <w:rsid w:val="00633528"/>
    <w:rsid w:val="00644298"/>
    <w:rsid w:val="00784D58"/>
    <w:rsid w:val="00876277"/>
    <w:rsid w:val="008D6863"/>
    <w:rsid w:val="009510DA"/>
    <w:rsid w:val="009D205B"/>
    <w:rsid w:val="00B86B75"/>
    <w:rsid w:val="00BC48D5"/>
    <w:rsid w:val="00C36279"/>
    <w:rsid w:val="00CA4337"/>
    <w:rsid w:val="00E315A3"/>
    <w:rsid w:val="00FF76E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51AD8EA"/>
  <w15:docId w15:val="{E417C522-ACF6-41A3-8EB9-3096F77CF8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633528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20.png"/><Relationship Id="rId21" Type="http://schemas.openxmlformats.org/officeDocument/2006/relationships/image" Target="media/image15.png"/><Relationship Id="rId42" Type="http://schemas.openxmlformats.org/officeDocument/2006/relationships/image" Target="media/image36.png"/><Relationship Id="rId47" Type="http://schemas.openxmlformats.org/officeDocument/2006/relationships/image" Target="media/image41.png"/><Relationship Id="rId63" Type="http://schemas.openxmlformats.org/officeDocument/2006/relationships/image" Target="media/image57.png"/><Relationship Id="rId68" Type="http://schemas.openxmlformats.org/officeDocument/2006/relationships/image" Target="media/image62.png"/><Relationship Id="rId16" Type="http://schemas.openxmlformats.org/officeDocument/2006/relationships/image" Target="media/image10.png"/><Relationship Id="rId11" Type="http://schemas.openxmlformats.org/officeDocument/2006/relationships/image" Target="media/image5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53" Type="http://schemas.openxmlformats.org/officeDocument/2006/relationships/image" Target="media/image47.png"/><Relationship Id="rId58" Type="http://schemas.openxmlformats.org/officeDocument/2006/relationships/image" Target="media/image52.png"/><Relationship Id="rId74" Type="http://schemas.openxmlformats.org/officeDocument/2006/relationships/image" Target="media/image68.png"/><Relationship Id="rId79" Type="http://schemas.openxmlformats.org/officeDocument/2006/relationships/image" Target="media/image73.png"/><Relationship Id="rId5" Type="http://schemas.openxmlformats.org/officeDocument/2006/relationships/footnotes" Target="footnotes.xml"/><Relationship Id="rId61" Type="http://schemas.openxmlformats.org/officeDocument/2006/relationships/image" Target="media/image55.png"/><Relationship Id="rId19" Type="http://schemas.openxmlformats.org/officeDocument/2006/relationships/image" Target="media/image1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7.png"/><Relationship Id="rId48" Type="http://schemas.openxmlformats.org/officeDocument/2006/relationships/image" Target="media/image42.png"/><Relationship Id="rId56" Type="http://schemas.openxmlformats.org/officeDocument/2006/relationships/image" Target="media/image50.png"/><Relationship Id="rId64" Type="http://schemas.openxmlformats.org/officeDocument/2006/relationships/image" Target="media/image58.png"/><Relationship Id="rId69" Type="http://schemas.openxmlformats.org/officeDocument/2006/relationships/image" Target="media/image63.png"/><Relationship Id="rId77" Type="http://schemas.openxmlformats.org/officeDocument/2006/relationships/image" Target="media/image71.png"/><Relationship Id="rId8" Type="http://schemas.openxmlformats.org/officeDocument/2006/relationships/image" Target="media/image2.png"/><Relationship Id="rId51" Type="http://schemas.openxmlformats.org/officeDocument/2006/relationships/image" Target="media/image45.png"/><Relationship Id="rId72" Type="http://schemas.openxmlformats.org/officeDocument/2006/relationships/image" Target="media/image66.png"/><Relationship Id="rId80" Type="http://schemas.openxmlformats.org/officeDocument/2006/relationships/fontTable" Target="fontTable.xml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image" Target="media/image40.png"/><Relationship Id="rId59" Type="http://schemas.openxmlformats.org/officeDocument/2006/relationships/image" Target="media/image53.png"/><Relationship Id="rId67" Type="http://schemas.openxmlformats.org/officeDocument/2006/relationships/image" Target="media/image61.png"/><Relationship Id="rId20" Type="http://schemas.openxmlformats.org/officeDocument/2006/relationships/image" Target="media/image14.png"/><Relationship Id="rId41" Type="http://schemas.openxmlformats.org/officeDocument/2006/relationships/image" Target="media/image35.png"/><Relationship Id="rId54" Type="http://schemas.openxmlformats.org/officeDocument/2006/relationships/image" Target="media/image48.png"/><Relationship Id="rId62" Type="http://schemas.openxmlformats.org/officeDocument/2006/relationships/image" Target="media/image56.png"/><Relationship Id="rId70" Type="http://schemas.openxmlformats.org/officeDocument/2006/relationships/image" Target="media/image64.png"/><Relationship Id="rId75" Type="http://schemas.openxmlformats.org/officeDocument/2006/relationships/image" Target="media/image69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49" Type="http://schemas.openxmlformats.org/officeDocument/2006/relationships/image" Target="media/image43.png"/><Relationship Id="rId57" Type="http://schemas.openxmlformats.org/officeDocument/2006/relationships/image" Target="media/image51.png"/><Relationship Id="rId10" Type="http://schemas.openxmlformats.org/officeDocument/2006/relationships/image" Target="media/image4.pn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52" Type="http://schemas.openxmlformats.org/officeDocument/2006/relationships/image" Target="media/image46.png"/><Relationship Id="rId60" Type="http://schemas.openxmlformats.org/officeDocument/2006/relationships/image" Target="media/image54.png"/><Relationship Id="rId65" Type="http://schemas.openxmlformats.org/officeDocument/2006/relationships/image" Target="media/image59.png"/><Relationship Id="rId73" Type="http://schemas.openxmlformats.org/officeDocument/2006/relationships/image" Target="media/image67.png"/><Relationship Id="rId78" Type="http://schemas.openxmlformats.org/officeDocument/2006/relationships/image" Target="media/image72.png"/><Relationship Id="rId81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9" Type="http://schemas.openxmlformats.org/officeDocument/2006/relationships/image" Target="media/image33.png"/><Relationship Id="rId34" Type="http://schemas.openxmlformats.org/officeDocument/2006/relationships/image" Target="media/image28.png"/><Relationship Id="rId50" Type="http://schemas.openxmlformats.org/officeDocument/2006/relationships/image" Target="media/image44.png"/><Relationship Id="rId55" Type="http://schemas.openxmlformats.org/officeDocument/2006/relationships/image" Target="media/image49.png"/><Relationship Id="rId76" Type="http://schemas.openxmlformats.org/officeDocument/2006/relationships/image" Target="media/image70.png"/><Relationship Id="rId7" Type="http://schemas.openxmlformats.org/officeDocument/2006/relationships/image" Target="media/image1.png"/><Relationship Id="rId71" Type="http://schemas.openxmlformats.org/officeDocument/2006/relationships/image" Target="media/image65.png"/><Relationship Id="rId2" Type="http://schemas.openxmlformats.org/officeDocument/2006/relationships/styles" Target="styles.xml"/><Relationship Id="rId29" Type="http://schemas.openxmlformats.org/officeDocument/2006/relationships/image" Target="media/image23.png"/><Relationship Id="rId24" Type="http://schemas.openxmlformats.org/officeDocument/2006/relationships/image" Target="media/image18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66" Type="http://schemas.openxmlformats.org/officeDocument/2006/relationships/image" Target="media/image6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36</TotalTime>
  <Pages>1</Pages>
  <Words>2595</Words>
  <Characters>14798</Characters>
  <Application>Microsoft Office Word</Application>
  <DocSecurity>0</DocSecurity>
  <Lines>123</Lines>
  <Paragraphs>3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Отчет по лабораторной работе №8</vt:lpstr>
    </vt:vector>
  </TitlesOfParts>
  <Company/>
  <LinksUpToDate>false</LinksUpToDate>
  <CharactersWithSpaces>173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</dc:title>
  <dc:creator>Пермякова Елизавета Евгеньевна</dc:creator>
  <cp:keywords/>
  <cp:lastModifiedBy>Калистратова Ксения Евгеньевна</cp:lastModifiedBy>
  <cp:revision>4</cp:revision>
  <cp:lastPrinted>2021-05-21T10:33:00Z</cp:lastPrinted>
  <dcterms:created xsi:type="dcterms:W3CDTF">2021-05-20T21:02:00Z</dcterms:created>
  <dcterms:modified xsi:type="dcterms:W3CDTF">2021-05-21T10:33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Дисциплина: Операционные систем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